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225A1"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D2B0DAA" wp14:editId="47B7E97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Železný Brod</w:t>
      </w:r>
    </w:p>
    <w:p w14:paraId="090A3F6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92FD2F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ABD71E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0C75D6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B57BC0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718"/>
    <w:p w14:paraId="6FD5DA9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583F7E8" wp14:editId="62CA674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A2FF47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CC2BE8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613B1D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C9A171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E74979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9E915D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DF693D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791AF2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AF9A9D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6F6415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034F64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AD8D59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B85D1F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7D617E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B60B557" w14:textId="77777777" w:rsidR="00221AF1" w:rsidRPr="00221AF1" w:rsidRDefault="00221AF1" w:rsidP="00221AF1">
      <w:pPr>
        <w:spacing w:before="120" w:after="0" w:line="276" w:lineRule="auto"/>
        <w:rPr>
          <w:rFonts w:ascii="Inter" w:hAnsi="Inter"/>
          <w:b/>
          <w:bCs/>
          <w:sz w:val="22"/>
          <w:szCs w:val="22"/>
        </w:rPr>
      </w:pPr>
    </w:p>
    <w:p w14:paraId="5819A71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B2B168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F0D4E8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9E9137F" wp14:editId="4D9D968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7DC8D5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851498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9E9137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7DC8D5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851498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1A56788" wp14:editId="31818AB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C8B78EC" w14:textId="77777777" w:rsidR="00874B00" w:rsidRPr="00874B00" w:rsidRDefault="00874B00" w:rsidP="00874B00">
      <w:pPr>
        <w:pStyle w:val="Titlesubtitle"/>
      </w:pPr>
    </w:p>
    <w:p w14:paraId="3DAADFC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1B4A005" wp14:editId="196BC97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30CD36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16AA1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895EB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7B9FE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7264F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1B4A00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30CD36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16AA1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895EB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7B9FED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7264F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71CB86A" wp14:editId="03DBA0B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2F33CD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87286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ECA91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46D9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71CB86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2F33CD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872869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ECA91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46D9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719"/>
    <w:bookmarkEnd w:id="2"/>
    <w:bookmarkEnd w:id="3"/>
    <w:p w14:paraId="5F56F03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BB136AB" wp14:editId="788AFBB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54A468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elezný Brod</w:t>
      </w:r>
    </w:p>
    <w:p w14:paraId="2D8137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12DF29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Železný Brod</w:t>
      </w:r>
    </w:p>
    <w:p w14:paraId="6AC15F4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8</w:t>
      </w:r>
    </w:p>
    <w:p w14:paraId="177021DF"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3D03902" w14:textId="77777777" w:rsidR="00C25066" w:rsidRPr="00CB7068" w:rsidRDefault="00C25066" w:rsidP="00C25066">
      <w:pPr>
        <w:spacing w:after="360"/>
        <w:rPr>
          <w:rFonts w:ascii="Inter" w:hAnsi="Inter"/>
          <w:vanish/>
          <w:sz w:val="21"/>
          <w:szCs w:val="21"/>
          <w:lang w:eastAsia="cs-CZ"/>
          <w:specVanish/>
        </w:rPr>
      </w:pPr>
      <w:r w:rsidRPr="000D62D2">
        <w:t xml:space="preserve">ORP </w:t>
      </w:r>
      <w:r>
        <w:t>Železný Brod</w:t>
      </w:r>
    </w:p>
    <w:p w14:paraId="2627E92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42763F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Železný Brod</w:t>
      </w:r>
    </w:p>
    <w:p w14:paraId="5631DCE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5</w:t>
      </w:r>
    </w:p>
    <w:p w14:paraId="51F5822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28E2CD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elezný Brod</w:t>
      </w:r>
    </w:p>
    <w:p w14:paraId="335C044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C1E255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Železný Brod</w:t>
      </w:r>
    </w:p>
    <w:p w14:paraId="5B8C326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4</w:t>
      </w:r>
    </w:p>
    <w:p w14:paraId="2C75AC1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0 % ORP v kraji</w:t>
      </w:r>
    </w:p>
    <w:p w14:paraId="39581466" w14:textId="77777777" w:rsidR="00C25066" w:rsidRPr="00674165" w:rsidRDefault="00C25066" w:rsidP="00C25066">
      <w:pPr>
        <w:rPr>
          <w:lang w:eastAsia="cs-CZ"/>
        </w:rPr>
      </w:pPr>
      <w:r>
        <w:rPr>
          <w:lang w:eastAsia="cs-CZ"/>
        </w:rPr>
        <w:t>.</w:t>
      </w:r>
    </w:p>
    <w:p w14:paraId="0313545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79650F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C3E88" w14:paraId="25EB6E8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ABD2C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C28AC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53478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C3E88" w14:paraId="6DA126F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B967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75ABE"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1283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3E88" w14:paraId="7B04AF0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1A3B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257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0E24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C3E88" w14:paraId="4383A23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BC84F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45489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FF0C3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C3E88" w14:paraId="31FF481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41AB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9692"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479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C3E88" w14:paraId="291812F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C651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F87B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729B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C3E88" w14:paraId="3F8C3FB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9C847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93ABC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32524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C3E88" w14:paraId="3A5D8DB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75575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A3F10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638121"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2120D8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720"/>
    <w:bookmarkEnd w:id="6"/>
    <w:bookmarkEnd w:id="7"/>
    <w:bookmarkEnd w:id="8"/>
    <w:p w14:paraId="799CE2E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6E75ACC" wp14:editId="74930A5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2B9BE5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7FFA6D5" wp14:editId="35B0185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56E747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721"/>
                            <w:bookmarkEnd w:id="10"/>
                            <w:bookmarkStart w:id="e7811161-8d07-4ae7-b1b7-50569b69d7e5" w:name="definicesloupcu"/>
                            <w:r w:rsidRPr="007941F0">
                              <w:rPr>
                                <w:rFonts w:ascii="Inter" w:hAnsi="Inter"/>
                                <w:b/>
                                <w:bCs/>
                                <w:color w:val="FFFFFF" w:themeColor="background1"/>
                              </w:rPr>
                              <w:t>Definice</w:t>
                            </w:r>
                            <w:bookmarkEnd w:id="e7811161-8d07-4ae7-b1b7-50569b69d7e5"/>
                            <w:bookmarkEnd w:id="11"/>
                          </w:p>
                          <w:p w14:paraId="7975F08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C9A92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0E6249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81735D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7A13C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F56D2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0DE09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1D543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D35DC0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4830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6ECF7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819595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84AA3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FFA6D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56E747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721"/>
                      <w:bookmarkEnd w:id="12"/>
                      <w:r w:rsidRPr="007941F0">
                        <w:rPr>
                          <w:rFonts w:ascii="Inter" w:hAnsi="Inter"/>
                          <w:b/>
                          <w:bCs/>
                          <w:color w:val="FFFFFF" w:themeColor="background1"/>
                        </w:rPr>
                        <w:t>Definice</w:t>
                      </w:r>
                      <w:bookmarkEnd w:id="13"/>
                    </w:p>
                    <w:p w14:paraId="7975F08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C9A92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0E6249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81735D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7A13C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F56D2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0DE09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1D543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D35DC0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4830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6ECF7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819595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84AA3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AC7E459" w14:textId="77777777" w:rsidR="004E09CD" w:rsidRPr="00816395" w:rsidRDefault="004E09CD" w:rsidP="004E09CD">
      <w:pPr>
        <w:rPr>
          <w:lang w:eastAsia="cs-CZ"/>
        </w:rPr>
      </w:pPr>
    </w:p>
    <w:p w14:paraId="619014E1" w14:textId="77777777" w:rsidR="004E09CD" w:rsidRPr="00816395" w:rsidRDefault="004E09CD" w:rsidP="004E09CD">
      <w:pPr>
        <w:rPr>
          <w:lang w:eastAsia="cs-CZ"/>
        </w:rPr>
      </w:pPr>
    </w:p>
    <w:p w14:paraId="6F7DE0F7" w14:textId="77777777" w:rsidR="004E09CD" w:rsidRPr="00816395" w:rsidRDefault="004E09CD" w:rsidP="004E09CD">
      <w:pPr>
        <w:rPr>
          <w:lang w:eastAsia="cs-CZ"/>
        </w:rPr>
      </w:pPr>
    </w:p>
    <w:p w14:paraId="4B2C4CC8" w14:textId="77777777" w:rsidR="004E09CD" w:rsidRPr="00816395" w:rsidRDefault="004E09CD" w:rsidP="004E09CD">
      <w:pPr>
        <w:rPr>
          <w:lang w:eastAsia="cs-CZ"/>
        </w:rPr>
      </w:pPr>
    </w:p>
    <w:p w14:paraId="7D8A619B" w14:textId="77777777" w:rsidR="004E09CD" w:rsidRPr="00816395" w:rsidRDefault="004E09CD" w:rsidP="004E09CD">
      <w:pPr>
        <w:rPr>
          <w:lang w:eastAsia="cs-CZ"/>
        </w:rPr>
      </w:pPr>
    </w:p>
    <w:p w14:paraId="40CF660E" w14:textId="77777777" w:rsidR="004E09CD" w:rsidRPr="00816395" w:rsidRDefault="004E09CD" w:rsidP="004E09CD">
      <w:pPr>
        <w:rPr>
          <w:lang w:eastAsia="cs-CZ"/>
        </w:rPr>
      </w:pPr>
    </w:p>
    <w:p w14:paraId="6F8AEC8B" w14:textId="77777777" w:rsidR="004E09CD" w:rsidRPr="00816395" w:rsidRDefault="004E09CD" w:rsidP="004E09CD">
      <w:pPr>
        <w:rPr>
          <w:lang w:eastAsia="cs-CZ"/>
        </w:rPr>
      </w:pPr>
    </w:p>
    <w:p w14:paraId="3FA178F2" w14:textId="77777777" w:rsidR="004E09CD" w:rsidRPr="00816395" w:rsidRDefault="004E09CD" w:rsidP="004E09CD">
      <w:pPr>
        <w:rPr>
          <w:lang w:eastAsia="cs-CZ"/>
        </w:rPr>
      </w:pPr>
    </w:p>
    <w:p w14:paraId="30A9BDD9" w14:textId="77777777" w:rsidR="004E09CD" w:rsidRPr="00816395" w:rsidRDefault="004E09CD" w:rsidP="004E09CD">
      <w:pPr>
        <w:rPr>
          <w:lang w:eastAsia="cs-CZ"/>
        </w:rPr>
      </w:pPr>
    </w:p>
    <w:p w14:paraId="7AE4F0D1" w14:textId="77777777" w:rsidR="004E09CD" w:rsidRPr="00816395" w:rsidRDefault="004E09CD" w:rsidP="004E09CD">
      <w:pPr>
        <w:rPr>
          <w:lang w:eastAsia="cs-CZ"/>
        </w:rPr>
      </w:pPr>
    </w:p>
    <w:p w14:paraId="3BF76A9A" w14:textId="77777777" w:rsidR="004E09CD" w:rsidRPr="00816395" w:rsidRDefault="004E09CD" w:rsidP="008D6311">
      <w:pPr>
        <w:pStyle w:val="Nadpisobsahu"/>
        <w:spacing w:before="480" w:after="360"/>
        <w:rPr>
          <w:rStyle w:val="Zdraznn"/>
          <w:i w:val="0"/>
          <w:iCs w:val="0"/>
          <w:color w:val="DD4540"/>
          <w:sz w:val="28"/>
          <w:szCs w:val="28"/>
          <w:lang w:val="cs-CZ"/>
        </w:rPr>
      </w:pPr>
    </w:p>
    <w:p w14:paraId="1DC1665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F8013F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F8B987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964F8F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1B0704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305925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11FF3" w14:textId="60980B93"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38F48" w14:textId="08D17F32"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CAD7A" w14:textId="297C30D3"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7DF84" w14:textId="41ED84AF"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67549" w14:textId="42032823"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E6369" w14:textId="55E39DCE"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89095" w14:textId="14E8C05B"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F6B02" w14:textId="1EEBD2BD"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76868D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FE64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12E2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415D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5944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056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99D7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C1EF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D30D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3E88" w14:paraId="599C61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4D90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72EE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FE8D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DA3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48D2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FAB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6687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262F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3E88" w14:paraId="129B09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3794F"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1A89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E4B8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5DB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01F9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787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044E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1190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3E88" w14:paraId="0ABDA4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B1DEC"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7D88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B6FB1"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8A474"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9D71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DB5B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1334E"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9FA8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3E88" w14:paraId="0823E1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C573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B1C3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75E01"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DF9E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996F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27A5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B72EF"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4F7D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3E88" w14:paraId="3C01E7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41F71"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13A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361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A590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5B28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01C6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F3A78"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2E25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0261576" w14:textId="77777777" w:rsidR="00B1075B" w:rsidRDefault="00B1075B" w:rsidP="00B1075B">
      <w:pPr>
        <w:spacing w:after="360"/>
        <w:rPr>
          <w:lang w:eastAsia="cs-CZ"/>
        </w:rPr>
      </w:pPr>
    </w:p>
    <w:p w14:paraId="40122AF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407B43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699F52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B5DC79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Žáci v nejlepší pětině v JPZ nebo na víceletém gymnáziu</w:t>
      </w:r>
      <w:r>
        <w:t xml:space="preserve"> a </w:t>
      </w:r>
      <w:r>
        <w:rPr>
          <w:rStyle w:val="tucneChar"/>
        </w:rPr>
        <w:t>Nedokončování ZŠ</w:t>
      </w:r>
    </w:p>
    <w:p w14:paraId="37BE7BB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53186F7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DEEFC" w14:textId="086C1CF1"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5ED8C" w14:textId="44E0F03C"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6EFF3" w14:textId="1F674808"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BFF9D3" w14:textId="30495DF0"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FBE24" w14:textId="3C83AD4B"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8E1E2E" w14:textId="308B385B"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89FE8" w14:textId="72A4F090"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B5A6A" w14:textId="1C4568BC"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315159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93C1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21A1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9E6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D2E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F650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615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B36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C234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3E88" w14:paraId="2A9BCD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216CE"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97E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71A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B2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F31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484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B49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AEFB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3E88" w14:paraId="02378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1A36"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547F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60A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36D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39A9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F939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BD4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604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3E88" w14:paraId="76875C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5F66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9FD8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0BC9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F2FA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3710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5153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B540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3EFE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3E88" w14:paraId="6967F0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086F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728E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A22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D8EE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FEF4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B1C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3AB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F8E0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3E88" w14:paraId="676E9D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79E7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721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5EF5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C498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A73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4EDC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1D9D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911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9ABE895" w14:textId="77777777" w:rsidR="00C71BBA" w:rsidRPr="00C71BBA" w:rsidRDefault="00C71BBA" w:rsidP="00C71BBA">
      <w:pPr>
        <w:spacing w:after="360"/>
        <w:rPr>
          <w:rStyle w:val="Zdraznn"/>
          <w:i w:val="0"/>
          <w:iCs w:val="0"/>
          <w:lang w:eastAsia="cs-CZ"/>
        </w:rPr>
      </w:pPr>
    </w:p>
    <w:p w14:paraId="7306564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528937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0AE4CE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C9A38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a </w:t>
      </w:r>
      <w:r>
        <w:rPr>
          <w:rStyle w:val="tucneChar"/>
        </w:rPr>
        <w:t>Finance od zřizovatele</w:t>
      </w:r>
    </w:p>
    <w:p w14:paraId="1793F2FA" w14:textId="77777777" w:rsidR="00710A1F" w:rsidRDefault="00710A1F" w:rsidP="00F6139C">
      <w:pPr>
        <w:spacing w:after="360"/>
        <w:rPr>
          <w:lang w:eastAsia="cs-CZ"/>
        </w:rPr>
      </w:pPr>
      <w:r>
        <w:rPr>
          <w:lang w:eastAsia="cs-CZ"/>
        </w:rPr>
        <w:t>.</w:t>
      </w:r>
    </w:p>
    <w:p w14:paraId="21DD0E6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71DA94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D6380" w14:textId="1D1660E3"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EEB2F" w14:textId="077E87AA"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714110" w14:textId="0BD4B803"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9FE97" w14:textId="28749492"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8E9C1" w14:textId="23720861"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C778A" w14:textId="7226B092"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82CE97" w14:textId="22F888A7"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3C2815" w14:textId="6C4DAEE6"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0767E6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D38F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F696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C1A3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6A2D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23D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5D41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70A5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39E9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3E88" w14:paraId="23A572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4144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9A61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61EE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BFCC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E147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525A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33A1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8287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3E88" w14:paraId="137B1A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8D88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7813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41FF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7D6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AC6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A03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A94D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C523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3E88" w14:paraId="64E7C5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1E5F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01EC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8ACD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BFFC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FC12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721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2F1D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486E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3E88" w14:paraId="3B2597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13BF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6D53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F62D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EEE1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03C4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610F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4C58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3C3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3E88" w14:paraId="23A8D6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64B5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5B50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DC42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9D48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AC46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ED98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C59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9135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3E88" w14:paraId="403E89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BAE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0FF9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AF48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3348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2C2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156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521E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778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3E88" w14:paraId="75C5C3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056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F99A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5CBC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812D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6E79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F7BD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0090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83F6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3E88" w14:paraId="34FEA3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6CC06"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DCF9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152F5"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53F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96E0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F4A8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EF2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5FB1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3E88" w14:paraId="4BFF0F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66C5"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14CA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6D8F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794F"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0B60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D45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6682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733E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3E88" w14:paraId="50FFBB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40D2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A74B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BF2C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ECB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AD1B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8B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989D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796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3E88" w14:paraId="1F71DD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DBDD6"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8B5E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8103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4484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5D4A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D384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5F68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086D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3E88" w14:paraId="657230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A05A1"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6E4C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47B4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B88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5C33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33C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48F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9A52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3E88" w14:paraId="6D6D98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1C19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B75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F88D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203E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BFC8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769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C729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09A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3E88" w14:paraId="4147AE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6D72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7BBF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EEA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AB40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8E98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2AA7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3793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D295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601DBD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722"/>
    <w:bookmarkEnd w:id="18"/>
    <w:p w14:paraId="405C23D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FA19439" wp14:editId="34C01C6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9D7F3C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CB0F39C" w14:textId="77777777" w:rsidR="002D54BF" w:rsidRDefault="002D54BF" w:rsidP="002D54BF">
      <w:pPr>
        <w:spacing w:after="0"/>
        <w:rPr>
          <w:b/>
          <w:bCs/>
        </w:rPr>
      </w:pPr>
      <w:r>
        <w:rPr>
          <w:b/>
          <w:bCs/>
        </w:rPr>
        <w:br/>
      </w:r>
      <w:bookmarkStart w:id="20" w:name="_Hlk110608235"/>
      <w:r w:rsidRPr="003D4E29">
        <w:rPr>
          <w:b/>
          <w:bCs/>
        </w:rPr>
        <w:t>Exekuce</w:t>
      </w:r>
    </w:p>
    <w:p w14:paraId="0B7E965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25A6C5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1F9F15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CAC3387" w14:textId="77777777" w:rsidR="002D54BF" w:rsidRDefault="002D54BF" w:rsidP="002D54BF">
      <w:pPr>
        <w:pStyle w:val="Odstavecseseznamem"/>
        <w:numPr>
          <w:ilvl w:val="0"/>
          <w:numId w:val="32"/>
        </w:numPr>
      </w:pPr>
      <w:r>
        <w:t>Informovat exekvované obyvatele o možnosti vstupu do oddlužení a dalších řešení.</w:t>
      </w:r>
    </w:p>
    <w:p w14:paraId="5541A03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1ACB746" w14:textId="77777777" w:rsidR="002D54BF" w:rsidRDefault="002D54BF" w:rsidP="002D54BF">
      <w:pPr>
        <w:pStyle w:val="Odstavecseseznamem"/>
        <w:numPr>
          <w:ilvl w:val="0"/>
          <w:numId w:val="32"/>
        </w:numPr>
      </w:pPr>
      <w:r>
        <w:t>Regulace „šmejdů“ – např. reklam poskytovatelů půjček v lokálních médiích a prostorách.</w:t>
      </w:r>
    </w:p>
    <w:p w14:paraId="69FFC8F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4CE02C7" w14:textId="77777777" w:rsidR="002D54BF" w:rsidRPr="002D54BF" w:rsidRDefault="002D54BF" w:rsidP="002D54BF">
      <w:pPr>
        <w:rPr>
          <w:rFonts w:cs="Segoe UI"/>
          <w:color w:val="527A9E"/>
          <w:szCs w:val="18"/>
          <w:u w:val="single"/>
        </w:rPr>
      </w:pPr>
    </w:p>
    <w:p w14:paraId="3E4D4B9C" w14:textId="77777777" w:rsidR="002D54BF" w:rsidRDefault="002D54BF" w:rsidP="002D54BF">
      <w:pPr>
        <w:rPr>
          <w:b/>
          <w:bCs/>
        </w:rPr>
      </w:pPr>
      <w:bookmarkStart w:id="21" w:name="_Hlk110608251"/>
      <w:r w:rsidRPr="003D4E29">
        <w:rPr>
          <w:b/>
          <w:bCs/>
        </w:rPr>
        <w:t>Bytová nouze</w:t>
      </w:r>
    </w:p>
    <w:p w14:paraId="365A65C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5006A4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BF9E27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C728DD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1B7F59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955EAE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020ED6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A40EB6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792A2F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83609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E1E09F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170A1D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8FDAAE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691DB5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498BC1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274F1F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B732CE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C8E7F26" w14:textId="77777777" w:rsidR="00963C20" w:rsidRDefault="00963C20" w:rsidP="002D54BF">
      <w:pPr>
        <w:rPr>
          <w:b/>
          <w:bCs/>
        </w:rPr>
      </w:pPr>
    </w:p>
    <w:p w14:paraId="41B09791" w14:textId="77777777" w:rsidR="00963C20" w:rsidRDefault="00963C20" w:rsidP="002D54BF">
      <w:pPr>
        <w:rPr>
          <w:b/>
          <w:bCs/>
        </w:rPr>
      </w:pPr>
    </w:p>
    <w:p w14:paraId="2EB36972" w14:textId="77777777" w:rsidR="003C21B5" w:rsidRDefault="003C21B5" w:rsidP="002D54BF">
      <w:pPr>
        <w:rPr>
          <w:b/>
          <w:bCs/>
        </w:rPr>
      </w:pPr>
    </w:p>
    <w:p w14:paraId="33E1171A" w14:textId="77777777" w:rsidR="00963C20" w:rsidRDefault="00963C20" w:rsidP="002D54BF">
      <w:pPr>
        <w:rPr>
          <w:b/>
          <w:bCs/>
        </w:rPr>
      </w:pPr>
    </w:p>
    <w:p w14:paraId="5D400E5F" w14:textId="77777777" w:rsidR="002D54BF" w:rsidRDefault="002D54BF" w:rsidP="002D54BF">
      <w:pPr>
        <w:rPr>
          <w:b/>
          <w:bCs/>
        </w:rPr>
      </w:pPr>
      <w:r>
        <w:rPr>
          <w:b/>
          <w:bCs/>
        </w:rPr>
        <w:lastRenderedPageBreak/>
        <w:t>Vzdělávací neúspěšnost (+ společné vzdělávání)</w:t>
      </w:r>
    </w:p>
    <w:p w14:paraId="7D7428C0" w14:textId="77777777" w:rsidR="002D54BF" w:rsidRPr="00225EE0" w:rsidRDefault="002D54BF" w:rsidP="002D54BF">
      <w:pPr>
        <w:ind w:firstLine="360"/>
        <w:rPr>
          <w:b/>
          <w:bCs/>
        </w:rPr>
      </w:pPr>
      <w:r>
        <w:rPr>
          <w:b/>
          <w:bCs/>
        </w:rPr>
        <w:t>Lokální</w:t>
      </w:r>
      <w:r w:rsidRPr="00225EE0">
        <w:rPr>
          <w:b/>
          <w:bCs/>
        </w:rPr>
        <w:t xml:space="preserve"> vzdělávací systém</w:t>
      </w:r>
    </w:p>
    <w:p w14:paraId="6C4C509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6BBF6F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3FD1F7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0AC0C1E" w14:textId="77777777" w:rsidR="002D54BF" w:rsidRPr="00943CB3" w:rsidRDefault="002D54BF" w:rsidP="002D54BF">
      <w:pPr>
        <w:ind w:firstLine="360"/>
        <w:rPr>
          <w:b/>
          <w:bCs/>
        </w:rPr>
      </w:pPr>
      <w:r w:rsidRPr="00943CB3">
        <w:rPr>
          <w:b/>
          <w:bCs/>
        </w:rPr>
        <w:t>Škola a zřizovatel</w:t>
      </w:r>
    </w:p>
    <w:p w14:paraId="33599B1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FA07491"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9A487AA" w14:textId="77777777" w:rsidR="002D54BF" w:rsidRPr="006B3C16" w:rsidRDefault="002D54BF" w:rsidP="002D54BF">
      <w:pPr>
        <w:ind w:left="360"/>
        <w:rPr>
          <w:b/>
          <w:bCs/>
        </w:rPr>
      </w:pPr>
      <w:r>
        <w:rPr>
          <w:b/>
          <w:bCs/>
        </w:rPr>
        <w:t>Škola</w:t>
      </w:r>
    </w:p>
    <w:p w14:paraId="57F545F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7892FCD" w14:textId="77777777" w:rsidR="002D54BF" w:rsidRDefault="00D25B8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4FBB1F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6E789E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BA1503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68EE86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377A26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F9CEB42" w14:textId="77777777" w:rsidR="00963C20" w:rsidRDefault="00963C20" w:rsidP="002D54BF">
      <w:pPr>
        <w:spacing w:after="0"/>
        <w:rPr>
          <w:b/>
          <w:bCs/>
        </w:rPr>
      </w:pPr>
    </w:p>
    <w:p w14:paraId="61FA0729" w14:textId="77777777" w:rsidR="002D54BF" w:rsidRDefault="002D54BF" w:rsidP="002D54BF">
      <w:pPr>
        <w:spacing w:after="0"/>
        <w:rPr>
          <w:b/>
          <w:bCs/>
        </w:rPr>
      </w:pPr>
      <w:r w:rsidRPr="003D4E29">
        <w:rPr>
          <w:b/>
          <w:bCs/>
        </w:rPr>
        <w:t>Vzdělávací úspěšnost</w:t>
      </w:r>
      <w:r>
        <w:rPr>
          <w:b/>
          <w:bCs/>
        </w:rPr>
        <w:t xml:space="preserve"> a Kvalitní škola</w:t>
      </w:r>
    </w:p>
    <w:p w14:paraId="4FF194F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1ECEF9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9AF891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E2ACAB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AAEAD9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A47143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3DE3919" w14:textId="77777777" w:rsidR="002D54BF" w:rsidRPr="0030539F" w:rsidRDefault="002D54BF" w:rsidP="002D54BF">
      <w:pPr>
        <w:pStyle w:val="Odstavecseseznamem"/>
      </w:pPr>
    </w:p>
    <w:p w14:paraId="5F414EBE" w14:textId="77777777" w:rsidR="002D54BF" w:rsidRDefault="002D54BF" w:rsidP="002D54BF">
      <w:pPr>
        <w:rPr>
          <w:b/>
          <w:bCs/>
        </w:rPr>
      </w:pPr>
      <w:r w:rsidRPr="003D4E29">
        <w:rPr>
          <w:b/>
          <w:bCs/>
        </w:rPr>
        <w:t xml:space="preserve">Včasná péče </w:t>
      </w:r>
    </w:p>
    <w:p w14:paraId="6776C6F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2BC83F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51F937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768216E" w14:textId="77777777" w:rsidR="002D54BF" w:rsidRDefault="002D54BF" w:rsidP="002D54BF">
      <w:pPr>
        <w:pStyle w:val="Odstavecseseznamem"/>
        <w:numPr>
          <w:ilvl w:val="1"/>
          <w:numId w:val="34"/>
        </w:numPr>
      </w:pPr>
      <w:r>
        <w:t>Pomoc rodičům s kontaktem a zápisem do MŠ.</w:t>
      </w:r>
    </w:p>
    <w:p w14:paraId="00D7487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E03A5FD" w14:textId="77777777" w:rsidR="002D54BF" w:rsidRDefault="002D54BF" w:rsidP="002D54BF">
      <w:pPr>
        <w:pStyle w:val="Odstavecseseznamem"/>
        <w:numPr>
          <w:ilvl w:val="1"/>
          <w:numId w:val="34"/>
        </w:numPr>
      </w:pPr>
      <w:r>
        <w:t>Využití pozic školních asistentů (v případě práce s romskou komunitou ideálně romských).</w:t>
      </w:r>
    </w:p>
    <w:p w14:paraId="4D03D3EC" w14:textId="77777777" w:rsidR="002D54BF" w:rsidRDefault="002D54BF" w:rsidP="002D54BF">
      <w:pPr>
        <w:pStyle w:val="Odstavecseseznamem"/>
        <w:numPr>
          <w:ilvl w:val="1"/>
          <w:numId w:val="34"/>
        </w:numPr>
      </w:pPr>
      <w:r>
        <w:t>Podpora volnočasových a nízkoprahových aktivit i pro rodiče s dětmi v předškolním věku.</w:t>
      </w:r>
    </w:p>
    <w:p w14:paraId="26E5D11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993165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ACD60F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40E07F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954BB4B" w14:textId="77777777" w:rsidR="002D54BF" w:rsidRPr="002E18C3" w:rsidRDefault="002D54BF" w:rsidP="002D54BF"/>
    <w:p w14:paraId="62A1EBEF" w14:textId="77777777" w:rsidR="002D54BF" w:rsidRPr="003D4E29" w:rsidRDefault="002D54BF" w:rsidP="002D54BF">
      <w:pPr>
        <w:rPr>
          <w:b/>
          <w:bCs/>
        </w:rPr>
      </w:pPr>
      <w:r w:rsidRPr="003D4E29">
        <w:rPr>
          <w:b/>
          <w:bCs/>
        </w:rPr>
        <w:t>Financování škol</w:t>
      </w:r>
    </w:p>
    <w:p w14:paraId="78E518C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7F5364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531334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B8884E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F5E890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8BB8A7D" w14:textId="77777777" w:rsidR="002D54BF" w:rsidRDefault="002D54BF" w:rsidP="002D54BF">
      <w:pPr>
        <w:rPr>
          <w:b/>
          <w:bCs/>
        </w:rPr>
      </w:pPr>
    </w:p>
    <w:p w14:paraId="2DBCB90D" w14:textId="77777777" w:rsidR="002D54BF" w:rsidRDefault="002D54BF" w:rsidP="002D54BF">
      <w:pPr>
        <w:rPr>
          <w:b/>
          <w:bCs/>
        </w:rPr>
      </w:pPr>
      <w:r w:rsidRPr="003D4E29">
        <w:rPr>
          <w:b/>
          <w:bCs/>
        </w:rPr>
        <w:t>Personální zajištění</w:t>
      </w:r>
    </w:p>
    <w:p w14:paraId="3C13E0D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1A49B7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2EE54B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C34DAC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2BAE102" w14:textId="77777777" w:rsidR="002D54BF" w:rsidRDefault="00D25B8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657083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3E24818" w14:textId="77777777" w:rsidR="00494A6A" w:rsidRDefault="00494A6A" w:rsidP="00494A6A">
      <w:pPr>
        <w:pStyle w:val="slovanseznam"/>
        <w:tabs>
          <w:tab w:val="clear" w:pos="720"/>
        </w:tabs>
      </w:pPr>
    </w:p>
    <w:p w14:paraId="5AF4AA11" w14:textId="77777777" w:rsidR="00544ED7" w:rsidRDefault="00544ED7" w:rsidP="00E506BC">
      <w:pPr>
        <w:pStyle w:val="slovanseznam"/>
        <w:tabs>
          <w:tab w:val="clear" w:pos="720"/>
        </w:tabs>
      </w:pPr>
    </w:p>
    <w:p w14:paraId="772D36D9" w14:textId="77777777" w:rsidR="00544ED7" w:rsidRDefault="00544ED7">
      <w:pPr>
        <w:autoSpaceDE/>
        <w:autoSpaceDN/>
        <w:adjustRightInd/>
        <w:spacing w:line="259" w:lineRule="auto"/>
        <w:textAlignment w:val="auto"/>
      </w:pPr>
      <w:r>
        <w:br w:type="page"/>
      </w:r>
    </w:p>
    <w:bookmarkStart w:id="23" w:name="_Toc116056723"/>
    <w:p w14:paraId="1C9E198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90EA97B" wp14:editId="5288BC8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B30D0E8" w14:textId="28346469" w:rsidR="00D25B8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718" w:history="1">
            <w:r w:rsidR="00D25B88" w:rsidRPr="00EC773C">
              <w:rPr>
                <w:rStyle w:val="Hypertextovodkaz"/>
                <w:rFonts w:eastAsia="Inter ExtraBold" w:cs="Inter ExtraBold"/>
              </w:rPr>
              <w:t>Co se v analytické zprávě dozvíte a jak s ní pracovat?</w:t>
            </w:r>
            <w:r w:rsidR="00D25B88">
              <w:rPr>
                <w:webHidden/>
              </w:rPr>
              <w:tab/>
            </w:r>
            <w:r w:rsidR="00D25B88">
              <w:rPr>
                <w:webHidden/>
              </w:rPr>
              <w:fldChar w:fldCharType="begin"/>
            </w:r>
            <w:r w:rsidR="00D25B88">
              <w:rPr>
                <w:webHidden/>
              </w:rPr>
              <w:instrText xml:space="preserve"> PAGEREF _Toc116056718 \h </w:instrText>
            </w:r>
            <w:r w:rsidR="00D25B88">
              <w:rPr>
                <w:webHidden/>
              </w:rPr>
            </w:r>
            <w:r w:rsidR="00D25B88">
              <w:rPr>
                <w:webHidden/>
              </w:rPr>
              <w:fldChar w:fldCharType="separate"/>
            </w:r>
            <w:r w:rsidR="00D25B88">
              <w:rPr>
                <w:webHidden/>
              </w:rPr>
              <w:t>3</w:t>
            </w:r>
            <w:r w:rsidR="00D25B88">
              <w:rPr>
                <w:webHidden/>
              </w:rPr>
              <w:fldChar w:fldCharType="end"/>
            </w:r>
          </w:hyperlink>
        </w:p>
        <w:p w14:paraId="6ACB044F" w14:textId="798C35C9" w:rsidR="00D25B88" w:rsidRDefault="00D25B88">
          <w:pPr>
            <w:pStyle w:val="Obsah2"/>
            <w:rPr>
              <w:rFonts w:asciiTheme="minorHAnsi" w:eastAsiaTheme="minorEastAsia" w:hAnsiTheme="minorHAnsi" w:cstheme="minorBidi"/>
              <w:bCs w:val="0"/>
              <w:color w:val="auto"/>
              <w:szCs w:val="22"/>
              <w:lang w:eastAsia="cs-CZ"/>
            </w:rPr>
          </w:pPr>
          <w:hyperlink w:anchor="_Toc116056719" w:history="1">
            <w:r w:rsidRPr="00EC773C">
              <w:rPr>
                <w:rStyle w:val="Hypertextovodkaz"/>
                <w:rFonts w:eastAsia="Inter ExtraBold" w:cs="Inter ExtraBold"/>
              </w:rPr>
              <w:t>Problémy</w:t>
            </w:r>
            <w:r w:rsidRPr="00EC773C">
              <w:rPr>
                <w:rStyle w:val="Hypertextovodkaz"/>
              </w:rPr>
              <w:t xml:space="preserve"> ORP – základní pohled</w:t>
            </w:r>
            <w:r>
              <w:rPr>
                <w:webHidden/>
              </w:rPr>
              <w:tab/>
            </w:r>
            <w:r>
              <w:rPr>
                <w:webHidden/>
              </w:rPr>
              <w:fldChar w:fldCharType="begin"/>
            </w:r>
            <w:r>
              <w:rPr>
                <w:webHidden/>
              </w:rPr>
              <w:instrText xml:space="preserve"> PAGEREF _Toc116056719 \h </w:instrText>
            </w:r>
            <w:r>
              <w:rPr>
                <w:webHidden/>
              </w:rPr>
            </w:r>
            <w:r>
              <w:rPr>
                <w:webHidden/>
              </w:rPr>
              <w:fldChar w:fldCharType="separate"/>
            </w:r>
            <w:r>
              <w:rPr>
                <w:webHidden/>
              </w:rPr>
              <w:t>6</w:t>
            </w:r>
            <w:r>
              <w:rPr>
                <w:webHidden/>
              </w:rPr>
              <w:fldChar w:fldCharType="end"/>
            </w:r>
          </w:hyperlink>
        </w:p>
        <w:p w14:paraId="0971351A" w14:textId="1B3E3C5A" w:rsidR="00D25B88" w:rsidRDefault="00D25B88">
          <w:pPr>
            <w:pStyle w:val="Obsah2"/>
            <w:rPr>
              <w:rFonts w:asciiTheme="minorHAnsi" w:eastAsiaTheme="minorEastAsia" w:hAnsiTheme="minorHAnsi" w:cstheme="minorBidi"/>
              <w:bCs w:val="0"/>
              <w:color w:val="auto"/>
              <w:szCs w:val="22"/>
              <w:lang w:eastAsia="cs-CZ"/>
            </w:rPr>
          </w:pPr>
          <w:hyperlink w:anchor="_Toc116056720" w:history="1">
            <w:r w:rsidRPr="00EC773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720 \h </w:instrText>
            </w:r>
            <w:r>
              <w:rPr>
                <w:webHidden/>
              </w:rPr>
            </w:r>
            <w:r>
              <w:rPr>
                <w:webHidden/>
              </w:rPr>
              <w:fldChar w:fldCharType="separate"/>
            </w:r>
            <w:r>
              <w:rPr>
                <w:webHidden/>
              </w:rPr>
              <w:t>7</w:t>
            </w:r>
            <w:r>
              <w:rPr>
                <w:webHidden/>
              </w:rPr>
              <w:fldChar w:fldCharType="end"/>
            </w:r>
          </w:hyperlink>
        </w:p>
        <w:p w14:paraId="570ED739" w14:textId="369885EA" w:rsidR="00D25B88" w:rsidRDefault="00D25B88">
          <w:pPr>
            <w:pStyle w:val="Obsah4"/>
            <w:rPr>
              <w:rFonts w:eastAsiaTheme="minorEastAsia" w:cstheme="minorBidi"/>
              <w:noProof/>
              <w:color w:val="auto"/>
              <w:sz w:val="22"/>
              <w:szCs w:val="22"/>
              <w:lang w:eastAsia="cs-CZ"/>
            </w:rPr>
          </w:pPr>
          <w:hyperlink r:id="rId137" w:anchor="_Toc116056721" w:history="1">
            <w:r w:rsidRPr="00EC773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721 \h </w:instrText>
            </w:r>
            <w:r>
              <w:rPr>
                <w:noProof/>
                <w:webHidden/>
              </w:rPr>
            </w:r>
            <w:r>
              <w:rPr>
                <w:noProof/>
                <w:webHidden/>
              </w:rPr>
              <w:fldChar w:fldCharType="separate"/>
            </w:r>
            <w:r>
              <w:rPr>
                <w:noProof/>
                <w:webHidden/>
              </w:rPr>
              <w:t>7</w:t>
            </w:r>
            <w:r>
              <w:rPr>
                <w:noProof/>
                <w:webHidden/>
              </w:rPr>
              <w:fldChar w:fldCharType="end"/>
            </w:r>
          </w:hyperlink>
        </w:p>
        <w:p w14:paraId="6F63890F" w14:textId="426203F4" w:rsidR="00D25B88" w:rsidRDefault="00D25B88">
          <w:pPr>
            <w:pStyle w:val="Obsah2"/>
            <w:rPr>
              <w:rFonts w:asciiTheme="minorHAnsi" w:eastAsiaTheme="minorEastAsia" w:hAnsiTheme="minorHAnsi" w:cstheme="minorBidi"/>
              <w:bCs w:val="0"/>
              <w:color w:val="auto"/>
              <w:szCs w:val="22"/>
              <w:lang w:eastAsia="cs-CZ"/>
            </w:rPr>
          </w:pPr>
          <w:hyperlink w:anchor="_Toc116056722" w:history="1">
            <w:r w:rsidRPr="00EC773C">
              <w:rPr>
                <w:rStyle w:val="Hypertextovodkaz"/>
                <w:rFonts w:eastAsia="Inter ExtraBold" w:cs="Inter ExtraBold"/>
              </w:rPr>
              <w:t>Doporučení</w:t>
            </w:r>
            <w:r>
              <w:rPr>
                <w:webHidden/>
              </w:rPr>
              <w:tab/>
            </w:r>
            <w:r>
              <w:rPr>
                <w:webHidden/>
              </w:rPr>
              <w:fldChar w:fldCharType="begin"/>
            </w:r>
            <w:r>
              <w:rPr>
                <w:webHidden/>
              </w:rPr>
              <w:instrText xml:space="preserve"> PAGEREF _Toc116056722 \h </w:instrText>
            </w:r>
            <w:r>
              <w:rPr>
                <w:webHidden/>
              </w:rPr>
            </w:r>
            <w:r>
              <w:rPr>
                <w:webHidden/>
              </w:rPr>
              <w:fldChar w:fldCharType="separate"/>
            </w:r>
            <w:r>
              <w:rPr>
                <w:webHidden/>
              </w:rPr>
              <w:t>11</w:t>
            </w:r>
            <w:r>
              <w:rPr>
                <w:webHidden/>
              </w:rPr>
              <w:fldChar w:fldCharType="end"/>
            </w:r>
          </w:hyperlink>
        </w:p>
        <w:p w14:paraId="588DFF1B" w14:textId="58189E06" w:rsidR="00D25B88" w:rsidRDefault="00D25B88">
          <w:pPr>
            <w:pStyle w:val="Obsah2"/>
            <w:rPr>
              <w:rFonts w:asciiTheme="minorHAnsi" w:eastAsiaTheme="minorEastAsia" w:hAnsiTheme="minorHAnsi" w:cstheme="minorBidi"/>
              <w:bCs w:val="0"/>
              <w:color w:val="auto"/>
              <w:szCs w:val="22"/>
              <w:lang w:eastAsia="cs-CZ"/>
            </w:rPr>
          </w:pPr>
          <w:hyperlink w:anchor="_Toc116056723" w:history="1">
            <w:r w:rsidRPr="00EC773C">
              <w:rPr>
                <w:rStyle w:val="Hypertextovodkaz"/>
              </w:rPr>
              <w:t>Rozcestník</w:t>
            </w:r>
            <w:r>
              <w:rPr>
                <w:webHidden/>
              </w:rPr>
              <w:tab/>
            </w:r>
            <w:r>
              <w:rPr>
                <w:webHidden/>
              </w:rPr>
              <w:fldChar w:fldCharType="begin"/>
            </w:r>
            <w:r>
              <w:rPr>
                <w:webHidden/>
              </w:rPr>
              <w:instrText xml:space="preserve"> PAGEREF _Toc116056723 \h </w:instrText>
            </w:r>
            <w:r>
              <w:rPr>
                <w:webHidden/>
              </w:rPr>
            </w:r>
            <w:r>
              <w:rPr>
                <w:webHidden/>
              </w:rPr>
              <w:fldChar w:fldCharType="separate"/>
            </w:r>
            <w:r>
              <w:rPr>
                <w:webHidden/>
              </w:rPr>
              <w:t>17</w:t>
            </w:r>
            <w:r>
              <w:rPr>
                <w:webHidden/>
              </w:rPr>
              <w:fldChar w:fldCharType="end"/>
            </w:r>
          </w:hyperlink>
        </w:p>
        <w:p w14:paraId="5A8095FC" w14:textId="5539A24F" w:rsidR="00D25B88" w:rsidRDefault="00D25B88">
          <w:pPr>
            <w:pStyle w:val="Obsah2"/>
            <w:rPr>
              <w:rFonts w:asciiTheme="minorHAnsi" w:eastAsiaTheme="minorEastAsia" w:hAnsiTheme="minorHAnsi" w:cstheme="minorBidi"/>
              <w:bCs w:val="0"/>
              <w:color w:val="auto"/>
              <w:szCs w:val="22"/>
              <w:lang w:eastAsia="cs-CZ"/>
            </w:rPr>
          </w:pPr>
          <w:hyperlink w:anchor="_Toc116056724" w:history="1">
            <w:r w:rsidRPr="00EC773C">
              <w:rPr>
                <w:rStyle w:val="Hypertextovodkaz"/>
              </w:rPr>
              <w:t>S kým ORP porovnáváme?</w:t>
            </w:r>
            <w:r>
              <w:rPr>
                <w:webHidden/>
              </w:rPr>
              <w:tab/>
            </w:r>
            <w:r>
              <w:rPr>
                <w:webHidden/>
              </w:rPr>
              <w:fldChar w:fldCharType="begin"/>
            </w:r>
            <w:r>
              <w:rPr>
                <w:webHidden/>
              </w:rPr>
              <w:instrText xml:space="preserve"> PAGEREF _Toc116056724 \h </w:instrText>
            </w:r>
            <w:r>
              <w:rPr>
                <w:webHidden/>
              </w:rPr>
            </w:r>
            <w:r>
              <w:rPr>
                <w:webHidden/>
              </w:rPr>
              <w:fldChar w:fldCharType="separate"/>
            </w:r>
            <w:r>
              <w:rPr>
                <w:webHidden/>
              </w:rPr>
              <w:t>19</w:t>
            </w:r>
            <w:r>
              <w:rPr>
                <w:webHidden/>
              </w:rPr>
              <w:fldChar w:fldCharType="end"/>
            </w:r>
          </w:hyperlink>
        </w:p>
        <w:p w14:paraId="1206C2F6" w14:textId="19331C43" w:rsidR="00D25B88" w:rsidRDefault="00D25B88">
          <w:pPr>
            <w:pStyle w:val="Obsah2"/>
            <w:rPr>
              <w:rFonts w:asciiTheme="minorHAnsi" w:eastAsiaTheme="minorEastAsia" w:hAnsiTheme="minorHAnsi" w:cstheme="minorBidi"/>
              <w:bCs w:val="0"/>
              <w:color w:val="auto"/>
              <w:szCs w:val="22"/>
              <w:lang w:eastAsia="cs-CZ"/>
            </w:rPr>
          </w:pPr>
          <w:hyperlink w:anchor="_Toc116056725" w:history="1">
            <w:r w:rsidRPr="00EC773C">
              <w:rPr>
                <w:rStyle w:val="Hypertextovodkaz"/>
              </w:rPr>
              <w:t>/ Sociální situace</w:t>
            </w:r>
            <w:r>
              <w:rPr>
                <w:webHidden/>
              </w:rPr>
              <w:tab/>
            </w:r>
            <w:r>
              <w:rPr>
                <w:webHidden/>
              </w:rPr>
              <w:fldChar w:fldCharType="begin"/>
            </w:r>
            <w:r>
              <w:rPr>
                <w:webHidden/>
              </w:rPr>
              <w:instrText xml:space="preserve"> PAGEREF _Toc116056725 \h </w:instrText>
            </w:r>
            <w:r>
              <w:rPr>
                <w:webHidden/>
              </w:rPr>
            </w:r>
            <w:r>
              <w:rPr>
                <w:webHidden/>
              </w:rPr>
              <w:fldChar w:fldCharType="separate"/>
            </w:r>
            <w:r>
              <w:rPr>
                <w:webHidden/>
              </w:rPr>
              <w:t>21</w:t>
            </w:r>
            <w:r>
              <w:rPr>
                <w:webHidden/>
              </w:rPr>
              <w:fldChar w:fldCharType="end"/>
            </w:r>
          </w:hyperlink>
        </w:p>
        <w:p w14:paraId="287205C0" w14:textId="2C6BEC59"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26"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Destabilizující chudoba</w:t>
            </w:r>
            <w:r>
              <w:rPr>
                <w:noProof/>
                <w:webHidden/>
              </w:rPr>
              <w:tab/>
            </w:r>
            <w:r>
              <w:rPr>
                <w:noProof/>
                <w:webHidden/>
              </w:rPr>
              <w:fldChar w:fldCharType="begin"/>
            </w:r>
            <w:r>
              <w:rPr>
                <w:noProof/>
                <w:webHidden/>
              </w:rPr>
              <w:instrText xml:space="preserve"> PAGEREF _Toc116056726 \h </w:instrText>
            </w:r>
            <w:r>
              <w:rPr>
                <w:noProof/>
                <w:webHidden/>
              </w:rPr>
            </w:r>
            <w:r>
              <w:rPr>
                <w:noProof/>
                <w:webHidden/>
              </w:rPr>
              <w:fldChar w:fldCharType="separate"/>
            </w:r>
            <w:r>
              <w:rPr>
                <w:noProof/>
                <w:webHidden/>
              </w:rPr>
              <w:t>22</w:t>
            </w:r>
            <w:r>
              <w:rPr>
                <w:noProof/>
                <w:webHidden/>
              </w:rPr>
              <w:fldChar w:fldCharType="end"/>
            </w:r>
          </w:hyperlink>
        </w:p>
        <w:p w14:paraId="39535AEF" w14:textId="06F7C98C" w:rsidR="00D25B88" w:rsidRDefault="00D25B88">
          <w:pPr>
            <w:pStyle w:val="Obsah4"/>
            <w:rPr>
              <w:rFonts w:eastAsiaTheme="minorEastAsia" w:cstheme="minorBidi"/>
              <w:noProof/>
              <w:color w:val="auto"/>
              <w:sz w:val="22"/>
              <w:szCs w:val="22"/>
              <w:lang w:eastAsia="cs-CZ"/>
            </w:rPr>
          </w:pPr>
          <w:hyperlink w:anchor="_Toc116056727" w:history="1">
            <w:r w:rsidRPr="00EC773C">
              <w:rPr>
                <w:rStyle w:val="Hypertextovodkaz"/>
                <w:noProof/>
              </w:rPr>
              <w:t>Index</w:t>
            </w:r>
            <w:r>
              <w:rPr>
                <w:noProof/>
                <w:webHidden/>
              </w:rPr>
              <w:tab/>
            </w:r>
            <w:r>
              <w:rPr>
                <w:noProof/>
                <w:webHidden/>
              </w:rPr>
              <w:fldChar w:fldCharType="begin"/>
            </w:r>
            <w:r>
              <w:rPr>
                <w:noProof/>
                <w:webHidden/>
              </w:rPr>
              <w:instrText xml:space="preserve"> PAGEREF _Toc116056727 \h </w:instrText>
            </w:r>
            <w:r>
              <w:rPr>
                <w:noProof/>
                <w:webHidden/>
              </w:rPr>
            </w:r>
            <w:r>
              <w:rPr>
                <w:noProof/>
                <w:webHidden/>
              </w:rPr>
              <w:fldChar w:fldCharType="separate"/>
            </w:r>
            <w:r>
              <w:rPr>
                <w:noProof/>
                <w:webHidden/>
              </w:rPr>
              <w:t>22</w:t>
            </w:r>
            <w:r>
              <w:rPr>
                <w:noProof/>
                <w:webHidden/>
              </w:rPr>
              <w:fldChar w:fldCharType="end"/>
            </w:r>
          </w:hyperlink>
        </w:p>
        <w:p w14:paraId="4DD467E7" w14:textId="24C2C85E" w:rsidR="00D25B88" w:rsidRDefault="00D25B88">
          <w:pPr>
            <w:pStyle w:val="Obsah4"/>
            <w:rPr>
              <w:rFonts w:eastAsiaTheme="minorEastAsia" w:cstheme="minorBidi"/>
              <w:noProof/>
              <w:color w:val="auto"/>
              <w:sz w:val="22"/>
              <w:szCs w:val="22"/>
              <w:lang w:eastAsia="cs-CZ"/>
            </w:rPr>
          </w:pPr>
          <w:hyperlink w:anchor="_Toc116056728" w:history="1">
            <w:r w:rsidRPr="00EC773C">
              <w:rPr>
                <w:rStyle w:val="Hypertextovodkaz"/>
                <w:noProof/>
              </w:rPr>
              <w:t>Ukazatele a cíle</w:t>
            </w:r>
            <w:r>
              <w:rPr>
                <w:noProof/>
                <w:webHidden/>
              </w:rPr>
              <w:tab/>
            </w:r>
            <w:r>
              <w:rPr>
                <w:noProof/>
                <w:webHidden/>
              </w:rPr>
              <w:fldChar w:fldCharType="begin"/>
            </w:r>
            <w:r>
              <w:rPr>
                <w:noProof/>
                <w:webHidden/>
              </w:rPr>
              <w:instrText xml:space="preserve"> PAGEREF _Toc116056728 \h </w:instrText>
            </w:r>
            <w:r>
              <w:rPr>
                <w:noProof/>
                <w:webHidden/>
              </w:rPr>
            </w:r>
            <w:r>
              <w:rPr>
                <w:noProof/>
                <w:webHidden/>
              </w:rPr>
              <w:fldChar w:fldCharType="separate"/>
            </w:r>
            <w:r>
              <w:rPr>
                <w:noProof/>
                <w:webHidden/>
              </w:rPr>
              <w:t>23</w:t>
            </w:r>
            <w:r>
              <w:rPr>
                <w:noProof/>
                <w:webHidden/>
              </w:rPr>
              <w:fldChar w:fldCharType="end"/>
            </w:r>
          </w:hyperlink>
        </w:p>
        <w:p w14:paraId="68A2E407" w14:textId="502EA36D" w:rsidR="00D25B88" w:rsidRDefault="00D25B88">
          <w:pPr>
            <w:pStyle w:val="Obsah5"/>
            <w:tabs>
              <w:tab w:val="right" w:leader="dot" w:pos="8154"/>
            </w:tabs>
            <w:rPr>
              <w:rFonts w:eastAsiaTheme="minorEastAsia" w:cstheme="minorBidi"/>
              <w:noProof/>
              <w:color w:val="auto"/>
              <w:sz w:val="22"/>
              <w:szCs w:val="22"/>
              <w:lang w:eastAsia="cs-CZ"/>
            </w:rPr>
          </w:pPr>
          <w:hyperlink w:anchor="_Toc116056729" w:history="1">
            <w:r w:rsidRPr="00EC773C">
              <w:rPr>
                <w:rStyle w:val="Hypertextovodkaz"/>
                <w:noProof/>
              </w:rPr>
              <w:t>Exekuce</w:t>
            </w:r>
            <w:r>
              <w:rPr>
                <w:noProof/>
                <w:webHidden/>
              </w:rPr>
              <w:tab/>
            </w:r>
            <w:r>
              <w:rPr>
                <w:noProof/>
                <w:webHidden/>
              </w:rPr>
              <w:fldChar w:fldCharType="begin"/>
            </w:r>
            <w:r>
              <w:rPr>
                <w:noProof/>
                <w:webHidden/>
              </w:rPr>
              <w:instrText xml:space="preserve"> PAGEREF _Toc116056729 \h </w:instrText>
            </w:r>
            <w:r>
              <w:rPr>
                <w:noProof/>
                <w:webHidden/>
              </w:rPr>
            </w:r>
            <w:r>
              <w:rPr>
                <w:noProof/>
                <w:webHidden/>
              </w:rPr>
              <w:fldChar w:fldCharType="separate"/>
            </w:r>
            <w:r>
              <w:rPr>
                <w:noProof/>
                <w:webHidden/>
              </w:rPr>
              <w:t>23</w:t>
            </w:r>
            <w:r>
              <w:rPr>
                <w:noProof/>
                <w:webHidden/>
              </w:rPr>
              <w:fldChar w:fldCharType="end"/>
            </w:r>
          </w:hyperlink>
        </w:p>
        <w:p w14:paraId="4C12DBF3" w14:textId="4879FBE6" w:rsidR="00D25B88" w:rsidRDefault="00D25B88">
          <w:pPr>
            <w:pStyle w:val="Obsah5"/>
            <w:tabs>
              <w:tab w:val="right" w:leader="dot" w:pos="8154"/>
            </w:tabs>
            <w:rPr>
              <w:rFonts w:eastAsiaTheme="minorEastAsia" w:cstheme="minorBidi"/>
              <w:noProof/>
              <w:color w:val="auto"/>
              <w:sz w:val="22"/>
              <w:szCs w:val="22"/>
              <w:lang w:eastAsia="cs-CZ"/>
            </w:rPr>
          </w:pPr>
          <w:hyperlink w:anchor="_Toc116056730" w:history="1">
            <w:r w:rsidRPr="00EC773C">
              <w:rPr>
                <w:rStyle w:val="Hypertextovodkaz"/>
                <w:noProof/>
              </w:rPr>
              <w:t>Bytová nouze</w:t>
            </w:r>
            <w:r>
              <w:rPr>
                <w:noProof/>
                <w:webHidden/>
              </w:rPr>
              <w:tab/>
            </w:r>
            <w:r>
              <w:rPr>
                <w:noProof/>
                <w:webHidden/>
              </w:rPr>
              <w:fldChar w:fldCharType="begin"/>
            </w:r>
            <w:r>
              <w:rPr>
                <w:noProof/>
                <w:webHidden/>
              </w:rPr>
              <w:instrText xml:space="preserve"> PAGEREF _Toc116056730 \h </w:instrText>
            </w:r>
            <w:r>
              <w:rPr>
                <w:noProof/>
                <w:webHidden/>
              </w:rPr>
            </w:r>
            <w:r>
              <w:rPr>
                <w:noProof/>
                <w:webHidden/>
              </w:rPr>
              <w:fldChar w:fldCharType="separate"/>
            </w:r>
            <w:r>
              <w:rPr>
                <w:noProof/>
                <w:webHidden/>
              </w:rPr>
              <w:t>24</w:t>
            </w:r>
            <w:r>
              <w:rPr>
                <w:noProof/>
                <w:webHidden/>
              </w:rPr>
              <w:fldChar w:fldCharType="end"/>
            </w:r>
          </w:hyperlink>
        </w:p>
        <w:p w14:paraId="0A8CD957" w14:textId="136BB473" w:rsidR="00D25B88" w:rsidRDefault="00D25B88">
          <w:pPr>
            <w:pStyle w:val="Obsah5"/>
            <w:tabs>
              <w:tab w:val="right" w:leader="dot" w:pos="8154"/>
            </w:tabs>
            <w:rPr>
              <w:rFonts w:eastAsiaTheme="minorEastAsia" w:cstheme="minorBidi"/>
              <w:noProof/>
              <w:color w:val="auto"/>
              <w:sz w:val="22"/>
              <w:szCs w:val="22"/>
              <w:lang w:eastAsia="cs-CZ"/>
            </w:rPr>
          </w:pPr>
          <w:hyperlink w:anchor="_Toc116056731" w:history="1">
            <w:r w:rsidRPr="00EC773C">
              <w:rPr>
                <w:rStyle w:val="Hypertextovodkaz"/>
                <w:noProof/>
              </w:rPr>
              <w:t>Sociálně vyloučené lokality</w:t>
            </w:r>
            <w:r>
              <w:rPr>
                <w:noProof/>
                <w:webHidden/>
              </w:rPr>
              <w:tab/>
            </w:r>
            <w:r>
              <w:rPr>
                <w:noProof/>
                <w:webHidden/>
              </w:rPr>
              <w:fldChar w:fldCharType="begin"/>
            </w:r>
            <w:r>
              <w:rPr>
                <w:noProof/>
                <w:webHidden/>
              </w:rPr>
              <w:instrText xml:space="preserve"> PAGEREF _Toc116056731 \h </w:instrText>
            </w:r>
            <w:r>
              <w:rPr>
                <w:noProof/>
                <w:webHidden/>
              </w:rPr>
            </w:r>
            <w:r>
              <w:rPr>
                <w:noProof/>
                <w:webHidden/>
              </w:rPr>
              <w:fldChar w:fldCharType="separate"/>
            </w:r>
            <w:r>
              <w:rPr>
                <w:noProof/>
                <w:webHidden/>
              </w:rPr>
              <w:t>25</w:t>
            </w:r>
            <w:r>
              <w:rPr>
                <w:noProof/>
                <w:webHidden/>
              </w:rPr>
              <w:fldChar w:fldCharType="end"/>
            </w:r>
          </w:hyperlink>
        </w:p>
        <w:p w14:paraId="587A8CD6" w14:textId="1847E3F3"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32"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732 \h </w:instrText>
            </w:r>
            <w:r>
              <w:rPr>
                <w:noProof/>
                <w:webHidden/>
              </w:rPr>
            </w:r>
            <w:r>
              <w:rPr>
                <w:noProof/>
                <w:webHidden/>
              </w:rPr>
              <w:fldChar w:fldCharType="separate"/>
            </w:r>
            <w:r>
              <w:rPr>
                <w:noProof/>
                <w:webHidden/>
              </w:rPr>
              <w:t>27</w:t>
            </w:r>
            <w:r>
              <w:rPr>
                <w:noProof/>
                <w:webHidden/>
              </w:rPr>
              <w:fldChar w:fldCharType="end"/>
            </w:r>
          </w:hyperlink>
        </w:p>
        <w:p w14:paraId="7079CA5A" w14:textId="0ADD56D1" w:rsidR="00D25B88" w:rsidRDefault="00D25B88">
          <w:pPr>
            <w:pStyle w:val="Obsah4"/>
            <w:rPr>
              <w:rFonts w:eastAsiaTheme="minorEastAsia" w:cstheme="minorBidi"/>
              <w:noProof/>
              <w:color w:val="auto"/>
              <w:sz w:val="22"/>
              <w:szCs w:val="22"/>
              <w:lang w:eastAsia="cs-CZ"/>
            </w:rPr>
          </w:pPr>
          <w:hyperlink w:anchor="_Toc116056733" w:history="1">
            <w:r w:rsidRPr="00EC773C">
              <w:rPr>
                <w:rStyle w:val="Hypertextovodkaz"/>
                <w:noProof/>
              </w:rPr>
              <w:t>Index</w:t>
            </w:r>
            <w:r>
              <w:rPr>
                <w:noProof/>
                <w:webHidden/>
              </w:rPr>
              <w:tab/>
            </w:r>
            <w:r>
              <w:rPr>
                <w:noProof/>
                <w:webHidden/>
              </w:rPr>
              <w:fldChar w:fldCharType="begin"/>
            </w:r>
            <w:r>
              <w:rPr>
                <w:noProof/>
                <w:webHidden/>
              </w:rPr>
              <w:instrText xml:space="preserve"> PAGEREF _Toc116056733 \h </w:instrText>
            </w:r>
            <w:r>
              <w:rPr>
                <w:noProof/>
                <w:webHidden/>
              </w:rPr>
            </w:r>
            <w:r>
              <w:rPr>
                <w:noProof/>
                <w:webHidden/>
              </w:rPr>
              <w:fldChar w:fldCharType="separate"/>
            </w:r>
            <w:r>
              <w:rPr>
                <w:noProof/>
                <w:webHidden/>
              </w:rPr>
              <w:t>27</w:t>
            </w:r>
            <w:r>
              <w:rPr>
                <w:noProof/>
                <w:webHidden/>
              </w:rPr>
              <w:fldChar w:fldCharType="end"/>
            </w:r>
          </w:hyperlink>
        </w:p>
        <w:p w14:paraId="0B54CC05" w14:textId="28D69F25" w:rsidR="00D25B88" w:rsidRDefault="00D25B88">
          <w:pPr>
            <w:pStyle w:val="Obsah5"/>
            <w:tabs>
              <w:tab w:val="right" w:leader="dot" w:pos="8154"/>
            </w:tabs>
            <w:rPr>
              <w:rFonts w:eastAsiaTheme="minorEastAsia" w:cstheme="minorBidi"/>
              <w:noProof/>
              <w:color w:val="auto"/>
              <w:sz w:val="22"/>
              <w:szCs w:val="22"/>
              <w:lang w:eastAsia="cs-CZ"/>
            </w:rPr>
          </w:pPr>
          <w:hyperlink w:anchor="_Toc116056734" w:history="1">
            <w:r w:rsidRPr="00EC773C">
              <w:rPr>
                <w:rStyle w:val="Hypertextovodkaz"/>
                <w:noProof/>
              </w:rPr>
              <w:t>Nezaměstnanost</w:t>
            </w:r>
            <w:r>
              <w:rPr>
                <w:noProof/>
                <w:webHidden/>
              </w:rPr>
              <w:tab/>
            </w:r>
            <w:r>
              <w:rPr>
                <w:noProof/>
                <w:webHidden/>
              </w:rPr>
              <w:fldChar w:fldCharType="begin"/>
            </w:r>
            <w:r>
              <w:rPr>
                <w:noProof/>
                <w:webHidden/>
              </w:rPr>
              <w:instrText xml:space="preserve"> PAGEREF _Toc116056734 \h </w:instrText>
            </w:r>
            <w:r>
              <w:rPr>
                <w:noProof/>
                <w:webHidden/>
              </w:rPr>
            </w:r>
            <w:r>
              <w:rPr>
                <w:noProof/>
                <w:webHidden/>
              </w:rPr>
              <w:fldChar w:fldCharType="separate"/>
            </w:r>
            <w:r>
              <w:rPr>
                <w:noProof/>
                <w:webHidden/>
              </w:rPr>
              <w:t>28</w:t>
            </w:r>
            <w:r>
              <w:rPr>
                <w:noProof/>
                <w:webHidden/>
              </w:rPr>
              <w:fldChar w:fldCharType="end"/>
            </w:r>
          </w:hyperlink>
        </w:p>
        <w:p w14:paraId="4F238FE4" w14:textId="5B227A3F" w:rsidR="00D25B88" w:rsidRDefault="00D25B88">
          <w:pPr>
            <w:pStyle w:val="Obsah5"/>
            <w:tabs>
              <w:tab w:val="right" w:leader="dot" w:pos="8154"/>
            </w:tabs>
            <w:rPr>
              <w:rFonts w:eastAsiaTheme="minorEastAsia" w:cstheme="minorBidi"/>
              <w:noProof/>
              <w:color w:val="auto"/>
              <w:sz w:val="22"/>
              <w:szCs w:val="22"/>
              <w:lang w:eastAsia="cs-CZ"/>
            </w:rPr>
          </w:pPr>
          <w:hyperlink w:anchor="_Toc116056735" w:history="1">
            <w:r w:rsidRPr="00EC773C">
              <w:rPr>
                <w:rStyle w:val="Hypertextovodkaz"/>
                <w:noProof/>
              </w:rPr>
              <w:t>Vzdělanostní struktura</w:t>
            </w:r>
            <w:r>
              <w:rPr>
                <w:noProof/>
                <w:webHidden/>
              </w:rPr>
              <w:tab/>
            </w:r>
            <w:r>
              <w:rPr>
                <w:noProof/>
                <w:webHidden/>
              </w:rPr>
              <w:fldChar w:fldCharType="begin"/>
            </w:r>
            <w:r>
              <w:rPr>
                <w:noProof/>
                <w:webHidden/>
              </w:rPr>
              <w:instrText xml:space="preserve"> PAGEREF _Toc116056735 \h </w:instrText>
            </w:r>
            <w:r>
              <w:rPr>
                <w:noProof/>
                <w:webHidden/>
              </w:rPr>
            </w:r>
            <w:r>
              <w:rPr>
                <w:noProof/>
                <w:webHidden/>
              </w:rPr>
              <w:fldChar w:fldCharType="separate"/>
            </w:r>
            <w:r>
              <w:rPr>
                <w:noProof/>
                <w:webHidden/>
              </w:rPr>
              <w:t>29</w:t>
            </w:r>
            <w:r>
              <w:rPr>
                <w:noProof/>
                <w:webHidden/>
              </w:rPr>
              <w:fldChar w:fldCharType="end"/>
            </w:r>
          </w:hyperlink>
        </w:p>
        <w:p w14:paraId="225400E3" w14:textId="11E6B162" w:rsidR="00D25B88" w:rsidRDefault="00D25B88">
          <w:pPr>
            <w:pStyle w:val="Obsah2"/>
            <w:rPr>
              <w:rFonts w:asciiTheme="minorHAnsi" w:eastAsiaTheme="minorEastAsia" w:hAnsiTheme="minorHAnsi" w:cstheme="minorBidi"/>
              <w:bCs w:val="0"/>
              <w:color w:val="auto"/>
              <w:szCs w:val="22"/>
              <w:lang w:eastAsia="cs-CZ"/>
            </w:rPr>
          </w:pPr>
          <w:hyperlink w:anchor="_Toc116056736" w:history="1">
            <w:r w:rsidRPr="00EC773C">
              <w:rPr>
                <w:rStyle w:val="Hypertextovodkaz"/>
              </w:rPr>
              <w:t>/ Vzdělávací výsledky</w:t>
            </w:r>
            <w:r>
              <w:rPr>
                <w:webHidden/>
              </w:rPr>
              <w:tab/>
            </w:r>
            <w:r>
              <w:rPr>
                <w:webHidden/>
              </w:rPr>
              <w:fldChar w:fldCharType="begin"/>
            </w:r>
            <w:r>
              <w:rPr>
                <w:webHidden/>
              </w:rPr>
              <w:instrText xml:space="preserve"> PAGEREF _Toc116056736 \h </w:instrText>
            </w:r>
            <w:r>
              <w:rPr>
                <w:webHidden/>
              </w:rPr>
            </w:r>
            <w:r>
              <w:rPr>
                <w:webHidden/>
              </w:rPr>
              <w:fldChar w:fldCharType="separate"/>
            </w:r>
            <w:r>
              <w:rPr>
                <w:webHidden/>
              </w:rPr>
              <w:t>32</w:t>
            </w:r>
            <w:r>
              <w:rPr>
                <w:webHidden/>
              </w:rPr>
              <w:fldChar w:fldCharType="end"/>
            </w:r>
          </w:hyperlink>
        </w:p>
        <w:p w14:paraId="0BB2BCE4" w14:textId="09830F18"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37"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Vzdělávací neúspěšnost</w:t>
            </w:r>
            <w:r>
              <w:rPr>
                <w:noProof/>
                <w:webHidden/>
              </w:rPr>
              <w:tab/>
            </w:r>
            <w:r>
              <w:rPr>
                <w:noProof/>
                <w:webHidden/>
              </w:rPr>
              <w:fldChar w:fldCharType="begin"/>
            </w:r>
            <w:r>
              <w:rPr>
                <w:noProof/>
                <w:webHidden/>
              </w:rPr>
              <w:instrText xml:space="preserve"> PAGEREF _Toc116056737 \h </w:instrText>
            </w:r>
            <w:r>
              <w:rPr>
                <w:noProof/>
                <w:webHidden/>
              </w:rPr>
            </w:r>
            <w:r>
              <w:rPr>
                <w:noProof/>
                <w:webHidden/>
              </w:rPr>
              <w:fldChar w:fldCharType="separate"/>
            </w:r>
            <w:r>
              <w:rPr>
                <w:noProof/>
                <w:webHidden/>
              </w:rPr>
              <w:t>34</w:t>
            </w:r>
            <w:r>
              <w:rPr>
                <w:noProof/>
                <w:webHidden/>
              </w:rPr>
              <w:fldChar w:fldCharType="end"/>
            </w:r>
          </w:hyperlink>
        </w:p>
        <w:p w14:paraId="630521AF" w14:textId="55ADE671" w:rsidR="00D25B88" w:rsidRDefault="00D25B88">
          <w:pPr>
            <w:pStyle w:val="Obsah4"/>
            <w:rPr>
              <w:rFonts w:eastAsiaTheme="minorEastAsia" w:cstheme="minorBidi"/>
              <w:noProof/>
              <w:color w:val="auto"/>
              <w:sz w:val="22"/>
              <w:szCs w:val="22"/>
              <w:lang w:eastAsia="cs-CZ"/>
            </w:rPr>
          </w:pPr>
          <w:hyperlink w:anchor="_Toc116056738" w:history="1">
            <w:r w:rsidRPr="00EC773C">
              <w:rPr>
                <w:rStyle w:val="Hypertextovodkaz"/>
                <w:noProof/>
              </w:rPr>
              <w:t>Index</w:t>
            </w:r>
            <w:r>
              <w:rPr>
                <w:noProof/>
                <w:webHidden/>
              </w:rPr>
              <w:tab/>
            </w:r>
            <w:r>
              <w:rPr>
                <w:noProof/>
                <w:webHidden/>
              </w:rPr>
              <w:fldChar w:fldCharType="begin"/>
            </w:r>
            <w:r>
              <w:rPr>
                <w:noProof/>
                <w:webHidden/>
              </w:rPr>
              <w:instrText xml:space="preserve"> PAGEREF _Toc116056738 \h </w:instrText>
            </w:r>
            <w:r>
              <w:rPr>
                <w:noProof/>
                <w:webHidden/>
              </w:rPr>
            </w:r>
            <w:r>
              <w:rPr>
                <w:noProof/>
                <w:webHidden/>
              </w:rPr>
              <w:fldChar w:fldCharType="separate"/>
            </w:r>
            <w:r>
              <w:rPr>
                <w:noProof/>
                <w:webHidden/>
              </w:rPr>
              <w:t>34</w:t>
            </w:r>
            <w:r>
              <w:rPr>
                <w:noProof/>
                <w:webHidden/>
              </w:rPr>
              <w:fldChar w:fldCharType="end"/>
            </w:r>
          </w:hyperlink>
        </w:p>
        <w:p w14:paraId="56EA32E1" w14:textId="039085AE" w:rsidR="00D25B88" w:rsidRDefault="00D25B88">
          <w:pPr>
            <w:pStyle w:val="Obsah4"/>
            <w:rPr>
              <w:rFonts w:eastAsiaTheme="minorEastAsia" w:cstheme="minorBidi"/>
              <w:noProof/>
              <w:color w:val="auto"/>
              <w:sz w:val="22"/>
              <w:szCs w:val="22"/>
              <w:lang w:eastAsia="cs-CZ"/>
            </w:rPr>
          </w:pPr>
          <w:hyperlink w:anchor="_Toc116056739" w:history="1">
            <w:r w:rsidRPr="00EC773C">
              <w:rPr>
                <w:rStyle w:val="Hypertextovodkaz"/>
                <w:noProof/>
              </w:rPr>
              <w:t>Ukazatele a cíle</w:t>
            </w:r>
            <w:r>
              <w:rPr>
                <w:noProof/>
                <w:webHidden/>
              </w:rPr>
              <w:tab/>
            </w:r>
            <w:r>
              <w:rPr>
                <w:noProof/>
                <w:webHidden/>
              </w:rPr>
              <w:fldChar w:fldCharType="begin"/>
            </w:r>
            <w:r>
              <w:rPr>
                <w:noProof/>
                <w:webHidden/>
              </w:rPr>
              <w:instrText xml:space="preserve"> PAGEREF _Toc116056739 \h </w:instrText>
            </w:r>
            <w:r>
              <w:rPr>
                <w:noProof/>
                <w:webHidden/>
              </w:rPr>
            </w:r>
            <w:r>
              <w:rPr>
                <w:noProof/>
                <w:webHidden/>
              </w:rPr>
              <w:fldChar w:fldCharType="separate"/>
            </w:r>
            <w:r>
              <w:rPr>
                <w:noProof/>
                <w:webHidden/>
              </w:rPr>
              <w:t>35</w:t>
            </w:r>
            <w:r>
              <w:rPr>
                <w:noProof/>
                <w:webHidden/>
              </w:rPr>
              <w:fldChar w:fldCharType="end"/>
            </w:r>
          </w:hyperlink>
        </w:p>
        <w:p w14:paraId="71AEC8B0" w14:textId="2CEE301F"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40"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Vzdělávací úspěšnost</w:t>
            </w:r>
            <w:r>
              <w:rPr>
                <w:noProof/>
                <w:webHidden/>
              </w:rPr>
              <w:tab/>
            </w:r>
            <w:r>
              <w:rPr>
                <w:noProof/>
                <w:webHidden/>
              </w:rPr>
              <w:fldChar w:fldCharType="begin"/>
            </w:r>
            <w:r>
              <w:rPr>
                <w:noProof/>
                <w:webHidden/>
              </w:rPr>
              <w:instrText xml:space="preserve"> PAGEREF _Toc116056740 \h </w:instrText>
            </w:r>
            <w:r>
              <w:rPr>
                <w:noProof/>
                <w:webHidden/>
              </w:rPr>
            </w:r>
            <w:r>
              <w:rPr>
                <w:noProof/>
                <w:webHidden/>
              </w:rPr>
              <w:fldChar w:fldCharType="separate"/>
            </w:r>
            <w:r>
              <w:rPr>
                <w:noProof/>
                <w:webHidden/>
              </w:rPr>
              <w:t>38</w:t>
            </w:r>
            <w:r>
              <w:rPr>
                <w:noProof/>
                <w:webHidden/>
              </w:rPr>
              <w:fldChar w:fldCharType="end"/>
            </w:r>
          </w:hyperlink>
        </w:p>
        <w:p w14:paraId="5955F7CE" w14:textId="1F90012E" w:rsidR="00D25B88" w:rsidRDefault="00D25B88">
          <w:pPr>
            <w:pStyle w:val="Obsah4"/>
            <w:rPr>
              <w:rFonts w:eastAsiaTheme="minorEastAsia" w:cstheme="minorBidi"/>
              <w:noProof/>
              <w:color w:val="auto"/>
              <w:sz w:val="22"/>
              <w:szCs w:val="22"/>
              <w:lang w:eastAsia="cs-CZ"/>
            </w:rPr>
          </w:pPr>
          <w:hyperlink w:anchor="_Toc116056741" w:history="1">
            <w:r w:rsidRPr="00EC773C">
              <w:rPr>
                <w:rStyle w:val="Hypertextovodkaz"/>
                <w:noProof/>
              </w:rPr>
              <w:t>Index</w:t>
            </w:r>
            <w:r>
              <w:rPr>
                <w:noProof/>
                <w:webHidden/>
              </w:rPr>
              <w:tab/>
            </w:r>
            <w:r>
              <w:rPr>
                <w:noProof/>
                <w:webHidden/>
              </w:rPr>
              <w:fldChar w:fldCharType="begin"/>
            </w:r>
            <w:r>
              <w:rPr>
                <w:noProof/>
                <w:webHidden/>
              </w:rPr>
              <w:instrText xml:space="preserve"> PAGEREF _Toc116056741 \h </w:instrText>
            </w:r>
            <w:r>
              <w:rPr>
                <w:noProof/>
                <w:webHidden/>
              </w:rPr>
            </w:r>
            <w:r>
              <w:rPr>
                <w:noProof/>
                <w:webHidden/>
              </w:rPr>
              <w:fldChar w:fldCharType="separate"/>
            </w:r>
            <w:r>
              <w:rPr>
                <w:noProof/>
                <w:webHidden/>
              </w:rPr>
              <w:t>38</w:t>
            </w:r>
            <w:r>
              <w:rPr>
                <w:noProof/>
                <w:webHidden/>
              </w:rPr>
              <w:fldChar w:fldCharType="end"/>
            </w:r>
          </w:hyperlink>
        </w:p>
        <w:p w14:paraId="52107B04" w14:textId="42AEF9E1" w:rsidR="00D25B88" w:rsidRDefault="00D25B88">
          <w:pPr>
            <w:pStyle w:val="Obsah2"/>
            <w:rPr>
              <w:rFonts w:asciiTheme="minorHAnsi" w:eastAsiaTheme="minorEastAsia" w:hAnsiTheme="minorHAnsi" w:cstheme="minorBidi"/>
              <w:bCs w:val="0"/>
              <w:color w:val="auto"/>
              <w:szCs w:val="22"/>
              <w:lang w:eastAsia="cs-CZ"/>
            </w:rPr>
          </w:pPr>
          <w:hyperlink w:anchor="_Toc116056742" w:history="1">
            <w:r w:rsidRPr="00EC773C">
              <w:rPr>
                <w:rStyle w:val="Hypertextovodkaz"/>
              </w:rPr>
              <w:t>/ Zaostávání vzdělávání za sociální situací</w:t>
            </w:r>
            <w:r>
              <w:rPr>
                <w:webHidden/>
              </w:rPr>
              <w:tab/>
            </w:r>
            <w:r>
              <w:rPr>
                <w:webHidden/>
              </w:rPr>
              <w:fldChar w:fldCharType="begin"/>
            </w:r>
            <w:r>
              <w:rPr>
                <w:webHidden/>
              </w:rPr>
              <w:instrText xml:space="preserve"> PAGEREF _Toc116056742 \h </w:instrText>
            </w:r>
            <w:r>
              <w:rPr>
                <w:webHidden/>
              </w:rPr>
            </w:r>
            <w:r>
              <w:rPr>
                <w:webHidden/>
              </w:rPr>
              <w:fldChar w:fldCharType="separate"/>
            </w:r>
            <w:r>
              <w:rPr>
                <w:webHidden/>
              </w:rPr>
              <w:t>42</w:t>
            </w:r>
            <w:r>
              <w:rPr>
                <w:webHidden/>
              </w:rPr>
              <w:fldChar w:fldCharType="end"/>
            </w:r>
          </w:hyperlink>
        </w:p>
        <w:p w14:paraId="5D4C38D8" w14:textId="36A1838D"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43"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Zaostávání</w:t>
            </w:r>
            <w:r>
              <w:rPr>
                <w:noProof/>
                <w:webHidden/>
              </w:rPr>
              <w:tab/>
            </w:r>
            <w:r>
              <w:rPr>
                <w:noProof/>
                <w:webHidden/>
              </w:rPr>
              <w:fldChar w:fldCharType="begin"/>
            </w:r>
            <w:r>
              <w:rPr>
                <w:noProof/>
                <w:webHidden/>
              </w:rPr>
              <w:instrText xml:space="preserve"> PAGEREF _Toc116056743 \h </w:instrText>
            </w:r>
            <w:r>
              <w:rPr>
                <w:noProof/>
                <w:webHidden/>
              </w:rPr>
            </w:r>
            <w:r>
              <w:rPr>
                <w:noProof/>
                <w:webHidden/>
              </w:rPr>
              <w:fldChar w:fldCharType="separate"/>
            </w:r>
            <w:r>
              <w:rPr>
                <w:noProof/>
                <w:webHidden/>
              </w:rPr>
              <w:t>44</w:t>
            </w:r>
            <w:r>
              <w:rPr>
                <w:noProof/>
                <w:webHidden/>
              </w:rPr>
              <w:fldChar w:fldCharType="end"/>
            </w:r>
          </w:hyperlink>
        </w:p>
        <w:p w14:paraId="502DA1FD" w14:textId="2781F5B1" w:rsidR="00D25B88" w:rsidRDefault="00D25B88">
          <w:pPr>
            <w:pStyle w:val="Obsah4"/>
            <w:rPr>
              <w:rFonts w:eastAsiaTheme="minorEastAsia" w:cstheme="minorBidi"/>
              <w:noProof/>
              <w:color w:val="auto"/>
              <w:sz w:val="22"/>
              <w:szCs w:val="22"/>
              <w:lang w:eastAsia="cs-CZ"/>
            </w:rPr>
          </w:pPr>
          <w:hyperlink w:anchor="_Toc116056744" w:history="1">
            <w:r w:rsidRPr="00EC773C">
              <w:rPr>
                <w:rStyle w:val="Hypertextovodkaz"/>
                <w:noProof/>
              </w:rPr>
              <w:t>Index</w:t>
            </w:r>
            <w:r>
              <w:rPr>
                <w:noProof/>
                <w:webHidden/>
              </w:rPr>
              <w:tab/>
            </w:r>
            <w:r>
              <w:rPr>
                <w:noProof/>
                <w:webHidden/>
              </w:rPr>
              <w:fldChar w:fldCharType="begin"/>
            </w:r>
            <w:r>
              <w:rPr>
                <w:noProof/>
                <w:webHidden/>
              </w:rPr>
              <w:instrText xml:space="preserve"> PAGEREF _Toc116056744 \h </w:instrText>
            </w:r>
            <w:r>
              <w:rPr>
                <w:noProof/>
                <w:webHidden/>
              </w:rPr>
            </w:r>
            <w:r>
              <w:rPr>
                <w:noProof/>
                <w:webHidden/>
              </w:rPr>
              <w:fldChar w:fldCharType="separate"/>
            </w:r>
            <w:r>
              <w:rPr>
                <w:noProof/>
                <w:webHidden/>
              </w:rPr>
              <w:t>44</w:t>
            </w:r>
            <w:r>
              <w:rPr>
                <w:noProof/>
                <w:webHidden/>
              </w:rPr>
              <w:fldChar w:fldCharType="end"/>
            </w:r>
          </w:hyperlink>
        </w:p>
        <w:p w14:paraId="01AC59DB" w14:textId="35743CFE" w:rsidR="00D25B88" w:rsidRDefault="00D25B8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745" w:history="1">
            <w:r w:rsidRPr="00EC773C">
              <w:rPr>
                <w:rStyle w:val="Hypertextovodkaz"/>
                <w:noProof/>
              </w:rPr>
              <w:t>*</w:t>
            </w:r>
            <w:r>
              <w:rPr>
                <w:rFonts w:asciiTheme="minorHAnsi" w:eastAsiaTheme="minorEastAsia" w:hAnsiTheme="minorHAnsi" w:cstheme="minorBidi"/>
                <w:noProof/>
                <w:color w:val="auto"/>
                <w:sz w:val="22"/>
                <w:szCs w:val="22"/>
                <w:lang w:eastAsia="cs-CZ"/>
              </w:rPr>
              <w:tab/>
            </w:r>
            <w:r w:rsidRPr="00EC773C">
              <w:rPr>
                <w:rStyle w:val="Hypertextovodkaz"/>
                <w:noProof/>
              </w:rPr>
              <w:t>Faktory zaostávání</w:t>
            </w:r>
            <w:r>
              <w:rPr>
                <w:noProof/>
                <w:webHidden/>
              </w:rPr>
              <w:tab/>
            </w:r>
            <w:r>
              <w:rPr>
                <w:noProof/>
                <w:webHidden/>
              </w:rPr>
              <w:fldChar w:fldCharType="begin"/>
            </w:r>
            <w:r>
              <w:rPr>
                <w:noProof/>
                <w:webHidden/>
              </w:rPr>
              <w:instrText xml:space="preserve"> PAGEREF _Toc116056745 \h </w:instrText>
            </w:r>
            <w:r>
              <w:rPr>
                <w:noProof/>
                <w:webHidden/>
              </w:rPr>
            </w:r>
            <w:r>
              <w:rPr>
                <w:noProof/>
                <w:webHidden/>
              </w:rPr>
              <w:fldChar w:fldCharType="separate"/>
            </w:r>
            <w:r>
              <w:rPr>
                <w:noProof/>
                <w:webHidden/>
              </w:rPr>
              <w:t>46</w:t>
            </w:r>
            <w:r>
              <w:rPr>
                <w:noProof/>
                <w:webHidden/>
              </w:rPr>
              <w:fldChar w:fldCharType="end"/>
            </w:r>
          </w:hyperlink>
        </w:p>
        <w:p w14:paraId="4BFFCC19" w14:textId="26048DF6" w:rsidR="00D25B88" w:rsidRDefault="00D25B88">
          <w:pPr>
            <w:pStyle w:val="Obsah4"/>
            <w:rPr>
              <w:rFonts w:eastAsiaTheme="minorEastAsia" w:cstheme="minorBidi"/>
              <w:noProof/>
              <w:color w:val="auto"/>
              <w:sz w:val="22"/>
              <w:szCs w:val="22"/>
              <w:lang w:eastAsia="cs-CZ"/>
            </w:rPr>
          </w:pPr>
          <w:hyperlink w:anchor="_Toc116056746" w:history="1">
            <w:r w:rsidRPr="00EC773C">
              <w:rPr>
                <w:rStyle w:val="Hypertextovodkaz"/>
                <w:noProof/>
              </w:rPr>
              <w:t>Sociální podpora</w:t>
            </w:r>
            <w:r>
              <w:rPr>
                <w:noProof/>
                <w:webHidden/>
              </w:rPr>
              <w:tab/>
            </w:r>
            <w:r>
              <w:rPr>
                <w:noProof/>
                <w:webHidden/>
              </w:rPr>
              <w:fldChar w:fldCharType="begin"/>
            </w:r>
            <w:r>
              <w:rPr>
                <w:noProof/>
                <w:webHidden/>
              </w:rPr>
              <w:instrText xml:space="preserve"> PAGEREF _Toc116056746 \h </w:instrText>
            </w:r>
            <w:r>
              <w:rPr>
                <w:noProof/>
                <w:webHidden/>
              </w:rPr>
            </w:r>
            <w:r>
              <w:rPr>
                <w:noProof/>
                <w:webHidden/>
              </w:rPr>
              <w:fldChar w:fldCharType="separate"/>
            </w:r>
            <w:r>
              <w:rPr>
                <w:noProof/>
                <w:webHidden/>
              </w:rPr>
              <w:t>46</w:t>
            </w:r>
            <w:r>
              <w:rPr>
                <w:noProof/>
                <w:webHidden/>
              </w:rPr>
              <w:fldChar w:fldCharType="end"/>
            </w:r>
          </w:hyperlink>
        </w:p>
        <w:p w14:paraId="2F45B500" w14:textId="389172B3" w:rsidR="00D25B88" w:rsidRDefault="00D25B88">
          <w:pPr>
            <w:pStyle w:val="Obsah4"/>
            <w:rPr>
              <w:rFonts w:eastAsiaTheme="minorEastAsia" w:cstheme="minorBidi"/>
              <w:noProof/>
              <w:color w:val="auto"/>
              <w:sz w:val="22"/>
              <w:szCs w:val="22"/>
              <w:lang w:eastAsia="cs-CZ"/>
            </w:rPr>
          </w:pPr>
          <w:hyperlink w:anchor="_Toc116056747" w:history="1">
            <w:r w:rsidRPr="00EC773C">
              <w:rPr>
                <w:rStyle w:val="Hypertextovodkaz"/>
                <w:noProof/>
              </w:rPr>
              <w:t>Včasná péče</w:t>
            </w:r>
            <w:r>
              <w:rPr>
                <w:noProof/>
                <w:webHidden/>
              </w:rPr>
              <w:tab/>
            </w:r>
            <w:r>
              <w:rPr>
                <w:noProof/>
                <w:webHidden/>
              </w:rPr>
              <w:fldChar w:fldCharType="begin"/>
            </w:r>
            <w:r>
              <w:rPr>
                <w:noProof/>
                <w:webHidden/>
              </w:rPr>
              <w:instrText xml:space="preserve"> PAGEREF _Toc116056747 \h </w:instrText>
            </w:r>
            <w:r>
              <w:rPr>
                <w:noProof/>
                <w:webHidden/>
              </w:rPr>
            </w:r>
            <w:r>
              <w:rPr>
                <w:noProof/>
                <w:webHidden/>
              </w:rPr>
              <w:fldChar w:fldCharType="separate"/>
            </w:r>
            <w:r>
              <w:rPr>
                <w:noProof/>
                <w:webHidden/>
              </w:rPr>
              <w:t>49</w:t>
            </w:r>
            <w:r>
              <w:rPr>
                <w:noProof/>
                <w:webHidden/>
              </w:rPr>
              <w:fldChar w:fldCharType="end"/>
            </w:r>
          </w:hyperlink>
        </w:p>
        <w:p w14:paraId="203D8A48" w14:textId="5F42E501" w:rsidR="00D25B88" w:rsidRDefault="00D25B88">
          <w:pPr>
            <w:pStyle w:val="Obsah4"/>
            <w:rPr>
              <w:rFonts w:eastAsiaTheme="minorEastAsia" w:cstheme="minorBidi"/>
              <w:noProof/>
              <w:color w:val="auto"/>
              <w:sz w:val="22"/>
              <w:szCs w:val="22"/>
              <w:lang w:eastAsia="cs-CZ"/>
            </w:rPr>
          </w:pPr>
          <w:hyperlink w:anchor="_Toc116056748" w:history="1">
            <w:r w:rsidRPr="00EC773C">
              <w:rPr>
                <w:rStyle w:val="Hypertextovodkaz"/>
                <w:noProof/>
              </w:rPr>
              <w:t>Společné vzdělávání</w:t>
            </w:r>
            <w:r>
              <w:rPr>
                <w:noProof/>
                <w:webHidden/>
              </w:rPr>
              <w:tab/>
            </w:r>
            <w:r>
              <w:rPr>
                <w:noProof/>
                <w:webHidden/>
              </w:rPr>
              <w:fldChar w:fldCharType="begin"/>
            </w:r>
            <w:r>
              <w:rPr>
                <w:noProof/>
                <w:webHidden/>
              </w:rPr>
              <w:instrText xml:space="preserve"> PAGEREF _Toc116056748 \h </w:instrText>
            </w:r>
            <w:r>
              <w:rPr>
                <w:noProof/>
                <w:webHidden/>
              </w:rPr>
            </w:r>
            <w:r>
              <w:rPr>
                <w:noProof/>
                <w:webHidden/>
              </w:rPr>
              <w:fldChar w:fldCharType="separate"/>
            </w:r>
            <w:r>
              <w:rPr>
                <w:noProof/>
                <w:webHidden/>
              </w:rPr>
              <w:t>52</w:t>
            </w:r>
            <w:r>
              <w:rPr>
                <w:noProof/>
                <w:webHidden/>
              </w:rPr>
              <w:fldChar w:fldCharType="end"/>
            </w:r>
          </w:hyperlink>
        </w:p>
        <w:p w14:paraId="73EEB85B" w14:textId="44AE8B88" w:rsidR="00D25B88" w:rsidRDefault="00D25B88">
          <w:pPr>
            <w:pStyle w:val="Obsah4"/>
            <w:rPr>
              <w:rFonts w:eastAsiaTheme="minorEastAsia" w:cstheme="minorBidi"/>
              <w:noProof/>
              <w:color w:val="auto"/>
              <w:sz w:val="22"/>
              <w:szCs w:val="22"/>
              <w:lang w:eastAsia="cs-CZ"/>
            </w:rPr>
          </w:pPr>
          <w:hyperlink w:anchor="_Toc116056749" w:history="1">
            <w:r w:rsidRPr="00EC773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749 \h </w:instrText>
            </w:r>
            <w:r>
              <w:rPr>
                <w:noProof/>
                <w:webHidden/>
              </w:rPr>
            </w:r>
            <w:r>
              <w:rPr>
                <w:noProof/>
                <w:webHidden/>
              </w:rPr>
              <w:fldChar w:fldCharType="separate"/>
            </w:r>
            <w:r>
              <w:rPr>
                <w:noProof/>
                <w:webHidden/>
              </w:rPr>
              <w:t>56</w:t>
            </w:r>
            <w:r>
              <w:rPr>
                <w:noProof/>
                <w:webHidden/>
              </w:rPr>
              <w:fldChar w:fldCharType="end"/>
            </w:r>
          </w:hyperlink>
        </w:p>
        <w:p w14:paraId="282370D9" w14:textId="615B917A" w:rsidR="00D25B88" w:rsidRDefault="00D25B88">
          <w:pPr>
            <w:pStyle w:val="Obsah4"/>
            <w:rPr>
              <w:rFonts w:eastAsiaTheme="minorEastAsia" w:cstheme="minorBidi"/>
              <w:noProof/>
              <w:color w:val="auto"/>
              <w:sz w:val="22"/>
              <w:szCs w:val="22"/>
              <w:lang w:eastAsia="cs-CZ"/>
            </w:rPr>
          </w:pPr>
          <w:hyperlink w:anchor="_Toc116056750" w:history="1">
            <w:r w:rsidRPr="00EC773C">
              <w:rPr>
                <w:rStyle w:val="Hypertextovodkaz"/>
                <w:noProof/>
              </w:rPr>
              <w:t>Model kvalitní školy od ČŠI</w:t>
            </w:r>
            <w:r>
              <w:rPr>
                <w:noProof/>
                <w:webHidden/>
              </w:rPr>
              <w:tab/>
            </w:r>
            <w:r>
              <w:rPr>
                <w:noProof/>
                <w:webHidden/>
              </w:rPr>
              <w:fldChar w:fldCharType="begin"/>
            </w:r>
            <w:r>
              <w:rPr>
                <w:noProof/>
                <w:webHidden/>
              </w:rPr>
              <w:instrText xml:space="preserve"> PAGEREF _Toc116056750 \h </w:instrText>
            </w:r>
            <w:r>
              <w:rPr>
                <w:noProof/>
                <w:webHidden/>
              </w:rPr>
            </w:r>
            <w:r>
              <w:rPr>
                <w:noProof/>
                <w:webHidden/>
              </w:rPr>
              <w:fldChar w:fldCharType="separate"/>
            </w:r>
            <w:r>
              <w:rPr>
                <w:noProof/>
                <w:webHidden/>
              </w:rPr>
              <w:t>58</w:t>
            </w:r>
            <w:r>
              <w:rPr>
                <w:noProof/>
                <w:webHidden/>
              </w:rPr>
              <w:fldChar w:fldCharType="end"/>
            </w:r>
          </w:hyperlink>
        </w:p>
        <w:p w14:paraId="72ACFCFC" w14:textId="52EB94C2" w:rsidR="00D25B88" w:rsidRDefault="00D25B88">
          <w:pPr>
            <w:pStyle w:val="Obsah4"/>
            <w:rPr>
              <w:rFonts w:eastAsiaTheme="minorEastAsia" w:cstheme="minorBidi"/>
              <w:noProof/>
              <w:color w:val="auto"/>
              <w:sz w:val="22"/>
              <w:szCs w:val="22"/>
              <w:lang w:eastAsia="cs-CZ"/>
            </w:rPr>
          </w:pPr>
          <w:hyperlink w:anchor="_Toc116056751" w:history="1">
            <w:r w:rsidRPr="00EC773C">
              <w:rPr>
                <w:rStyle w:val="Hypertextovodkaz"/>
                <w:noProof/>
              </w:rPr>
              <w:t>Financování vzdělávání</w:t>
            </w:r>
            <w:r>
              <w:rPr>
                <w:noProof/>
                <w:webHidden/>
              </w:rPr>
              <w:tab/>
            </w:r>
            <w:r>
              <w:rPr>
                <w:noProof/>
                <w:webHidden/>
              </w:rPr>
              <w:fldChar w:fldCharType="begin"/>
            </w:r>
            <w:r>
              <w:rPr>
                <w:noProof/>
                <w:webHidden/>
              </w:rPr>
              <w:instrText xml:space="preserve"> PAGEREF _Toc116056751 \h </w:instrText>
            </w:r>
            <w:r>
              <w:rPr>
                <w:noProof/>
                <w:webHidden/>
              </w:rPr>
            </w:r>
            <w:r>
              <w:rPr>
                <w:noProof/>
                <w:webHidden/>
              </w:rPr>
              <w:fldChar w:fldCharType="separate"/>
            </w:r>
            <w:r>
              <w:rPr>
                <w:noProof/>
                <w:webHidden/>
              </w:rPr>
              <w:t>61</w:t>
            </w:r>
            <w:r>
              <w:rPr>
                <w:noProof/>
                <w:webHidden/>
              </w:rPr>
              <w:fldChar w:fldCharType="end"/>
            </w:r>
          </w:hyperlink>
        </w:p>
        <w:p w14:paraId="71724CAD" w14:textId="27968F30" w:rsidR="00D25B88" w:rsidRDefault="00D25B88">
          <w:pPr>
            <w:pStyle w:val="Obsah2"/>
            <w:rPr>
              <w:rFonts w:asciiTheme="minorHAnsi" w:eastAsiaTheme="minorEastAsia" w:hAnsiTheme="minorHAnsi" w:cstheme="minorBidi"/>
              <w:bCs w:val="0"/>
              <w:color w:val="auto"/>
              <w:szCs w:val="22"/>
              <w:lang w:eastAsia="cs-CZ"/>
            </w:rPr>
          </w:pPr>
          <w:hyperlink w:anchor="_Toc116056752" w:history="1">
            <w:r w:rsidRPr="00EC773C">
              <w:rPr>
                <w:rStyle w:val="Hypertextovodkaz"/>
              </w:rPr>
              <w:t>/ Licence a jak využívat grafy</w:t>
            </w:r>
            <w:r>
              <w:rPr>
                <w:webHidden/>
              </w:rPr>
              <w:tab/>
            </w:r>
            <w:r>
              <w:rPr>
                <w:webHidden/>
              </w:rPr>
              <w:fldChar w:fldCharType="begin"/>
            </w:r>
            <w:r>
              <w:rPr>
                <w:webHidden/>
              </w:rPr>
              <w:instrText xml:space="preserve"> PAGEREF _Toc116056752 \h </w:instrText>
            </w:r>
            <w:r>
              <w:rPr>
                <w:webHidden/>
              </w:rPr>
            </w:r>
            <w:r>
              <w:rPr>
                <w:webHidden/>
              </w:rPr>
              <w:fldChar w:fldCharType="separate"/>
            </w:r>
            <w:r>
              <w:rPr>
                <w:webHidden/>
              </w:rPr>
              <w:t>64</w:t>
            </w:r>
            <w:r>
              <w:rPr>
                <w:webHidden/>
              </w:rPr>
              <w:fldChar w:fldCharType="end"/>
            </w:r>
          </w:hyperlink>
        </w:p>
        <w:p w14:paraId="2A5C37BD" w14:textId="48F46FE0" w:rsidR="008A4D58" w:rsidRPr="00D57A58" w:rsidRDefault="00EC6730" w:rsidP="00EC6730">
          <w:r>
            <w:fldChar w:fldCharType="end"/>
          </w:r>
        </w:p>
      </w:sdtContent>
    </w:sdt>
    <w:p w14:paraId="2ED309F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724"/>
    <w:p w14:paraId="71329E2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2B4A57C" wp14:editId="473D733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DE91774" w14:textId="77777777" w:rsidR="001C3E88" w:rsidRDefault="00D16167">
      <w:r>
        <w:rPr>
          <w:noProof/>
        </w:rPr>
        <w:drawing>
          <wp:inline distT="0" distB="0" distL="0" distR="0" wp14:anchorId="1B79F7C6" wp14:editId="312324E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235914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pod Hostýnem, České Budějovice, Dobříš, Ivančice, Jičín, Jihlava, Klatovy, Kostelec nad Orlicí, Milevsko, Mohelnice, Náchod, Opava, Otrokovice, Pardubice, Přelouč, Rokycany, Sedlčany, Ústí nad Orlicí, Votice</w:t>
      </w:r>
    </w:p>
    <w:p w14:paraId="4C1376AF" w14:textId="77777777" w:rsidR="00CB7068" w:rsidRDefault="00CB7068" w:rsidP="002E78F3">
      <w:pPr>
        <w:rPr>
          <w:b/>
          <w:bCs/>
        </w:rPr>
      </w:pPr>
    </w:p>
    <w:p w14:paraId="21BCF74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ovice, Bystřice pod Hostýnem, Jihlava, Klatovy, Mohelnice</w:t>
      </w:r>
    </w:p>
    <w:p w14:paraId="69667717" w14:textId="77777777" w:rsidR="00BB659F" w:rsidRDefault="00BB659F" w:rsidP="00BB659F">
      <w:pPr>
        <w:rPr>
          <w:b/>
          <w:bCs/>
        </w:rPr>
      </w:pPr>
    </w:p>
    <w:p w14:paraId="1AF39E93" w14:textId="77777777" w:rsidR="00CB7068" w:rsidRDefault="00CB7068" w:rsidP="00BB659F">
      <w:pPr>
        <w:spacing w:after="360"/>
        <w:rPr>
          <w:b/>
          <w:bCs/>
        </w:rPr>
      </w:pPr>
    </w:p>
    <w:p w14:paraId="0F17327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7F8AB0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C4B4759" wp14:editId="5EFCF93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1AF3E7" w14:textId="77777777" w:rsidR="006B1B1B" w:rsidRDefault="006B1B1B" w:rsidP="00CB17DB">
                            <w:pPr>
                              <w:pStyle w:val="Nadpis2"/>
                              <w:ind w:left="1843"/>
                              <w:rPr>
                                <w:color w:val="FFFFFF" w:themeColor="background1"/>
                                <w:sz w:val="132"/>
                                <w:szCs w:val="132"/>
                              </w:rPr>
                            </w:pPr>
                          </w:p>
                          <w:p w14:paraId="420BC4FA" w14:textId="77777777" w:rsidR="006B1B1B" w:rsidRDefault="006B1B1B" w:rsidP="00CB17DB">
                            <w:pPr>
                              <w:pStyle w:val="Nadpis2"/>
                              <w:ind w:left="1843"/>
                              <w:rPr>
                                <w:color w:val="FFFFFF" w:themeColor="background1"/>
                                <w:sz w:val="132"/>
                                <w:szCs w:val="132"/>
                              </w:rPr>
                            </w:pPr>
                          </w:p>
                          <w:p w14:paraId="58907F6A" w14:textId="77777777" w:rsidR="006B1B1B" w:rsidRDefault="006B1B1B" w:rsidP="00047537">
                            <w:pPr>
                              <w:pStyle w:val="Nadpis2"/>
                              <w:rPr>
                                <w:color w:val="FFFFFF" w:themeColor="background1"/>
                                <w:sz w:val="132"/>
                                <w:szCs w:val="132"/>
                              </w:rPr>
                            </w:pPr>
                          </w:p>
                          <w:p w14:paraId="3A74E21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113863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B475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11AF3E7" w14:textId="77777777" w:rsidR="006B1B1B" w:rsidRDefault="006B1B1B" w:rsidP="00CB17DB">
                      <w:pPr>
                        <w:pStyle w:val="Nadpis2"/>
                        <w:ind w:left="1843"/>
                        <w:rPr>
                          <w:color w:val="FFFFFF" w:themeColor="background1"/>
                          <w:sz w:val="132"/>
                          <w:szCs w:val="132"/>
                        </w:rPr>
                      </w:pPr>
                    </w:p>
                    <w:p w14:paraId="420BC4FA" w14:textId="77777777" w:rsidR="006B1B1B" w:rsidRDefault="006B1B1B" w:rsidP="00CB17DB">
                      <w:pPr>
                        <w:pStyle w:val="Nadpis2"/>
                        <w:ind w:left="1843"/>
                        <w:rPr>
                          <w:color w:val="FFFFFF" w:themeColor="background1"/>
                          <w:sz w:val="132"/>
                          <w:szCs w:val="132"/>
                        </w:rPr>
                      </w:pPr>
                    </w:p>
                    <w:p w14:paraId="58907F6A" w14:textId="77777777" w:rsidR="006B1B1B" w:rsidRDefault="006B1B1B" w:rsidP="00047537">
                      <w:pPr>
                        <w:pStyle w:val="Nadpis2"/>
                        <w:rPr>
                          <w:color w:val="FFFFFF" w:themeColor="background1"/>
                          <w:sz w:val="132"/>
                          <w:szCs w:val="132"/>
                        </w:rPr>
                      </w:pPr>
                    </w:p>
                    <w:p w14:paraId="3A74E21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113863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9F1DC05" wp14:editId="3E927D4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9C5AED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72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FD147A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4DC5E31" wp14:editId="6516320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55B7D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47A960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DD9C1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5F1EDA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D36F4D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4DC5E3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555B7D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47A960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DD9C1F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5F1EDA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D36F4D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AB6611A" w14:textId="77777777" w:rsidR="00C818F0" w:rsidRDefault="00C818F0">
      <w:pPr>
        <w:autoSpaceDE/>
        <w:autoSpaceDN/>
        <w:adjustRightInd/>
        <w:spacing w:line="259" w:lineRule="auto"/>
        <w:textAlignment w:val="auto"/>
        <w:rPr>
          <w:rFonts w:ascii="Inter ExtraBold" w:hAnsi="Inter ExtraBold"/>
          <w:b/>
          <w:bCs/>
          <w:sz w:val="24"/>
        </w:rPr>
      </w:pPr>
    </w:p>
    <w:p w14:paraId="41B80C52" w14:textId="77777777" w:rsidR="003C4F2D" w:rsidRDefault="003C4F2D">
      <w:pPr>
        <w:autoSpaceDE/>
        <w:autoSpaceDN/>
        <w:adjustRightInd/>
        <w:spacing w:line="259" w:lineRule="auto"/>
        <w:textAlignment w:val="auto"/>
        <w:rPr>
          <w:rFonts w:ascii="Inter ExtraBold" w:hAnsi="Inter ExtraBold"/>
          <w:b/>
          <w:bCs/>
          <w:sz w:val="24"/>
        </w:rPr>
      </w:pPr>
    </w:p>
    <w:p w14:paraId="4CBD7297" w14:textId="77777777" w:rsidR="003C4F2D" w:rsidRDefault="003C4F2D">
      <w:pPr>
        <w:autoSpaceDE/>
        <w:autoSpaceDN/>
        <w:adjustRightInd/>
        <w:spacing w:line="259" w:lineRule="auto"/>
        <w:textAlignment w:val="auto"/>
        <w:rPr>
          <w:rFonts w:ascii="Inter ExtraBold" w:hAnsi="Inter ExtraBold"/>
          <w:b/>
          <w:bCs/>
          <w:sz w:val="24"/>
        </w:rPr>
      </w:pPr>
    </w:p>
    <w:p w14:paraId="1AE1EBAA" w14:textId="77777777" w:rsidR="003C4F2D" w:rsidRPr="00C818F0" w:rsidRDefault="003C4F2D">
      <w:pPr>
        <w:autoSpaceDE/>
        <w:autoSpaceDN/>
        <w:adjustRightInd/>
        <w:spacing w:line="259" w:lineRule="auto"/>
        <w:textAlignment w:val="auto"/>
        <w:rPr>
          <w:b/>
        </w:rPr>
      </w:pPr>
    </w:p>
    <w:p w14:paraId="681AA64E" w14:textId="77777777" w:rsidR="003C4F2D" w:rsidRDefault="003C4F2D">
      <w:pPr>
        <w:autoSpaceDE/>
        <w:autoSpaceDN/>
        <w:adjustRightInd/>
        <w:spacing w:line="259" w:lineRule="auto"/>
        <w:textAlignment w:val="auto"/>
        <w:rPr>
          <w:b/>
          <w:sz w:val="24"/>
        </w:rPr>
      </w:pPr>
    </w:p>
    <w:p w14:paraId="616AFE76" w14:textId="77777777" w:rsidR="00521793" w:rsidRDefault="00521793">
      <w:pPr>
        <w:autoSpaceDE/>
        <w:autoSpaceDN/>
        <w:adjustRightInd/>
        <w:spacing w:line="259" w:lineRule="auto"/>
        <w:textAlignment w:val="auto"/>
        <w:rPr>
          <w:b/>
          <w:sz w:val="24"/>
        </w:rPr>
      </w:pPr>
    </w:p>
    <w:p w14:paraId="60B0E5E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C3E88" w14:paraId="34B6CC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71DF5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91B41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C3E88" w14:paraId="7380480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BF8FB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F9AD7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B573AC9" w14:textId="77777777" w:rsidR="00660628" w:rsidRDefault="00660628" w:rsidP="00B1075B">
      <w:pPr>
        <w:autoSpaceDE/>
        <w:autoSpaceDN/>
        <w:adjustRightInd/>
        <w:spacing w:after="0" w:line="259" w:lineRule="auto"/>
        <w:textAlignment w:val="auto"/>
        <w:rPr>
          <w:b/>
          <w:sz w:val="24"/>
        </w:rPr>
      </w:pPr>
    </w:p>
    <w:p w14:paraId="7C77049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7208C6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6F674" w14:textId="257897DA"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9C0F2" w14:textId="56BEEDF5"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BC0AE" w14:textId="290F2934"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2BB8F7" w14:textId="54F36258"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63A8FB" w14:textId="376C6409"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68970" w14:textId="238BB99F"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36906" w14:textId="5EB33472"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0F521" w14:textId="49A3619A"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6A5111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AFD4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3F84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2B1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7D78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3E27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F86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1815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616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C3E88" w14:paraId="00B840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4D8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015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95E5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399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BBF2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139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21D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A98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C3E88" w14:paraId="5BEE3D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A4752"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EE8A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7DF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07B3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4E5C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088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6EB0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2164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3E88" w14:paraId="13E9F6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65014"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AFE9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7D5E"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438B2"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CB5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7ED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49926"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43F3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C3E88" w14:paraId="4A87DA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2A2C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AE35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F510C"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52329"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2A1A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61A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E2EC8"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B1E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C3E88" w14:paraId="22CC18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E392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25E3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5127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11DD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A21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01B4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42A8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F159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CDF32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9F6188E" w14:textId="77777777" w:rsidR="00486DF5" w:rsidRPr="00C818F0" w:rsidRDefault="00E25E2B" w:rsidP="00CB17DB">
      <w:pPr>
        <w:pStyle w:val="Nadpis3"/>
        <w:numPr>
          <w:ilvl w:val="0"/>
          <w:numId w:val="13"/>
        </w:numPr>
        <w:ind w:left="567" w:hanging="567"/>
      </w:pPr>
      <w:bookmarkStart w:id="34" w:name="_Toc116056726"/>
      <w:r w:rsidRPr="00E25E2B">
        <w:lastRenderedPageBreak/>
        <w:t>Destabilizující chudoba</w:t>
      </w:r>
      <w:bookmarkEnd w:id="34"/>
    </w:p>
    <w:p w14:paraId="1118BCF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D15AD69" w14:textId="77777777" w:rsidR="00EC6155" w:rsidRPr="00EC6155" w:rsidRDefault="00CC0B0E" w:rsidP="00486DF5">
      <w:pPr>
        <w:pStyle w:val="Nadpis4"/>
        <w:spacing w:before="0"/>
      </w:pPr>
      <w:bookmarkStart w:id="35" w:name="_Toc116056727"/>
      <w:r>
        <w:t>Index</w:t>
      </w:r>
      <w:bookmarkEnd w:id="35"/>
    </w:p>
    <w:p w14:paraId="43AA8E0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11695C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A7BDB5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C9A645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A08F4D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4A69B27" w14:textId="77777777" w:rsidR="002C766C" w:rsidRDefault="00573100" w:rsidP="00573100">
      <w:pPr>
        <w:pStyle w:val="Odstavecseseznamem"/>
        <w:numPr>
          <w:ilvl w:val="1"/>
          <w:numId w:val="4"/>
        </w:numPr>
      </w:pPr>
      <w:r w:rsidRPr="00573100">
        <w:t>Má moje ORP vysoké nebo velmi vysoké hodnoty indexu?</w:t>
      </w:r>
    </w:p>
    <w:p w14:paraId="769AEAF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035616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AE7359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5FD140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2FFB50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6D098D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B84855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4727B82" w14:textId="77777777" w:rsidTr="005F77B9">
        <w:trPr>
          <w:gridAfter w:val="3"/>
          <w:wAfter w:w="1691" w:type="dxa"/>
        </w:trPr>
        <w:tc>
          <w:tcPr>
            <w:tcW w:w="1528" w:type="dxa"/>
            <w:vAlign w:val="center"/>
          </w:tcPr>
          <w:p w14:paraId="08F6492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B622E4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095EEA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2F036C9" w14:textId="77777777" w:rsidR="005F77B9" w:rsidRDefault="005F77B9" w:rsidP="00846823">
            <w:pPr>
              <w:jc w:val="left"/>
            </w:pPr>
            <w:r>
              <w:rPr>
                <w:rFonts w:ascii="Fira Sans" w:hAnsi="Fira Sans"/>
              </w:rPr>
              <w:t>bytová nouze dětí</w:t>
            </w:r>
          </w:p>
        </w:tc>
      </w:tr>
      <w:tr w:rsidR="005F77B9" w:rsidRPr="00DE2BA2" w14:paraId="5279F826" w14:textId="77777777" w:rsidTr="00484356">
        <w:trPr>
          <w:gridAfter w:val="1"/>
          <w:wAfter w:w="557" w:type="dxa"/>
          <w:trHeight w:val="395"/>
        </w:trPr>
        <w:tc>
          <w:tcPr>
            <w:tcW w:w="1528" w:type="dxa"/>
            <w:vAlign w:val="center"/>
          </w:tcPr>
          <w:p w14:paraId="46F916C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CEC888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93E2C2E" w14:textId="77777777" w:rsidR="005F77B9" w:rsidRPr="00511A90" w:rsidRDefault="005F77B9" w:rsidP="00846823">
            <w:pPr>
              <w:jc w:val="left"/>
              <w:rPr>
                <w:color w:val="DD4540"/>
              </w:rPr>
            </w:pPr>
          </w:p>
        </w:tc>
        <w:tc>
          <w:tcPr>
            <w:tcW w:w="2126" w:type="dxa"/>
            <w:gridSpan w:val="4"/>
            <w:vAlign w:val="center"/>
          </w:tcPr>
          <w:p w14:paraId="6131E70E" w14:textId="77777777" w:rsidR="005F77B9" w:rsidRDefault="005F77B9" w:rsidP="00846823">
            <w:pPr>
              <w:jc w:val="left"/>
            </w:pPr>
          </w:p>
        </w:tc>
      </w:tr>
      <w:tr w:rsidR="00484356" w:rsidRPr="00DE2BA2" w14:paraId="309C6033" w14:textId="77777777" w:rsidTr="00484356">
        <w:trPr>
          <w:gridAfter w:val="2"/>
          <w:wAfter w:w="1124" w:type="dxa"/>
        </w:trPr>
        <w:tc>
          <w:tcPr>
            <w:tcW w:w="1528" w:type="dxa"/>
            <w:vAlign w:val="center"/>
          </w:tcPr>
          <w:p w14:paraId="2C31B18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9738AB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C89FA74" w14:textId="77777777" w:rsidTr="00484356">
        <w:trPr>
          <w:gridAfter w:val="2"/>
          <w:wAfter w:w="1124" w:type="dxa"/>
        </w:trPr>
        <w:tc>
          <w:tcPr>
            <w:tcW w:w="1528" w:type="dxa"/>
            <w:vAlign w:val="center"/>
          </w:tcPr>
          <w:p w14:paraId="7A234B5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0DEEA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459EFEF" w14:textId="77777777" w:rsidR="00846823" w:rsidRDefault="00846823" w:rsidP="00C65636">
      <w:pPr>
        <w:pStyle w:val="Tabulkapopisek"/>
      </w:pPr>
    </w:p>
    <w:p w14:paraId="49567BB7" w14:textId="77777777" w:rsidR="0035721F" w:rsidRPr="00511A90" w:rsidRDefault="002C766C" w:rsidP="00C65636">
      <w:pPr>
        <w:pStyle w:val="Tabulkapopisek"/>
      </w:pPr>
      <w:r w:rsidRPr="00511A90">
        <w:t xml:space="preserve">Graf </w:t>
      </w:r>
      <w:r w:rsidR="00C818F0" w:rsidRPr="00511A90">
        <w:t>A.1.1</w:t>
      </w:r>
    </w:p>
    <w:p w14:paraId="15D4F7C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632F832" w14:textId="77777777" w:rsidR="005F0E3F" w:rsidRDefault="005F0E3F" w:rsidP="005F0E3F">
      <w:pPr>
        <w:pStyle w:val="TabulkaGrafnzev"/>
        <w:spacing w:after="0"/>
        <w:jc w:val="center"/>
      </w:pPr>
    </w:p>
    <w:p w14:paraId="0C685AA7" w14:textId="77777777" w:rsidR="001C3E88" w:rsidRDefault="00D16167">
      <w:r>
        <w:rPr>
          <w:noProof/>
        </w:rPr>
        <w:drawing>
          <wp:inline distT="0" distB="0" distL="0" distR="0" wp14:anchorId="1F8A012D" wp14:editId="0C5BCB8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A6A6CE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FE057D1" w14:textId="77777777" w:rsidR="0035721F" w:rsidRPr="00511A90" w:rsidRDefault="002C766C" w:rsidP="00C65636">
      <w:pPr>
        <w:pStyle w:val="Tabulkapopisek"/>
      </w:pPr>
      <w:r w:rsidRPr="00511A90">
        <w:lastRenderedPageBreak/>
        <w:t xml:space="preserve">Graf </w:t>
      </w:r>
      <w:r w:rsidR="00E06CE8" w:rsidRPr="00511A90">
        <w:t>A.1.2</w:t>
      </w:r>
    </w:p>
    <w:p w14:paraId="5C95E9D4" w14:textId="77777777" w:rsidR="007940A6" w:rsidRDefault="00947BB7" w:rsidP="0027536C">
      <w:pPr>
        <w:pStyle w:val="TabulkaGrafnzev"/>
        <w:spacing w:after="0"/>
      </w:pPr>
      <w:r w:rsidRPr="0035721F">
        <w:t>Index destabilizující chudoby v</w:t>
      </w:r>
      <w:r w:rsidR="0027536C">
        <w:t> </w:t>
      </w:r>
      <w:r w:rsidRPr="0035721F">
        <w:t>kraji</w:t>
      </w:r>
    </w:p>
    <w:p w14:paraId="7E38626C" w14:textId="77777777" w:rsidR="001C3E88" w:rsidRDefault="00D16167">
      <w:r>
        <w:rPr>
          <w:noProof/>
        </w:rPr>
        <w:drawing>
          <wp:inline distT="0" distB="0" distL="0" distR="0" wp14:anchorId="389BCC04" wp14:editId="4BEE845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424C57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B8465E" w14:textId="77777777" w:rsidR="002C766C" w:rsidRDefault="002C766C" w:rsidP="002C766C">
      <w:pPr>
        <w:spacing w:after="0"/>
        <w:rPr>
          <w:b/>
          <w:bCs/>
        </w:rPr>
      </w:pPr>
    </w:p>
    <w:p w14:paraId="35703959" w14:textId="77777777" w:rsidR="00EC6155" w:rsidRDefault="00EC6155" w:rsidP="009A021E">
      <w:pPr>
        <w:pStyle w:val="Nadpis4"/>
        <w:spacing w:before="0"/>
      </w:pPr>
      <w:bookmarkStart w:id="36" w:name="_Toc116056728"/>
      <w:r>
        <w:t>Ukazatele a cíle</w:t>
      </w:r>
      <w:bookmarkEnd w:id="36"/>
    </w:p>
    <w:p w14:paraId="2D54E3D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CB4DCFC" w14:textId="77777777" w:rsidR="00EC6155" w:rsidRDefault="00EC6155" w:rsidP="0018019E">
      <w:pPr>
        <w:pStyle w:val="Nadpis5"/>
        <w:spacing w:before="0"/>
      </w:pPr>
      <w:bookmarkStart w:id="37" w:name="_Toc116056729"/>
      <w:r>
        <w:t>Exekuce</w:t>
      </w:r>
      <w:bookmarkEnd w:id="37"/>
    </w:p>
    <w:p w14:paraId="318E866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3C671CF" w14:textId="77777777" w:rsidR="009A021E" w:rsidRPr="00511A90" w:rsidRDefault="00EC6155" w:rsidP="00C65636">
      <w:pPr>
        <w:pStyle w:val="Tabulkapopisek"/>
      </w:pPr>
      <w:r w:rsidRPr="00511A90">
        <w:t xml:space="preserve">Graf </w:t>
      </w:r>
      <w:r w:rsidR="00E06CE8" w:rsidRPr="00511A90">
        <w:t>A.2.1</w:t>
      </w:r>
    </w:p>
    <w:p w14:paraId="2F08F6FB" w14:textId="77777777" w:rsidR="00EC6155" w:rsidRPr="00A42743" w:rsidRDefault="00E06CE8" w:rsidP="0027536C">
      <w:pPr>
        <w:pStyle w:val="TabulkaGrafnzev"/>
        <w:spacing w:after="0"/>
      </w:pPr>
      <w:r w:rsidRPr="00E06CE8">
        <w:t>Jaká část rodičů je v exekuci?</w:t>
      </w:r>
    </w:p>
    <w:p w14:paraId="05F7BA6D" w14:textId="77777777" w:rsidR="001C3E88" w:rsidRDefault="00D16167">
      <w:r>
        <w:rPr>
          <w:noProof/>
        </w:rPr>
        <w:drawing>
          <wp:inline distT="0" distB="0" distL="0" distR="0" wp14:anchorId="185854CD" wp14:editId="0FBA09B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BB7A6C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856567" w14:textId="77777777" w:rsidR="009A021E" w:rsidRPr="00511A90" w:rsidRDefault="00CB4C60" w:rsidP="007936DE">
      <w:pPr>
        <w:pStyle w:val="Tabulkapopisek"/>
        <w:keepNext/>
        <w:keepLines/>
      </w:pPr>
      <w:r w:rsidRPr="00511A90">
        <w:lastRenderedPageBreak/>
        <w:t>Graf A.2.2</w:t>
      </w:r>
    </w:p>
    <w:p w14:paraId="5B8FDCB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913FA9B" w14:textId="77777777" w:rsidR="001C3E88" w:rsidRDefault="00D16167">
      <w:r>
        <w:rPr>
          <w:noProof/>
        </w:rPr>
        <w:drawing>
          <wp:inline distT="0" distB="0" distL="0" distR="0" wp14:anchorId="6F13E275" wp14:editId="68E3A40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E81CBC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733EF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444B533" w14:textId="77777777" w:rsidR="009A021E" w:rsidRPr="00511A90" w:rsidRDefault="00C8562E" w:rsidP="00C65636">
      <w:pPr>
        <w:pStyle w:val="Tabulkapopisek"/>
      </w:pPr>
      <w:r w:rsidRPr="00511A90">
        <w:t>Tabulka A.2.1</w:t>
      </w:r>
    </w:p>
    <w:p w14:paraId="4AE822F8" w14:textId="77777777" w:rsidR="00C8562E" w:rsidRPr="006A187C" w:rsidRDefault="00C8562E" w:rsidP="0027536C">
      <w:pPr>
        <w:pStyle w:val="TabulkaGrafnzev"/>
        <w:spacing w:after="0"/>
      </w:pPr>
      <w:r>
        <w:t xml:space="preserve">Doplňující ukazatele o exekucích </w:t>
      </w:r>
    </w:p>
    <w:p w14:paraId="46925BD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C3E88" w14:paraId="38E91A5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9EF1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72B9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elezn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1003A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9797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467A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3E88" w14:paraId="3552A2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4E0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E77A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1C02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45FC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E1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C3E88" w14:paraId="3B78A3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55F8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E15C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56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76B4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45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B952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4E31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E281D6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3FD2B47" w14:textId="77777777" w:rsidR="00C8562E" w:rsidRPr="00511A90" w:rsidRDefault="00C8562E" w:rsidP="00C8562E">
      <w:pPr>
        <w:spacing w:after="0"/>
        <w:rPr>
          <w:color w:val="DD4540"/>
        </w:rPr>
      </w:pPr>
      <w:r w:rsidRPr="00511A90">
        <w:rPr>
          <w:color w:val="DD4540"/>
        </w:rPr>
        <w:t>A.3</w:t>
      </w:r>
    </w:p>
    <w:p w14:paraId="2271E603" w14:textId="77777777" w:rsidR="00C8562E" w:rsidRDefault="00C8562E" w:rsidP="00C8562E">
      <w:pPr>
        <w:pStyle w:val="Nadpis5"/>
        <w:spacing w:before="0"/>
      </w:pPr>
      <w:bookmarkStart w:id="39" w:name="_Toc101358861"/>
      <w:bookmarkStart w:id="40" w:name="_Toc116056730"/>
      <w:r>
        <w:t>Bytová nouze</w:t>
      </w:r>
      <w:bookmarkEnd w:id="39"/>
      <w:bookmarkEnd w:id="40"/>
    </w:p>
    <w:p w14:paraId="0691C2C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0EB17C7" w14:textId="77777777" w:rsidR="00511A90" w:rsidRPr="00511A90" w:rsidRDefault="00C8562E" w:rsidP="007936DE">
      <w:pPr>
        <w:pStyle w:val="Tabulkapopisek"/>
        <w:keepNext/>
        <w:keepLines/>
      </w:pPr>
      <w:r w:rsidRPr="00511A90">
        <w:lastRenderedPageBreak/>
        <w:t>Graf A.2.3</w:t>
      </w:r>
    </w:p>
    <w:p w14:paraId="75FBF6F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E3D90F5" w14:textId="77777777" w:rsidR="001C3E88" w:rsidRDefault="00D16167">
      <w:r>
        <w:rPr>
          <w:noProof/>
        </w:rPr>
        <w:drawing>
          <wp:inline distT="0" distB="0" distL="0" distR="0" wp14:anchorId="0019892D" wp14:editId="6EB03FE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AEEE85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54033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40BEBAF" w14:textId="77777777" w:rsidR="00511A90" w:rsidRPr="00511A90" w:rsidRDefault="00C8562E" w:rsidP="00C65636">
      <w:pPr>
        <w:pStyle w:val="Tabulkapopisek"/>
      </w:pPr>
      <w:r w:rsidRPr="00511A90">
        <w:t>Tabulka A.3.1</w:t>
      </w:r>
    </w:p>
    <w:p w14:paraId="185D73D7" w14:textId="77777777" w:rsidR="00C8562E" w:rsidRDefault="00C8562E" w:rsidP="0027536C">
      <w:pPr>
        <w:pStyle w:val="TabulkaGrafnzev"/>
        <w:spacing w:after="0"/>
      </w:pPr>
      <w:r>
        <w:t xml:space="preserve">Informace o bytové nouzi v nižším dělení </w:t>
      </w:r>
    </w:p>
    <w:p w14:paraId="5431BBB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C3E88" w14:paraId="71131BA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B800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6B3B8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elezn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7594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7B05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5978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3E88" w14:paraId="26961E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8374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4F9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7312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6377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B430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C3E88" w14:paraId="6FC556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399D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0BC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B758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80BB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63F4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0A5031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57545C7" w14:textId="77777777" w:rsidR="006F27B6" w:rsidRDefault="006F27B6" w:rsidP="00C8562E">
      <w:pPr>
        <w:spacing w:after="0"/>
        <w:rPr>
          <w:color w:val="AEAAAA" w:themeColor="background2" w:themeShade="BF"/>
        </w:rPr>
      </w:pPr>
    </w:p>
    <w:p w14:paraId="0F02BFC2" w14:textId="77777777" w:rsidR="00C8562E" w:rsidRPr="00EC6155" w:rsidRDefault="00C8562E" w:rsidP="00C8562E">
      <w:pPr>
        <w:spacing w:after="0"/>
        <w:rPr>
          <w:color w:val="AEAAAA" w:themeColor="background2" w:themeShade="BF"/>
        </w:rPr>
      </w:pPr>
      <w:r w:rsidRPr="00E51D17">
        <w:rPr>
          <w:color w:val="DD4540"/>
        </w:rPr>
        <w:t>A.4</w:t>
      </w:r>
    </w:p>
    <w:p w14:paraId="778339F5" w14:textId="77777777" w:rsidR="00C8562E" w:rsidRDefault="00C8562E" w:rsidP="00C8562E">
      <w:pPr>
        <w:pStyle w:val="Nadpis5"/>
        <w:spacing w:before="0"/>
      </w:pPr>
      <w:bookmarkStart w:id="42" w:name="_Toc101358863"/>
      <w:bookmarkStart w:id="43" w:name="_Toc116056731"/>
      <w:r>
        <w:t>Sociálně vyloučené lokality</w:t>
      </w:r>
      <w:bookmarkEnd w:id="42"/>
      <w:bookmarkEnd w:id="43"/>
    </w:p>
    <w:p w14:paraId="00536CF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B87BDB6" w14:textId="77777777" w:rsidR="00511A90" w:rsidRPr="00511A90" w:rsidRDefault="00C8562E" w:rsidP="00386EED">
      <w:pPr>
        <w:pStyle w:val="Tabulkapopisek"/>
        <w:keepNext/>
        <w:keepLines/>
      </w:pPr>
      <w:r w:rsidRPr="00511A90">
        <w:lastRenderedPageBreak/>
        <w:t>Graf A.4.1</w:t>
      </w:r>
    </w:p>
    <w:p w14:paraId="4185A644" w14:textId="77777777" w:rsidR="00C8562E" w:rsidRPr="00B12B3A" w:rsidRDefault="00C8562E" w:rsidP="00386EED">
      <w:pPr>
        <w:pStyle w:val="TabulkaGrafnzev"/>
        <w:keepNext/>
        <w:keepLines/>
        <w:spacing w:after="0"/>
      </w:pPr>
      <w:r>
        <w:t>Kolik lidí žije v sociálně vyloučené lokalitě</w:t>
      </w:r>
      <w:r w:rsidRPr="00E06CE8">
        <w:t>?</w:t>
      </w:r>
    </w:p>
    <w:p w14:paraId="3F485AF1" w14:textId="77777777" w:rsidR="001C3E88" w:rsidRDefault="00D16167">
      <w:r>
        <w:rPr>
          <w:noProof/>
        </w:rPr>
        <w:drawing>
          <wp:inline distT="0" distB="0" distL="0" distR="0" wp14:anchorId="7A8FDEAD" wp14:editId="7C5E7A0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5D59A0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82ED8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FDE94CD" w14:textId="77777777" w:rsidR="00207BCA" w:rsidRDefault="00207BCA" w:rsidP="0035721F">
      <w:pPr>
        <w:pStyle w:val="Nadpis3"/>
        <w:numPr>
          <w:ilvl w:val="0"/>
          <w:numId w:val="13"/>
        </w:numPr>
        <w:ind w:left="567" w:hanging="567"/>
      </w:pPr>
      <w:bookmarkStart w:id="44" w:name="_Toc116056732"/>
      <w:r w:rsidRPr="002C766C">
        <w:lastRenderedPageBreak/>
        <w:t>Obecné socioekonomické znevýhodnění</w:t>
      </w:r>
      <w:bookmarkEnd w:id="44"/>
      <w:r w:rsidRPr="002C766C">
        <w:t xml:space="preserve"> </w:t>
      </w:r>
    </w:p>
    <w:p w14:paraId="18FF70F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A9E5EC6" w14:textId="77777777" w:rsidR="00230711" w:rsidRPr="00EC6155" w:rsidRDefault="00230711" w:rsidP="00230711">
      <w:pPr>
        <w:pStyle w:val="Nadpis4"/>
        <w:spacing w:before="0"/>
      </w:pPr>
      <w:bookmarkStart w:id="45" w:name="_Toc116056733"/>
      <w:r>
        <w:t>Index</w:t>
      </w:r>
      <w:bookmarkEnd w:id="45"/>
    </w:p>
    <w:p w14:paraId="48A682A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6EE5D3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17BC59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4577F2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BB4F00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7690A9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3C93393" w14:textId="77777777" w:rsidR="00E8793D" w:rsidRPr="00E8793D" w:rsidRDefault="00E8793D" w:rsidP="00E8793D">
      <w:pPr>
        <w:pStyle w:val="Odstavecseseznamem"/>
        <w:numPr>
          <w:ilvl w:val="0"/>
          <w:numId w:val="21"/>
        </w:numPr>
      </w:pPr>
      <w:r w:rsidRPr="00E8793D">
        <w:t>Je vyšší/nižší než destabilizující chudoba?</w:t>
      </w:r>
    </w:p>
    <w:p w14:paraId="38CC88F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9B00BA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1BCEDC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DDA348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7FA9D6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75FF9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F2A3FD7" w14:textId="77777777" w:rsidTr="00E8793D">
        <w:trPr>
          <w:gridAfter w:val="2"/>
          <w:wAfter w:w="1265" w:type="dxa"/>
        </w:trPr>
        <w:tc>
          <w:tcPr>
            <w:tcW w:w="1507" w:type="dxa"/>
            <w:vAlign w:val="center"/>
          </w:tcPr>
          <w:p w14:paraId="771D99C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5A20BE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4AEE92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532F692" w14:textId="77777777" w:rsidR="00484356" w:rsidRDefault="00484356" w:rsidP="00144187">
            <w:pPr>
              <w:jc w:val="left"/>
            </w:pPr>
          </w:p>
        </w:tc>
      </w:tr>
      <w:tr w:rsidR="00484356" w:rsidRPr="00DE2BA2" w14:paraId="61E3D7E4" w14:textId="77777777" w:rsidTr="00E8793D">
        <w:trPr>
          <w:gridAfter w:val="2"/>
          <w:wAfter w:w="1265" w:type="dxa"/>
          <w:trHeight w:val="395"/>
        </w:trPr>
        <w:tc>
          <w:tcPr>
            <w:tcW w:w="1507" w:type="dxa"/>
            <w:vAlign w:val="center"/>
          </w:tcPr>
          <w:p w14:paraId="52DFFE3C" w14:textId="77777777" w:rsidR="00484356" w:rsidRPr="00DE2BA2" w:rsidRDefault="00484356" w:rsidP="00E8793D">
            <w:pPr>
              <w:pStyle w:val="Odstavecseseznamem"/>
              <w:ind w:left="0"/>
              <w:jc w:val="left"/>
              <w:rPr>
                <w:b/>
                <w:bCs/>
                <w:color w:val="DD4540"/>
              </w:rPr>
            </w:pPr>
          </w:p>
        </w:tc>
        <w:tc>
          <w:tcPr>
            <w:tcW w:w="3475" w:type="dxa"/>
            <w:vAlign w:val="center"/>
          </w:tcPr>
          <w:p w14:paraId="7629298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42BD35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056ED8C" w14:textId="77777777" w:rsidR="00484356" w:rsidRPr="00511A90" w:rsidRDefault="00484356" w:rsidP="00E8793D">
            <w:pPr>
              <w:jc w:val="left"/>
              <w:rPr>
                <w:color w:val="DD4540"/>
              </w:rPr>
            </w:pPr>
          </w:p>
        </w:tc>
      </w:tr>
    </w:tbl>
    <w:p w14:paraId="7CDE4354" w14:textId="77777777" w:rsidR="00230711" w:rsidRDefault="00230711" w:rsidP="000A3A6E">
      <w:pPr>
        <w:spacing w:after="0"/>
        <w:rPr>
          <w:color w:val="AEAAAA" w:themeColor="background2" w:themeShade="BF"/>
        </w:rPr>
      </w:pPr>
    </w:p>
    <w:p w14:paraId="75C9F73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01E8D3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F1D5247" w14:textId="77777777" w:rsidR="001C3E88" w:rsidRDefault="00D16167">
      <w:r>
        <w:rPr>
          <w:noProof/>
        </w:rPr>
        <w:drawing>
          <wp:inline distT="0" distB="0" distL="0" distR="0" wp14:anchorId="4F7C16AA" wp14:editId="667E538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2EA1D9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7E4C14" w14:textId="77777777" w:rsidR="00A76D9D" w:rsidRDefault="00A76D9D" w:rsidP="002643CE">
      <w:pPr>
        <w:pStyle w:val="Tabulkakategorie"/>
        <w:rPr>
          <w:sz w:val="22"/>
          <w:szCs w:val="22"/>
        </w:rPr>
      </w:pPr>
    </w:p>
    <w:p w14:paraId="7A39587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5044FE3" w14:textId="77777777" w:rsidR="007940A6" w:rsidRDefault="00B315FD" w:rsidP="00DC6142">
      <w:pPr>
        <w:pStyle w:val="TabulkaGrafnzev"/>
        <w:keepNext/>
        <w:keepLines/>
        <w:spacing w:after="0"/>
      </w:pPr>
      <w:r>
        <w:t>Index socioekonomického znevýhodnění v kraji</w:t>
      </w:r>
    </w:p>
    <w:p w14:paraId="11796BD8" w14:textId="77777777" w:rsidR="001C3E88" w:rsidRDefault="00D16167">
      <w:r>
        <w:rPr>
          <w:noProof/>
        </w:rPr>
        <w:drawing>
          <wp:inline distT="0" distB="0" distL="0" distR="0" wp14:anchorId="1757E8E5" wp14:editId="228E542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A2AEFA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3967C8" w14:textId="77777777" w:rsidR="00B315FD" w:rsidRPr="00511A90" w:rsidRDefault="00B315FD" w:rsidP="00B315FD">
      <w:pPr>
        <w:spacing w:after="0"/>
        <w:rPr>
          <w:color w:val="DD4540"/>
        </w:rPr>
      </w:pPr>
      <w:r>
        <w:rPr>
          <w:color w:val="DD4540"/>
        </w:rPr>
        <w:t>B</w:t>
      </w:r>
      <w:r w:rsidRPr="00511A90">
        <w:rPr>
          <w:color w:val="DD4540"/>
        </w:rPr>
        <w:t>.2</w:t>
      </w:r>
    </w:p>
    <w:p w14:paraId="214F5CD1" w14:textId="77777777" w:rsidR="00B315FD" w:rsidRDefault="00B315FD" w:rsidP="00B315FD">
      <w:pPr>
        <w:pStyle w:val="Nadpis5"/>
        <w:spacing w:before="0"/>
      </w:pPr>
      <w:bookmarkStart w:id="46" w:name="_Toc116056734"/>
      <w:r>
        <w:t>Nezaměstnanost</w:t>
      </w:r>
      <w:bookmarkEnd w:id="46"/>
    </w:p>
    <w:p w14:paraId="7CA88CB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92C7EE2" w14:textId="77777777" w:rsidR="0027536C" w:rsidRDefault="0027536C" w:rsidP="0027536C">
      <w:r>
        <w:t>Nezaměstnanost silně souvisí se socioekonomickým znevýhodněním a méně s destabilizující chudobou.</w:t>
      </w:r>
    </w:p>
    <w:p w14:paraId="6B0C9BE9" w14:textId="77777777" w:rsidR="00B315FD" w:rsidRPr="00511A90" w:rsidRDefault="00B315FD" w:rsidP="00B315FD">
      <w:pPr>
        <w:pStyle w:val="Tabulkapopisek"/>
      </w:pPr>
      <w:r w:rsidRPr="00511A90">
        <w:t xml:space="preserve">Graf </w:t>
      </w:r>
      <w:r w:rsidR="0027536C">
        <w:t>B.2.</w:t>
      </w:r>
      <w:r w:rsidRPr="00511A90">
        <w:t>1</w:t>
      </w:r>
    </w:p>
    <w:p w14:paraId="5DC6247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572D084" w14:textId="77777777" w:rsidR="001C3E88" w:rsidRDefault="00D16167">
      <w:r>
        <w:rPr>
          <w:noProof/>
        </w:rPr>
        <w:drawing>
          <wp:inline distT="0" distB="0" distL="0" distR="0" wp14:anchorId="493F80DC" wp14:editId="243F5B3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0B60A2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B06ED6" w14:textId="77777777" w:rsidR="0027536C" w:rsidRDefault="0027536C" w:rsidP="0027536C">
      <w:pPr>
        <w:pStyle w:val="Tabulkapopisek"/>
      </w:pPr>
    </w:p>
    <w:p w14:paraId="1598B42D" w14:textId="77777777" w:rsidR="0027536C" w:rsidRPr="00511A90" w:rsidRDefault="0027536C" w:rsidP="00DC6142">
      <w:pPr>
        <w:pStyle w:val="Tabulkapopisek"/>
        <w:keepNext/>
        <w:keepLines/>
      </w:pPr>
      <w:r w:rsidRPr="00511A90">
        <w:lastRenderedPageBreak/>
        <w:t xml:space="preserve">Graf </w:t>
      </w:r>
      <w:r>
        <w:t>B.2.2</w:t>
      </w:r>
    </w:p>
    <w:p w14:paraId="1E44F12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5E5021F" w14:textId="77777777" w:rsidR="001C3E88" w:rsidRDefault="00D16167">
      <w:r>
        <w:rPr>
          <w:noProof/>
        </w:rPr>
        <w:drawing>
          <wp:inline distT="0" distB="0" distL="0" distR="0" wp14:anchorId="2D9AA738" wp14:editId="210DD43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D8F30A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499ABC" w14:textId="77777777" w:rsidR="0027536C" w:rsidRDefault="0027536C" w:rsidP="0027536C">
      <w:pPr>
        <w:pStyle w:val="TabulkaGrafnzev"/>
      </w:pPr>
    </w:p>
    <w:p w14:paraId="67C1D6A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2544233" w14:textId="77777777" w:rsidR="00A145E8" w:rsidRDefault="00A145E8" w:rsidP="00A145E8">
      <w:pPr>
        <w:pStyle w:val="Nadpis5"/>
        <w:spacing w:before="0"/>
      </w:pPr>
      <w:bookmarkStart w:id="47" w:name="_Toc116056735"/>
      <w:r w:rsidRPr="00A145E8">
        <w:t>Vzdělanostní struktura</w:t>
      </w:r>
      <w:bookmarkEnd w:id="47"/>
    </w:p>
    <w:p w14:paraId="457C523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D6B61A6" w14:textId="77777777" w:rsidR="00A145E8" w:rsidRPr="00511A90" w:rsidRDefault="00A145E8" w:rsidP="00DC6142">
      <w:pPr>
        <w:pStyle w:val="Tabulkapopisek"/>
        <w:keepNext/>
        <w:keepLines/>
      </w:pPr>
      <w:r w:rsidRPr="00511A90">
        <w:t xml:space="preserve">Graf </w:t>
      </w:r>
      <w:r>
        <w:t>B.3.1</w:t>
      </w:r>
    </w:p>
    <w:p w14:paraId="2B8DEA55" w14:textId="77777777" w:rsidR="00A145E8" w:rsidRDefault="00A145E8" w:rsidP="00DC6142">
      <w:pPr>
        <w:pStyle w:val="TabulkaGrafnzev"/>
        <w:keepNext/>
        <w:keepLines/>
        <w:spacing w:after="0"/>
      </w:pPr>
      <w:r w:rsidRPr="00A145E8">
        <w:t>Jaká část dospělých nemá dokončené střední vzdělání?</w:t>
      </w:r>
    </w:p>
    <w:p w14:paraId="7E638E39" w14:textId="77777777" w:rsidR="001C3E88" w:rsidRDefault="00D16167">
      <w:r>
        <w:rPr>
          <w:noProof/>
        </w:rPr>
        <w:drawing>
          <wp:inline distT="0" distB="0" distL="0" distR="0" wp14:anchorId="2A92A5F5" wp14:editId="56F5846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C542E9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8D64CC" w14:textId="77777777" w:rsidR="00A145E8" w:rsidRDefault="00A145E8" w:rsidP="00A145E8">
      <w:pPr>
        <w:pStyle w:val="Tabulkapopisek"/>
      </w:pPr>
    </w:p>
    <w:p w14:paraId="4F60DA8C" w14:textId="77777777" w:rsidR="00A145E8" w:rsidRPr="00511A90" w:rsidRDefault="00A145E8" w:rsidP="00DC6142">
      <w:pPr>
        <w:pStyle w:val="Tabulkapopisek"/>
        <w:keepNext/>
        <w:keepLines/>
      </w:pPr>
      <w:r w:rsidRPr="00511A90">
        <w:lastRenderedPageBreak/>
        <w:t xml:space="preserve">Graf </w:t>
      </w:r>
      <w:r>
        <w:t>B.3.2</w:t>
      </w:r>
    </w:p>
    <w:p w14:paraId="51AD110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77380D9" w14:textId="77777777" w:rsidR="001C3E88" w:rsidRDefault="00D16167">
      <w:r>
        <w:rPr>
          <w:noProof/>
        </w:rPr>
        <w:drawing>
          <wp:inline distT="0" distB="0" distL="0" distR="0" wp14:anchorId="23E4C8BF" wp14:editId="1AF607C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5230B5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C76712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B942BB6" wp14:editId="2E5DD29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23C8B9" w14:textId="77777777" w:rsidR="006B1B1B" w:rsidRDefault="006B1B1B" w:rsidP="00431CDA">
                            <w:pPr>
                              <w:pStyle w:val="Nadpis2"/>
                              <w:ind w:left="1843"/>
                              <w:rPr>
                                <w:color w:val="FFFFFF" w:themeColor="background1"/>
                                <w:sz w:val="144"/>
                                <w:szCs w:val="160"/>
                              </w:rPr>
                            </w:pPr>
                          </w:p>
                          <w:p w14:paraId="2CD83E92" w14:textId="77777777" w:rsidR="006B1B1B" w:rsidRDefault="006B1B1B" w:rsidP="00431CDA">
                            <w:pPr>
                              <w:pStyle w:val="Nadpis2"/>
                              <w:ind w:left="1843"/>
                              <w:rPr>
                                <w:color w:val="FFFFFF" w:themeColor="background1"/>
                                <w:sz w:val="144"/>
                                <w:szCs w:val="160"/>
                              </w:rPr>
                            </w:pPr>
                          </w:p>
                          <w:p w14:paraId="7EE526F3" w14:textId="77777777" w:rsidR="006B1B1B" w:rsidRDefault="006B1B1B" w:rsidP="00431CDA">
                            <w:pPr>
                              <w:pStyle w:val="Nadpis2"/>
                              <w:ind w:left="1843"/>
                              <w:rPr>
                                <w:color w:val="FFFFFF" w:themeColor="background1"/>
                                <w:sz w:val="144"/>
                                <w:szCs w:val="160"/>
                              </w:rPr>
                            </w:pPr>
                          </w:p>
                          <w:p w14:paraId="3814362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A6E7C5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942BB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923C8B9" w14:textId="77777777" w:rsidR="006B1B1B" w:rsidRDefault="006B1B1B" w:rsidP="00431CDA">
                      <w:pPr>
                        <w:pStyle w:val="Nadpis2"/>
                        <w:ind w:left="1843"/>
                        <w:rPr>
                          <w:color w:val="FFFFFF" w:themeColor="background1"/>
                          <w:sz w:val="144"/>
                          <w:szCs w:val="160"/>
                        </w:rPr>
                      </w:pPr>
                    </w:p>
                    <w:p w14:paraId="2CD83E92" w14:textId="77777777" w:rsidR="006B1B1B" w:rsidRDefault="006B1B1B" w:rsidP="00431CDA">
                      <w:pPr>
                        <w:pStyle w:val="Nadpis2"/>
                        <w:ind w:left="1843"/>
                        <w:rPr>
                          <w:color w:val="FFFFFF" w:themeColor="background1"/>
                          <w:sz w:val="144"/>
                          <w:szCs w:val="160"/>
                        </w:rPr>
                      </w:pPr>
                    </w:p>
                    <w:p w14:paraId="7EE526F3" w14:textId="77777777" w:rsidR="006B1B1B" w:rsidRDefault="006B1B1B" w:rsidP="00431CDA">
                      <w:pPr>
                        <w:pStyle w:val="Nadpis2"/>
                        <w:ind w:left="1843"/>
                        <w:rPr>
                          <w:color w:val="FFFFFF" w:themeColor="background1"/>
                          <w:sz w:val="144"/>
                          <w:szCs w:val="160"/>
                        </w:rPr>
                      </w:pPr>
                    </w:p>
                    <w:p w14:paraId="3814362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A6E7C5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064ACDE" wp14:editId="11489B7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6DFC4A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18717B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6A50552" w14:textId="77777777" w:rsidR="000039A4" w:rsidRPr="000039A4" w:rsidRDefault="000039A4" w:rsidP="000039A4">
      <w:pPr>
        <w:pStyle w:val="Nadpis2"/>
        <w:rPr>
          <w:color w:val="981E3D"/>
          <w:sz w:val="56"/>
        </w:rPr>
      </w:pPr>
      <w:bookmarkStart w:id="50" w:name="_Demografický_vývoj"/>
      <w:bookmarkStart w:id="51" w:name="_Toc116056736"/>
      <w:bookmarkEnd w:id="50"/>
      <w:r w:rsidRPr="000039A4">
        <w:rPr>
          <w:color w:val="981E3D"/>
          <w:sz w:val="56"/>
        </w:rPr>
        <w:t>/ Vzdělávací výsledky</w:t>
      </w:r>
      <w:bookmarkEnd w:id="51"/>
    </w:p>
    <w:p w14:paraId="73C9E5B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980DD67" wp14:editId="4FBA829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5B7D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2FB937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562C6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CF341C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0DD6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5D5B7D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2FB937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8562C6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CF341C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37E9B5D" w14:textId="77777777" w:rsidR="00092CB6" w:rsidRDefault="00092CB6" w:rsidP="00092CB6">
      <w:pPr>
        <w:autoSpaceDE/>
        <w:autoSpaceDN/>
        <w:adjustRightInd/>
        <w:spacing w:line="259" w:lineRule="auto"/>
        <w:textAlignment w:val="auto"/>
        <w:rPr>
          <w:b/>
          <w:sz w:val="24"/>
        </w:rPr>
      </w:pPr>
    </w:p>
    <w:p w14:paraId="4B1AF841" w14:textId="77777777" w:rsidR="00431CDA" w:rsidRDefault="00431CDA" w:rsidP="00092CB6">
      <w:pPr>
        <w:autoSpaceDE/>
        <w:autoSpaceDN/>
        <w:adjustRightInd/>
        <w:spacing w:line="259" w:lineRule="auto"/>
        <w:textAlignment w:val="auto"/>
        <w:rPr>
          <w:b/>
          <w:sz w:val="24"/>
        </w:rPr>
      </w:pPr>
    </w:p>
    <w:p w14:paraId="64B2BBAA" w14:textId="77777777" w:rsidR="00431CDA" w:rsidRDefault="00431CDA" w:rsidP="00092CB6">
      <w:pPr>
        <w:autoSpaceDE/>
        <w:autoSpaceDN/>
        <w:adjustRightInd/>
        <w:spacing w:line="259" w:lineRule="auto"/>
        <w:textAlignment w:val="auto"/>
        <w:rPr>
          <w:b/>
          <w:sz w:val="24"/>
        </w:rPr>
      </w:pPr>
    </w:p>
    <w:p w14:paraId="37D651BC" w14:textId="77777777" w:rsidR="00431CDA" w:rsidRDefault="00431CDA" w:rsidP="00092CB6">
      <w:pPr>
        <w:autoSpaceDE/>
        <w:autoSpaceDN/>
        <w:adjustRightInd/>
        <w:spacing w:line="259" w:lineRule="auto"/>
        <w:textAlignment w:val="auto"/>
        <w:rPr>
          <w:b/>
          <w:sz w:val="24"/>
        </w:rPr>
      </w:pPr>
    </w:p>
    <w:p w14:paraId="340A5F22" w14:textId="77777777" w:rsidR="00431CDA" w:rsidRPr="00C818F0" w:rsidRDefault="00431CDA" w:rsidP="00092CB6">
      <w:pPr>
        <w:autoSpaceDE/>
        <w:autoSpaceDN/>
        <w:adjustRightInd/>
        <w:spacing w:line="259" w:lineRule="auto"/>
        <w:textAlignment w:val="auto"/>
        <w:rPr>
          <w:b/>
        </w:rPr>
      </w:pPr>
    </w:p>
    <w:p w14:paraId="0CF059E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C3E88" w14:paraId="254EC3D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B6598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962D2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C3E88" w14:paraId="3EC6620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BB584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35B75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BAAE0C9" w14:textId="77777777" w:rsidR="00C27AC9" w:rsidRDefault="00C27AC9" w:rsidP="00092CB6">
      <w:pPr>
        <w:autoSpaceDE/>
        <w:autoSpaceDN/>
        <w:adjustRightInd/>
        <w:spacing w:after="0" w:line="259" w:lineRule="auto"/>
        <w:textAlignment w:val="auto"/>
        <w:rPr>
          <w:b/>
          <w:sz w:val="24"/>
        </w:rPr>
      </w:pPr>
    </w:p>
    <w:p w14:paraId="457E6BB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63D6183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82102" w14:textId="6EE62B86"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6FA0E" w14:textId="5196A6FB"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3CAFF" w14:textId="66E00D0B"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F5F4B" w14:textId="2A72A63A"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7A51B" w14:textId="233D41E7"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159CA7" w14:textId="0D7B7405"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79414" w14:textId="77F3B74C"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892D7" w14:textId="62853157"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1839BA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B2B0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F795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F2D3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56CD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7AB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CDB2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0601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A5B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C3E88" w14:paraId="0B9500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414C9"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E517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8122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E414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B479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63CE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3E7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54A6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3E88" w14:paraId="6FCB3F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B64D8"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9EB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A4A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EAAF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10CC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531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50B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BAC3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C3E88" w14:paraId="6148B9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DE97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1CEF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EDE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3B3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087D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100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CD7D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0CBD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C3E88" w14:paraId="497BF3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56EB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5E54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9E3D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32B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3F27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8A4C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73ED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927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C3E88" w14:paraId="593AEB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9ED78"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DFA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CA37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389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EE3D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6E4A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DB93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6A2A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46F8A1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6104F39" w14:textId="77777777" w:rsidR="00CA4E78" w:rsidRDefault="00CA4E78" w:rsidP="00306093">
      <w:pPr>
        <w:pStyle w:val="Nadpis3"/>
        <w:numPr>
          <w:ilvl w:val="0"/>
          <w:numId w:val="14"/>
        </w:numPr>
      </w:pPr>
      <w:bookmarkStart w:id="54" w:name="_Toc116056737"/>
      <w:r>
        <w:lastRenderedPageBreak/>
        <w:t>Vzdělávací neúspěšnost</w:t>
      </w:r>
      <w:bookmarkEnd w:id="54"/>
    </w:p>
    <w:p w14:paraId="3ABBF52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7B8C2E4" w14:textId="77777777" w:rsidR="00FA0EE6" w:rsidRPr="00EC6155" w:rsidRDefault="00FA0EE6" w:rsidP="00FA0EE6">
      <w:pPr>
        <w:pStyle w:val="Nadpis4"/>
        <w:spacing w:before="0"/>
      </w:pPr>
      <w:bookmarkStart w:id="55" w:name="_Toc116056738"/>
      <w:r>
        <w:t>Index</w:t>
      </w:r>
      <w:bookmarkEnd w:id="55"/>
    </w:p>
    <w:p w14:paraId="661989F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CCF444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67AB5A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C969B8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8DA8E0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387442F" w14:textId="77777777" w:rsidR="00FA0EE6" w:rsidRDefault="00DF42C8" w:rsidP="00FA0EE6">
      <w:pPr>
        <w:pStyle w:val="Odstavecseseznamem"/>
        <w:numPr>
          <w:ilvl w:val="0"/>
          <w:numId w:val="25"/>
        </w:numPr>
      </w:pPr>
      <w:r w:rsidRPr="00DF42C8">
        <w:t>Má moje ORP vysoké nebo velmi vysoké hodnoty indexu?</w:t>
      </w:r>
    </w:p>
    <w:p w14:paraId="074FAE4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6DD55D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93CD9F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432417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0551F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260FE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6D65EDC" w14:textId="77777777" w:rsidTr="00484356">
        <w:trPr>
          <w:gridAfter w:val="2"/>
          <w:wAfter w:w="1350" w:type="dxa"/>
        </w:trPr>
        <w:tc>
          <w:tcPr>
            <w:tcW w:w="1397" w:type="dxa"/>
            <w:vAlign w:val="center"/>
          </w:tcPr>
          <w:p w14:paraId="7E83031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1B88A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257506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AB46D69" w14:textId="77777777" w:rsidR="00484356" w:rsidRDefault="00484356" w:rsidP="00144187">
            <w:pPr>
              <w:jc w:val="left"/>
            </w:pPr>
          </w:p>
        </w:tc>
      </w:tr>
      <w:tr w:rsidR="00484356" w14:paraId="4FF0AD84" w14:textId="77777777" w:rsidTr="00484356">
        <w:trPr>
          <w:gridAfter w:val="1"/>
          <w:wAfter w:w="417" w:type="dxa"/>
          <w:trHeight w:val="395"/>
        </w:trPr>
        <w:tc>
          <w:tcPr>
            <w:tcW w:w="1397" w:type="dxa"/>
            <w:vAlign w:val="center"/>
          </w:tcPr>
          <w:p w14:paraId="190218BB" w14:textId="77777777" w:rsidR="00484356" w:rsidRPr="00DE2BA2" w:rsidRDefault="00484356" w:rsidP="00144187">
            <w:pPr>
              <w:pStyle w:val="Odstavecseseznamem"/>
              <w:ind w:left="0"/>
              <w:jc w:val="left"/>
              <w:rPr>
                <w:b/>
                <w:bCs/>
                <w:color w:val="DD4540"/>
              </w:rPr>
            </w:pPr>
          </w:p>
        </w:tc>
        <w:tc>
          <w:tcPr>
            <w:tcW w:w="3877" w:type="dxa"/>
            <w:vAlign w:val="center"/>
          </w:tcPr>
          <w:p w14:paraId="007B8CB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ED0EBB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5E93F70" w14:textId="77777777" w:rsidTr="00484356">
        <w:trPr>
          <w:gridAfter w:val="1"/>
          <w:wAfter w:w="417" w:type="dxa"/>
        </w:trPr>
        <w:tc>
          <w:tcPr>
            <w:tcW w:w="1397" w:type="dxa"/>
            <w:vAlign w:val="center"/>
          </w:tcPr>
          <w:p w14:paraId="5F3D8F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7C89AD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03385E7" w14:textId="77777777" w:rsidR="00FA0EE6" w:rsidRDefault="00FA0EE6" w:rsidP="00874EDF">
      <w:pPr>
        <w:spacing w:after="0"/>
        <w:rPr>
          <w:color w:val="AEAAAA" w:themeColor="background2" w:themeShade="BF"/>
        </w:rPr>
      </w:pPr>
    </w:p>
    <w:p w14:paraId="73A4BD11" w14:textId="77777777" w:rsidR="005461A7" w:rsidRPr="00511A90" w:rsidRDefault="005461A7" w:rsidP="005461A7">
      <w:pPr>
        <w:pStyle w:val="Tabulkapopisek"/>
      </w:pPr>
      <w:r w:rsidRPr="00511A90">
        <w:t xml:space="preserve">Graf </w:t>
      </w:r>
      <w:r>
        <w:t>C</w:t>
      </w:r>
      <w:r w:rsidRPr="00511A90">
        <w:t>.1.1</w:t>
      </w:r>
    </w:p>
    <w:p w14:paraId="11F6205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A42E067" w14:textId="77777777" w:rsidR="001C3E88" w:rsidRDefault="00D16167">
      <w:r>
        <w:rPr>
          <w:noProof/>
        </w:rPr>
        <w:drawing>
          <wp:inline distT="0" distB="0" distL="0" distR="0" wp14:anchorId="4130FAAE" wp14:editId="0F0DA98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2A7977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26BD94C" w14:textId="77777777" w:rsidR="00736EBB" w:rsidRDefault="00736EBB" w:rsidP="005461A7">
      <w:pPr>
        <w:spacing w:after="0"/>
        <w:rPr>
          <w:noProof/>
        </w:rPr>
      </w:pPr>
    </w:p>
    <w:p w14:paraId="0E7C239C" w14:textId="77777777" w:rsidR="005461A7" w:rsidRPr="00511A90" w:rsidRDefault="005461A7" w:rsidP="005461A7">
      <w:pPr>
        <w:pStyle w:val="Tabulkapopisek"/>
      </w:pPr>
      <w:r w:rsidRPr="00511A90">
        <w:t xml:space="preserve">Graf </w:t>
      </w:r>
      <w:r>
        <w:t>C</w:t>
      </w:r>
      <w:r w:rsidRPr="00511A90">
        <w:t>.1.</w:t>
      </w:r>
      <w:r>
        <w:t>2</w:t>
      </w:r>
    </w:p>
    <w:p w14:paraId="4B6ED9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6A7A920" w14:textId="77777777" w:rsidR="001C3E88" w:rsidRDefault="00D16167">
      <w:r>
        <w:rPr>
          <w:noProof/>
        </w:rPr>
        <w:drawing>
          <wp:inline distT="0" distB="0" distL="0" distR="0" wp14:anchorId="1A2E2C83" wp14:editId="786E707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9102E4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CC4B29" w14:textId="77777777" w:rsidR="00CA4E78" w:rsidRDefault="007F3478" w:rsidP="00874EDF">
      <w:pPr>
        <w:pStyle w:val="Nadpis4"/>
      </w:pPr>
      <w:bookmarkStart w:id="56" w:name="_Toc116056739"/>
      <w:r>
        <w:t>Ukazatele</w:t>
      </w:r>
      <w:r w:rsidR="00874EDF">
        <w:t xml:space="preserve"> a cíle</w:t>
      </w:r>
      <w:bookmarkEnd w:id="56"/>
    </w:p>
    <w:p w14:paraId="646C36E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68392BD" w14:textId="77777777" w:rsidR="002B4A31" w:rsidRDefault="002B4A31" w:rsidP="00874EDF"/>
    <w:p w14:paraId="20A12D6F" w14:textId="77777777" w:rsidR="00633CAB" w:rsidRDefault="00633CAB" w:rsidP="006638A8">
      <w:pPr>
        <w:pStyle w:val="Tabulkakategorie"/>
        <w:ind w:left="720"/>
        <w:jc w:val="center"/>
      </w:pPr>
    </w:p>
    <w:p w14:paraId="6258CDD2" w14:textId="77777777" w:rsidR="00633CAB" w:rsidRDefault="00633CAB" w:rsidP="006638A8">
      <w:pPr>
        <w:pStyle w:val="Tabulkakategorie"/>
        <w:ind w:left="720"/>
        <w:jc w:val="center"/>
      </w:pPr>
    </w:p>
    <w:p w14:paraId="03DCCA9C" w14:textId="77777777" w:rsidR="005461A7" w:rsidRPr="00511A90" w:rsidRDefault="005461A7" w:rsidP="005461A7">
      <w:pPr>
        <w:pStyle w:val="Tabulkapopisek"/>
      </w:pPr>
      <w:r w:rsidRPr="00511A90">
        <w:t xml:space="preserve">Graf </w:t>
      </w:r>
      <w:r>
        <w:t>C</w:t>
      </w:r>
      <w:r w:rsidRPr="00511A90">
        <w:t>.1.</w:t>
      </w:r>
      <w:r>
        <w:t>3</w:t>
      </w:r>
    </w:p>
    <w:p w14:paraId="4855639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ED9818D" w14:textId="77777777" w:rsidR="001C3E88" w:rsidRDefault="00D16167">
      <w:r>
        <w:rPr>
          <w:noProof/>
        </w:rPr>
        <w:drawing>
          <wp:inline distT="0" distB="0" distL="0" distR="0" wp14:anchorId="3FDD34A9" wp14:editId="243A107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94BC9D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8A880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C926A37" w14:textId="77777777" w:rsidR="005461A7" w:rsidRDefault="005461A7" w:rsidP="005461A7">
      <w:pPr>
        <w:pStyle w:val="Tabulkapopisek"/>
      </w:pPr>
      <w:r w:rsidRPr="00511A90">
        <w:t xml:space="preserve">Graf </w:t>
      </w:r>
      <w:r>
        <w:t>C</w:t>
      </w:r>
      <w:r w:rsidRPr="00511A90">
        <w:t>.1.</w:t>
      </w:r>
      <w:r>
        <w:t>4</w:t>
      </w:r>
    </w:p>
    <w:p w14:paraId="68016D7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9D12B86" w14:textId="77777777" w:rsidR="001C3E88" w:rsidRDefault="00D16167">
      <w:r>
        <w:rPr>
          <w:noProof/>
        </w:rPr>
        <w:drawing>
          <wp:inline distT="0" distB="0" distL="0" distR="0" wp14:anchorId="62973DC3" wp14:editId="5F293E1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87F7D7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FDD4A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DD456B3" w14:textId="77777777" w:rsidR="000F0D20" w:rsidRDefault="000F0D20" w:rsidP="000F0D20">
      <w:pPr>
        <w:pStyle w:val="Tabulkapopisek"/>
      </w:pPr>
      <w:r w:rsidRPr="00511A90">
        <w:t xml:space="preserve">Graf </w:t>
      </w:r>
      <w:r>
        <w:t>C</w:t>
      </w:r>
      <w:r w:rsidRPr="00511A90">
        <w:t>.1.</w:t>
      </w:r>
      <w:r>
        <w:t>5</w:t>
      </w:r>
    </w:p>
    <w:p w14:paraId="460EDBC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3135251" w14:textId="77777777" w:rsidR="001C3E88" w:rsidRDefault="00D16167">
      <w:r>
        <w:rPr>
          <w:noProof/>
        </w:rPr>
        <w:drawing>
          <wp:inline distT="0" distB="0" distL="0" distR="0" wp14:anchorId="4C3F4FBE" wp14:editId="33E31AF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749B72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04492E" w14:textId="77777777" w:rsidR="00675817" w:rsidRPr="00675817" w:rsidRDefault="00675817" w:rsidP="000F0D20">
      <w:pPr>
        <w:pStyle w:val="Tabulkakategorie"/>
        <w:rPr>
          <w:sz w:val="22"/>
          <w:szCs w:val="22"/>
        </w:rPr>
      </w:pPr>
    </w:p>
    <w:p w14:paraId="397846C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63FE455" w14:textId="77777777" w:rsidR="000F0D20" w:rsidRDefault="000F0D20" w:rsidP="000F0D20">
      <w:pPr>
        <w:pStyle w:val="Tabulkapopisek"/>
      </w:pPr>
      <w:r w:rsidRPr="00511A90">
        <w:t xml:space="preserve">Graf </w:t>
      </w:r>
      <w:r>
        <w:t>C</w:t>
      </w:r>
      <w:r w:rsidRPr="00511A90">
        <w:t>.1.</w:t>
      </w:r>
      <w:r>
        <w:t>6</w:t>
      </w:r>
    </w:p>
    <w:p w14:paraId="6C2778E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1552E13" w14:textId="77777777" w:rsidR="001C3E88" w:rsidRDefault="00D16167">
      <w:r>
        <w:rPr>
          <w:noProof/>
        </w:rPr>
        <w:drawing>
          <wp:inline distT="0" distB="0" distL="0" distR="0" wp14:anchorId="2A8F5C7D" wp14:editId="58DBF58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BD55CC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542763" w14:textId="77777777" w:rsidR="000F0D20" w:rsidRDefault="000F0D20" w:rsidP="000F0D20">
      <w:pPr>
        <w:pStyle w:val="Tabulkakategorie"/>
        <w:rPr>
          <w:sz w:val="22"/>
          <w:szCs w:val="22"/>
        </w:rPr>
      </w:pPr>
    </w:p>
    <w:p w14:paraId="0E77E1B3" w14:textId="77777777" w:rsidR="009D6E8D" w:rsidRDefault="000F0D20" w:rsidP="000F0D20">
      <w:r w:rsidRPr="000F0D20">
        <w:t>Doplňující indikátory rozvíjí ukazatele ohledně nedokončování základního vzdělání a absencí</w:t>
      </w:r>
      <w:r>
        <w:t>.</w:t>
      </w:r>
    </w:p>
    <w:p w14:paraId="281A569D" w14:textId="77777777" w:rsidR="000F0D20" w:rsidRDefault="000F0D20" w:rsidP="000F0D20">
      <w:pPr>
        <w:pStyle w:val="Tabulkapopisek"/>
      </w:pPr>
      <w:r>
        <w:t>Tabulka C</w:t>
      </w:r>
      <w:r w:rsidRPr="00511A90">
        <w:t>.1.</w:t>
      </w:r>
      <w:r>
        <w:t>1</w:t>
      </w:r>
    </w:p>
    <w:p w14:paraId="15797C8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0AC444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C3E88" w14:paraId="3186CE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438D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4D92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elezn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CB47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3411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6159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3E88" w14:paraId="20BF00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7D2E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1B65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CEEB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A46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70B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C3E88" w14:paraId="52D40A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5088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4ACE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B25C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49AF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A73A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C3E88" w14:paraId="773590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2D0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758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CECF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CB44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CBFC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CE4386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A55E1F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BCA0923" w14:textId="77777777" w:rsidR="00D26555" w:rsidRPr="00D26555" w:rsidRDefault="0003017B" w:rsidP="00306093">
      <w:pPr>
        <w:pStyle w:val="Nadpis3"/>
        <w:numPr>
          <w:ilvl w:val="0"/>
          <w:numId w:val="14"/>
        </w:numPr>
      </w:pPr>
      <w:bookmarkStart w:id="58" w:name="_Toc116056740"/>
      <w:r>
        <w:lastRenderedPageBreak/>
        <w:t>Vzdělávací úspěšnost</w:t>
      </w:r>
      <w:bookmarkEnd w:id="58"/>
    </w:p>
    <w:p w14:paraId="60CD3FB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D12D5BB" w14:textId="77777777" w:rsidR="00055071" w:rsidRPr="00EC6155" w:rsidRDefault="00055071" w:rsidP="00055071">
      <w:pPr>
        <w:pStyle w:val="Nadpis4"/>
        <w:spacing w:before="0"/>
      </w:pPr>
      <w:bookmarkStart w:id="59" w:name="_Toc116056741"/>
      <w:r>
        <w:t>Index</w:t>
      </w:r>
      <w:bookmarkEnd w:id="59"/>
    </w:p>
    <w:p w14:paraId="169E36E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EAC4EA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352FCC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1B7D4B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467CDA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D2AF39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48D4A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13273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D36DD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2BD258E" w14:textId="77777777" w:rsidTr="00484356">
        <w:trPr>
          <w:gridAfter w:val="1"/>
          <w:wAfter w:w="65" w:type="dxa"/>
        </w:trPr>
        <w:tc>
          <w:tcPr>
            <w:tcW w:w="3970" w:type="dxa"/>
            <w:vAlign w:val="center"/>
          </w:tcPr>
          <w:p w14:paraId="13CF607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5B3833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D566CE3" w14:textId="77777777" w:rsidR="00055071" w:rsidRDefault="00055071" w:rsidP="00055071">
      <w:pPr>
        <w:spacing w:after="0"/>
        <w:rPr>
          <w:color w:val="AEAAAA" w:themeColor="background2" w:themeShade="BF"/>
        </w:rPr>
      </w:pPr>
    </w:p>
    <w:p w14:paraId="079C121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96DC23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2C14A24" w14:textId="77777777" w:rsidR="001C3E88" w:rsidRDefault="00D16167">
      <w:r>
        <w:rPr>
          <w:noProof/>
        </w:rPr>
        <w:drawing>
          <wp:inline distT="0" distB="0" distL="0" distR="0" wp14:anchorId="09685A1A" wp14:editId="0355412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C4638D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CFE9FCB" w14:textId="77777777" w:rsidR="009477A1" w:rsidRDefault="009477A1" w:rsidP="00675817">
      <w:pPr>
        <w:pStyle w:val="Tabulkakategorie"/>
        <w:ind w:left="720"/>
        <w:jc w:val="center"/>
        <w:rPr>
          <w:sz w:val="22"/>
          <w:szCs w:val="22"/>
        </w:rPr>
      </w:pPr>
    </w:p>
    <w:p w14:paraId="1F44D78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F0C68E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A201A44" w14:textId="77777777" w:rsidR="001C3E88" w:rsidRDefault="00D16167">
      <w:r>
        <w:rPr>
          <w:noProof/>
        </w:rPr>
        <w:drawing>
          <wp:inline distT="0" distB="0" distL="0" distR="0" wp14:anchorId="78B26237" wp14:editId="6E6ED66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C9C61B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65DA077" w14:textId="77777777" w:rsidR="009477A1" w:rsidRDefault="009477A1" w:rsidP="00675817">
      <w:pPr>
        <w:pStyle w:val="Tabulkakategorie"/>
        <w:ind w:left="720"/>
        <w:jc w:val="center"/>
        <w:rPr>
          <w:sz w:val="22"/>
          <w:szCs w:val="22"/>
        </w:rPr>
      </w:pPr>
    </w:p>
    <w:p w14:paraId="30E1E02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46119B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C24BB1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829C52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57E6A86" w14:textId="77777777" w:rsidR="001C3E88" w:rsidRDefault="00D16167">
      <w:r>
        <w:rPr>
          <w:noProof/>
        </w:rPr>
        <w:drawing>
          <wp:inline distT="0" distB="0" distL="0" distR="0" wp14:anchorId="2D236EDB" wp14:editId="436087C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DC9775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4F40437" w14:textId="77777777" w:rsidR="001B6EF3" w:rsidRDefault="001B6EF3" w:rsidP="003F1FBD">
      <w:pPr>
        <w:rPr>
          <w:b/>
        </w:rPr>
      </w:pPr>
    </w:p>
    <w:p w14:paraId="5052BA5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0C3D8A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45B3CDC" w14:textId="77777777" w:rsidR="001C3E88" w:rsidRDefault="00D16167">
      <w:r>
        <w:rPr>
          <w:noProof/>
        </w:rPr>
        <w:drawing>
          <wp:inline distT="0" distB="0" distL="0" distR="0" wp14:anchorId="694583F4" wp14:editId="2AE41D5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B3A949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C46ED40" wp14:editId="180864C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5A9B3A" w14:textId="77777777" w:rsidR="006B1B1B" w:rsidRDefault="006B1B1B" w:rsidP="00E3168F">
                            <w:pPr>
                              <w:pStyle w:val="Nadpis2"/>
                              <w:ind w:left="1843" w:right="1534"/>
                              <w:rPr>
                                <w:color w:val="FFFFFF" w:themeColor="background1"/>
                                <w:sz w:val="132"/>
                                <w:szCs w:val="132"/>
                              </w:rPr>
                            </w:pPr>
                          </w:p>
                          <w:p w14:paraId="2501F137" w14:textId="77777777" w:rsidR="006B1B1B" w:rsidRDefault="006B1B1B" w:rsidP="00E3168F">
                            <w:pPr>
                              <w:pStyle w:val="Nadpis2"/>
                              <w:ind w:left="1843" w:right="1534"/>
                              <w:rPr>
                                <w:color w:val="FFFFFF" w:themeColor="background1"/>
                                <w:sz w:val="132"/>
                                <w:szCs w:val="132"/>
                              </w:rPr>
                            </w:pPr>
                          </w:p>
                          <w:p w14:paraId="568F893F" w14:textId="77777777" w:rsidR="006B1B1B" w:rsidRDefault="006B1B1B" w:rsidP="00E3168F">
                            <w:pPr>
                              <w:pStyle w:val="Nadpis2"/>
                              <w:ind w:right="1534"/>
                              <w:rPr>
                                <w:color w:val="FFFFFF" w:themeColor="background1"/>
                                <w:sz w:val="132"/>
                                <w:szCs w:val="132"/>
                              </w:rPr>
                            </w:pPr>
                          </w:p>
                          <w:p w14:paraId="5B910D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6C1C7F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22391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6ED4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E5A9B3A" w14:textId="77777777" w:rsidR="006B1B1B" w:rsidRDefault="006B1B1B" w:rsidP="00E3168F">
                      <w:pPr>
                        <w:pStyle w:val="Nadpis2"/>
                        <w:ind w:left="1843" w:right="1534"/>
                        <w:rPr>
                          <w:color w:val="FFFFFF" w:themeColor="background1"/>
                          <w:sz w:val="132"/>
                          <w:szCs w:val="132"/>
                        </w:rPr>
                      </w:pPr>
                    </w:p>
                    <w:p w14:paraId="2501F137" w14:textId="77777777" w:rsidR="006B1B1B" w:rsidRDefault="006B1B1B" w:rsidP="00E3168F">
                      <w:pPr>
                        <w:pStyle w:val="Nadpis2"/>
                        <w:ind w:left="1843" w:right="1534"/>
                        <w:rPr>
                          <w:color w:val="FFFFFF" w:themeColor="background1"/>
                          <w:sz w:val="132"/>
                          <w:szCs w:val="132"/>
                        </w:rPr>
                      </w:pPr>
                    </w:p>
                    <w:p w14:paraId="568F893F" w14:textId="77777777" w:rsidR="006B1B1B" w:rsidRDefault="006B1B1B" w:rsidP="00E3168F">
                      <w:pPr>
                        <w:pStyle w:val="Nadpis2"/>
                        <w:ind w:right="1534"/>
                        <w:rPr>
                          <w:color w:val="FFFFFF" w:themeColor="background1"/>
                          <w:sz w:val="132"/>
                          <w:szCs w:val="132"/>
                        </w:rPr>
                      </w:pPr>
                    </w:p>
                    <w:p w14:paraId="5B910D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6C1C7F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322391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50EE66F" wp14:editId="77AAF66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164634B" w14:textId="77777777" w:rsidR="0038257F" w:rsidRPr="00FE5681" w:rsidRDefault="0038257F">
      <w:pPr>
        <w:autoSpaceDE/>
        <w:autoSpaceDN/>
        <w:adjustRightInd/>
        <w:spacing w:line="259" w:lineRule="auto"/>
        <w:textAlignment w:val="auto"/>
      </w:pPr>
    </w:p>
    <w:p w14:paraId="5341EB51" w14:textId="77777777" w:rsidR="00F00020" w:rsidRDefault="00F00020" w:rsidP="00F00020">
      <w:pPr>
        <w:ind w:left="720"/>
        <w:jc w:val="left"/>
        <w:rPr>
          <w:i/>
          <w:sz w:val="18"/>
        </w:rPr>
      </w:pPr>
    </w:p>
    <w:p w14:paraId="22ED6FAC" w14:textId="77777777" w:rsidR="0038257F" w:rsidRPr="00C52537" w:rsidRDefault="00306093" w:rsidP="00C52537">
      <w:pPr>
        <w:pStyle w:val="Nadpis2"/>
        <w:rPr>
          <w:color w:val="4D2344"/>
          <w:sz w:val="48"/>
          <w:szCs w:val="48"/>
        </w:rPr>
      </w:pPr>
      <w:bookmarkStart w:id="61" w:name="_Toc11605674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9E1ECE2"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4BAE112" wp14:editId="405956D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1D95D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0A87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0CECE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6EA46E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BAE11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31D95D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10A87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0CECE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6EA46E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4953F2" w14:textId="77777777" w:rsidR="003746B9" w:rsidRDefault="003746B9" w:rsidP="00F63C61">
      <w:pPr>
        <w:pStyle w:val="Intro"/>
        <w:rPr>
          <w:sz w:val="22"/>
          <w:szCs w:val="22"/>
        </w:rPr>
      </w:pPr>
    </w:p>
    <w:p w14:paraId="07264D73" w14:textId="77777777" w:rsidR="003746B9" w:rsidRDefault="003746B9" w:rsidP="00F63C61">
      <w:pPr>
        <w:pStyle w:val="Intro"/>
        <w:rPr>
          <w:sz w:val="22"/>
          <w:szCs w:val="22"/>
        </w:rPr>
      </w:pPr>
    </w:p>
    <w:p w14:paraId="6375E2C8" w14:textId="77777777" w:rsidR="003746B9" w:rsidRDefault="003746B9" w:rsidP="00F63C61">
      <w:pPr>
        <w:pStyle w:val="Intro"/>
        <w:rPr>
          <w:sz w:val="22"/>
          <w:szCs w:val="22"/>
        </w:rPr>
      </w:pPr>
    </w:p>
    <w:p w14:paraId="3C8A00BA" w14:textId="77777777" w:rsidR="003746B9" w:rsidRDefault="003746B9" w:rsidP="00F63C61">
      <w:pPr>
        <w:pStyle w:val="Intro"/>
        <w:rPr>
          <w:sz w:val="22"/>
          <w:szCs w:val="22"/>
        </w:rPr>
      </w:pPr>
    </w:p>
    <w:p w14:paraId="154AB2E5" w14:textId="77777777" w:rsidR="00F63C61" w:rsidRPr="00C818F0" w:rsidRDefault="00F63C61" w:rsidP="00F63C61">
      <w:pPr>
        <w:autoSpaceDE/>
        <w:autoSpaceDN/>
        <w:adjustRightInd/>
        <w:spacing w:line="259" w:lineRule="auto"/>
        <w:textAlignment w:val="auto"/>
        <w:rPr>
          <w:b/>
        </w:rPr>
      </w:pPr>
    </w:p>
    <w:p w14:paraId="6DBDAE11" w14:textId="77777777" w:rsidR="001B6EF3" w:rsidRDefault="001B6EF3" w:rsidP="00F63C61">
      <w:pPr>
        <w:autoSpaceDE/>
        <w:autoSpaceDN/>
        <w:adjustRightInd/>
        <w:spacing w:line="259" w:lineRule="auto"/>
        <w:textAlignment w:val="auto"/>
        <w:rPr>
          <w:b/>
          <w:sz w:val="24"/>
        </w:rPr>
      </w:pPr>
    </w:p>
    <w:p w14:paraId="20CBA8D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C3E88" w14:paraId="63DCCE2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18A12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EB7B1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8DCC678" w14:textId="77777777" w:rsidR="00EF2D01" w:rsidRDefault="00EF2D01" w:rsidP="00EF2D01">
      <w:pPr>
        <w:widowControl w:val="0"/>
        <w:autoSpaceDE/>
        <w:autoSpaceDN/>
        <w:adjustRightInd/>
        <w:spacing w:after="0" w:line="259" w:lineRule="auto"/>
        <w:textAlignment w:val="auto"/>
        <w:rPr>
          <w:b/>
          <w:sz w:val="24"/>
        </w:rPr>
      </w:pPr>
    </w:p>
    <w:p w14:paraId="38B6B47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C3E88" w14:paraId="1653C22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3564DC" w14:textId="2AF40BB5"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161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B37E5" w14:textId="50A82859"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161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C1C36" w14:textId="35B39874"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161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34385" w14:textId="51647EE2"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161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2218F" w14:textId="5F7C9758"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16167">
                <w:rPr>
                  <w:rFonts w:ascii="Arial" w:eastAsia="Arial" w:hAnsi="Arial" w:cs="Arial"/>
                  <w:b/>
                  <w:color w:val="595959"/>
                  <w:sz w:val="18"/>
                  <w:szCs w:val="18"/>
                </w:rPr>
                <w:t>ORP Železn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E0F11" w14:textId="30EE3BE1"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161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4C7C8" w14:textId="0EBF3046"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161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11DDF" w14:textId="5EB44388" w:rsidR="001C3E88" w:rsidRDefault="00D25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16167">
                <w:rPr>
                  <w:rFonts w:ascii="Arial" w:eastAsia="Arial" w:hAnsi="Arial" w:cs="Arial"/>
                  <w:b/>
                  <w:color w:val="595959"/>
                  <w:sz w:val="18"/>
                  <w:szCs w:val="18"/>
                </w:rPr>
                <w:t>Průměr ČR</w:t>
              </w:r>
            </w:hyperlink>
          </w:p>
        </w:tc>
      </w:tr>
      <w:tr w:rsidR="001C3E88" w14:paraId="4330AD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C8A0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8981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FB13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ED61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8DA6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02A7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8F64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D221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C3E88" w14:paraId="5431D7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E6A4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0945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89AD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7EE0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3AC4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4236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F5F4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691B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C3E88" w14:paraId="3A18DC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577E4"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522A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FE6D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7B58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BB36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ECC4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0F9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6DBB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3E88" w14:paraId="460DFA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EB64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3444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EBE5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80C8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6895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FA73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E813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0252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C3E88" w14:paraId="58C14C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19B3D"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D267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A4D2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E661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EB46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AC00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5E81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5BDD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C3E88" w14:paraId="28BDA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DAD4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AB1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8E4C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D56E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C713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0A19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366A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533B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C3E88" w14:paraId="0A3DBF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B998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D6AA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101E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3AD9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7B1E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FE2C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B9E3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0BCF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C3E88" w14:paraId="0A65DA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8E0F"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EC0A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25DA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EA67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590F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7ADE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80E2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4AD3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C3E88" w14:paraId="1818C4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75FFD"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A0FE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0E41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B1D2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152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C89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9144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B376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C3E88" w14:paraId="06D99C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EC68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617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E0690"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EAC57"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39E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84AE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6C2A"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B333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C3E88" w14:paraId="1B9654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5196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CECF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CC54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427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8550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2E06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7E11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9A4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C3E88" w14:paraId="5619C1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A80F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CD7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4D46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562C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AA98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A65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381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F6DF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C3E88" w14:paraId="690440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E94B"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5ADC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8625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2770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D414E"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F072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3523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6E8F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C3E88" w14:paraId="10E44D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594C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8FCD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7C10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61BD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D43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7CB9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9837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56DD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C3E88" w14:paraId="7FD1BC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7EF3" w14:textId="77777777" w:rsidR="001C3E88" w:rsidRDefault="001C3E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6059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27A5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BD2F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A120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2290D"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AC6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B5BE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C3B754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0F92B2" w14:textId="77777777" w:rsidR="00FA69AB" w:rsidRDefault="00FA69AB" w:rsidP="00FA69AB">
      <w:pPr>
        <w:pStyle w:val="Nadpis3"/>
        <w:numPr>
          <w:ilvl w:val="0"/>
          <w:numId w:val="14"/>
        </w:numPr>
      </w:pPr>
      <w:bookmarkStart w:id="64" w:name="_Toc116056743"/>
      <w:r>
        <w:lastRenderedPageBreak/>
        <w:t>Zaostávání</w:t>
      </w:r>
      <w:bookmarkEnd w:id="64"/>
    </w:p>
    <w:p w14:paraId="707B5EF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7F76C05" w14:textId="77777777" w:rsidR="00FA69AB" w:rsidRPr="00EC6155" w:rsidRDefault="00FA69AB" w:rsidP="00FA69AB">
      <w:pPr>
        <w:pStyle w:val="Nadpis4"/>
        <w:spacing w:before="0"/>
      </w:pPr>
      <w:bookmarkStart w:id="65" w:name="_Toc116056744"/>
      <w:r>
        <w:t>Index</w:t>
      </w:r>
      <w:bookmarkEnd w:id="65"/>
    </w:p>
    <w:p w14:paraId="79F7E32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5D1C86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C02CA4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215CC1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944970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763CD1B" w14:textId="77777777" w:rsidR="00FA69AB" w:rsidRDefault="00FA69AB" w:rsidP="00FA69AB">
      <w:pPr>
        <w:pStyle w:val="Odstavecseseznamem"/>
        <w:numPr>
          <w:ilvl w:val="0"/>
          <w:numId w:val="28"/>
        </w:numPr>
      </w:pPr>
      <w:r>
        <w:t>Je vzdělávání lepší nebo horší, než by odpovídalo sociální situaci?</w:t>
      </w:r>
    </w:p>
    <w:p w14:paraId="6AC0303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A05A82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610F6F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3E0872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7ACC571" w14:textId="77777777" w:rsidR="00FA69AB" w:rsidRDefault="00FA69AB" w:rsidP="00FA69AB">
      <w:pPr>
        <w:pStyle w:val="Odstavecseseznamem"/>
        <w:spacing w:after="0"/>
        <w:ind w:left="1080"/>
      </w:pPr>
    </w:p>
    <w:p w14:paraId="1A1F72B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37FC6B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7F65EB4" w14:textId="77777777" w:rsidR="001C3E88" w:rsidRDefault="00D16167">
      <w:r>
        <w:rPr>
          <w:noProof/>
        </w:rPr>
        <w:drawing>
          <wp:inline distT="0" distB="0" distL="0" distR="0" wp14:anchorId="3E6648B5" wp14:editId="75001B3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19BD02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8DE4F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961F1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93482A3" w14:textId="77777777" w:rsidR="001C3E88" w:rsidRDefault="00D16167">
      <w:r>
        <w:rPr>
          <w:noProof/>
        </w:rPr>
        <w:drawing>
          <wp:inline distT="0" distB="0" distL="0" distR="0" wp14:anchorId="202140E3" wp14:editId="36C2FC9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E847EA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FBCBE6" w14:textId="77777777" w:rsidR="00021C97" w:rsidRDefault="00021C97" w:rsidP="00092CB6">
      <w:pPr>
        <w:spacing w:after="0"/>
        <w:rPr>
          <w:color w:val="AEAAAA" w:themeColor="background2" w:themeShade="BF"/>
        </w:rPr>
      </w:pPr>
    </w:p>
    <w:p w14:paraId="75C9FA5D" w14:textId="77777777" w:rsidR="00FE5681" w:rsidRPr="00D26555" w:rsidRDefault="00FE5681" w:rsidP="00FE5681">
      <w:pPr>
        <w:rPr>
          <w:sz w:val="24"/>
          <w:szCs w:val="24"/>
        </w:rPr>
      </w:pPr>
    </w:p>
    <w:p w14:paraId="6096AA6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F136153" w14:textId="77777777" w:rsidR="00021C97" w:rsidRDefault="00021C97" w:rsidP="00021C97">
      <w:pPr>
        <w:pStyle w:val="Nadpis3"/>
        <w:numPr>
          <w:ilvl w:val="0"/>
          <w:numId w:val="14"/>
        </w:numPr>
      </w:pPr>
      <w:bookmarkStart w:id="66" w:name="_Toc116056745"/>
      <w:r>
        <w:lastRenderedPageBreak/>
        <w:t>Faktory zaostávání</w:t>
      </w:r>
      <w:bookmarkEnd w:id="66"/>
    </w:p>
    <w:p w14:paraId="758959F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14CFDAC" w14:textId="77777777" w:rsidR="00021C97" w:rsidRDefault="00021C97" w:rsidP="00F63C61">
      <w:pPr>
        <w:spacing w:after="0"/>
        <w:rPr>
          <w:color w:val="AEAAAA" w:themeColor="background2" w:themeShade="BF"/>
        </w:rPr>
      </w:pPr>
    </w:p>
    <w:p w14:paraId="71AC781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087E493" w14:textId="77777777" w:rsidR="00150733" w:rsidRDefault="00150733" w:rsidP="00F63C61">
      <w:pPr>
        <w:pStyle w:val="Nadpis4"/>
        <w:spacing w:before="0"/>
      </w:pPr>
      <w:bookmarkStart w:id="67" w:name="_Toc116056746"/>
      <w:r>
        <w:t>Sociální podpora</w:t>
      </w:r>
      <w:bookmarkEnd w:id="67"/>
    </w:p>
    <w:p w14:paraId="7858833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6ADB39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0CF5D22" w14:textId="77777777" w:rsidR="003600A0" w:rsidRPr="00511A90" w:rsidRDefault="003600A0" w:rsidP="00F33122">
      <w:pPr>
        <w:pStyle w:val="Tabulkapopisek"/>
        <w:keepNext/>
        <w:keepLines/>
      </w:pPr>
      <w:r w:rsidRPr="00511A90">
        <w:t xml:space="preserve">Graf </w:t>
      </w:r>
      <w:r>
        <w:t>D</w:t>
      </w:r>
      <w:r w:rsidRPr="00511A90">
        <w:t>.</w:t>
      </w:r>
      <w:r>
        <w:t>2.1</w:t>
      </w:r>
    </w:p>
    <w:p w14:paraId="2E349A8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318D0DC" w14:textId="77777777" w:rsidR="001C3E88" w:rsidRDefault="00D16167">
      <w:r>
        <w:rPr>
          <w:noProof/>
        </w:rPr>
        <w:drawing>
          <wp:inline distT="0" distB="0" distL="0" distR="0" wp14:anchorId="7160E234" wp14:editId="2CD2CB5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A11668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896CF4C" w14:textId="77777777" w:rsidR="003600A0" w:rsidRDefault="003600A0" w:rsidP="003600A0">
      <w:pPr>
        <w:pStyle w:val="Tabulkapopisek"/>
      </w:pPr>
    </w:p>
    <w:p w14:paraId="7C9B89F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609F15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67CCAF4" w14:textId="77777777" w:rsidR="001C3E88" w:rsidRDefault="00D16167">
      <w:r>
        <w:rPr>
          <w:noProof/>
        </w:rPr>
        <w:drawing>
          <wp:inline distT="0" distB="0" distL="0" distR="0" wp14:anchorId="2DCEC7F4" wp14:editId="70D9BA3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C82FAF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7E18C40" w14:textId="77777777" w:rsidR="003600A0" w:rsidRDefault="003600A0" w:rsidP="0069649F"/>
    <w:p w14:paraId="62CE3C87" w14:textId="77777777" w:rsidR="003600A0" w:rsidRPr="00511A90" w:rsidRDefault="003600A0" w:rsidP="00F33122">
      <w:pPr>
        <w:pStyle w:val="Tabulkapopisek"/>
        <w:keepNext/>
        <w:keepLines/>
      </w:pPr>
      <w:r w:rsidRPr="00511A90">
        <w:t xml:space="preserve">Graf </w:t>
      </w:r>
      <w:r>
        <w:t>D</w:t>
      </w:r>
      <w:r w:rsidRPr="00511A90">
        <w:t>.</w:t>
      </w:r>
      <w:r>
        <w:t>2.3</w:t>
      </w:r>
    </w:p>
    <w:p w14:paraId="1CF4F99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18A518" w14:textId="77777777" w:rsidR="001C3E88" w:rsidRDefault="00D16167">
      <w:r>
        <w:rPr>
          <w:noProof/>
        </w:rPr>
        <w:drawing>
          <wp:inline distT="0" distB="0" distL="0" distR="0" wp14:anchorId="6BC91935" wp14:editId="1CD8E8A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582783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94B9300" w14:textId="77777777" w:rsidR="003600A0" w:rsidRDefault="003600A0" w:rsidP="003600A0">
      <w:pPr>
        <w:pStyle w:val="Tabulkapopisek"/>
      </w:pPr>
    </w:p>
    <w:p w14:paraId="135354D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EEAC73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FEAA17E" w14:textId="77777777" w:rsidR="001C3E88" w:rsidRDefault="00D16167">
      <w:r>
        <w:rPr>
          <w:noProof/>
        </w:rPr>
        <w:drawing>
          <wp:inline distT="0" distB="0" distL="0" distR="0" wp14:anchorId="48617BB9" wp14:editId="5ED43F1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7421DF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E835EB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0D6A81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5FA768F" w14:textId="77777777" w:rsidR="00743B23" w:rsidRDefault="0068573C" w:rsidP="0068573C">
      <w:pPr>
        <w:pStyle w:val="Nadpis4"/>
        <w:spacing w:before="0"/>
      </w:pPr>
      <w:bookmarkStart w:id="68" w:name="_Toc116056747"/>
      <w:r>
        <w:t>Včasná péče</w:t>
      </w:r>
      <w:bookmarkEnd w:id="68"/>
    </w:p>
    <w:p w14:paraId="44A31262" w14:textId="77777777" w:rsidR="00543749" w:rsidRDefault="00543749" w:rsidP="00543749">
      <w:pPr>
        <w:pStyle w:val="Tabulkakategorie"/>
        <w:jc w:val="center"/>
      </w:pPr>
    </w:p>
    <w:p w14:paraId="3F05098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F4C38CB" w14:textId="77777777" w:rsidR="005E4BC6" w:rsidRPr="00511A90" w:rsidRDefault="005E4BC6" w:rsidP="005E4BC6">
      <w:pPr>
        <w:pStyle w:val="Tabulkapopisek"/>
      </w:pPr>
      <w:r w:rsidRPr="00511A90">
        <w:t xml:space="preserve">Graf </w:t>
      </w:r>
      <w:r>
        <w:t>D</w:t>
      </w:r>
      <w:r w:rsidRPr="00511A90">
        <w:t>.</w:t>
      </w:r>
      <w:r>
        <w:t>3.1</w:t>
      </w:r>
    </w:p>
    <w:p w14:paraId="6A2BA40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7408A0B" w14:textId="77777777" w:rsidR="001C3E88" w:rsidRDefault="00D16167">
      <w:r>
        <w:rPr>
          <w:noProof/>
        </w:rPr>
        <w:drawing>
          <wp:inline distT="0" distB="0" distL="0" distR="0" wp14:anchorId="0F867D14" wp14:editId="3579229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1FC983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26970F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21FAA0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3CB3A9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692C3F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77494CD" w14:textId="77777777" w:rsidR="001C3E88" w:rsidRDefault="00D16167">
      <w:r>
        <w:rPr>
          <w:noProof/>
        </w:rPr>
        <w:drawing>
          <wp:inline distT="0" distB="0" distL="0" distR="0" wp14:anchorId="032FADEE" wp14:editId="57303F1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E7D4D8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814BBDD" w14:textId="77777777" w:rsidR="00A155B9" w:rsidRDefault="00A155B9" w:rsidP="00A155B9">
      <w:pPr>
        <w:pStyle w:val="Tabulkapopisek"/>
      </w:pPr>
    </w:p>
    <w:p w14:paraId="2E77FC8E" w14:textId="77777777" w:rsidR="00A155B9" w:rsidRDefault="00A155B9" w:rsidP="006A6C8E">
      <w:pPr>
        <w:pStyle w:val="Tabulkapopisek"/>
        <w:spacing w:before="0" w:after="0"/>
      </w:pPr>
    </w:p>
    <w:p w14:paraId="4C20A34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B25F1BB" w14:textId="77777777" w:rsidR="00A155B9" w:rsidRDefault="00A155B9" w:rsidP="00A155B9">
      <w:pPr>
        <w:pStyle w:val="Tabulkapopisek"/>
      </w:pPr>
    </w:p>
    <w:p w14:paraId="19B75938" w14:textId="77777777" w:rsidR="00A155B9" w:rsidRPr="00511A90" w:rsidRDefault="00A155B9" w:rsidP="00A155B9">
      <w:pPr>
        <w:pStyle w:val="Tabulkapopisek"/>
      </w:pPr>
      <w:r>
        <w:t>Tabulka D.3.1</w:t>
      </w:r>
    </w:p>
    <w:p w14:paraId="29E67B5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A172CE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C3E88" w14:paraId="524CF3B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1468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C330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elezn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ED9B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39F4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1E6B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3E88" w14:paraId="3B66E5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E894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1B7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AB62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B234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3EB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56DCCC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056032E" w14:textId="77777777" w:rsidR="00A155B9" w:rsidRDefault="00A155B9" w:rsidP="00A155B9">
      <w:pPr>
        <w:pStyle w:val="Tabulkapopisek"/>
      </w:pPr>
    </w:p>
    <w:p w14:paraId="4EC4AC3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A0E9B4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D67FDE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9859F6E" w14:textId="77777777" w:rsidR="001C3E88" w:rsidRDefault="00D16167">
      <w:r>
        <w:rPr>
          <w:noProof/>
        </w:rPr>
        <w:drawing>
          <wp:inline distT="0" distB="0" distL="0" distR="0" wp14:anchorId="70F1B8C3" wp14:editId="044A0C6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641FE2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CBEF03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4111DC1" w14:textId="77777777" w:rsidR="00E62573" w:rsidRDefault="00E62573" w:rsidP="00E62573">
      <w:pPr>
        <w:pStyle w:val="Tabulkapopisek"/>
      </w:pPr>
    </w:p>
    <w:p w14:paraId="0FAF576C" w14:textId="77777777" w:rsidR="00E62573" w:rsidRPr="00511A90" w:rsidRDefault="00E62573" w:rsidP="00E62573">
      <w:pPr>
        <w:pStyle w:val="Tabulkapopisek"/>
      </w:pPr>
      <w:r w:rsidRPr="00511A90">
        <w:t xml:space="preserve">Graf </w:t>
      </w:r>
      <w:r>
        <w:t>D</w:t>
      </w:r>
      <w:r w:rsidRPr="00511A90">
        <w:t>.</w:t>
      </w:r>
      <w:r>
        <w:t>3.</w:t>
      </w:r>
      <w:r w:rsidR="006B2640">
        <w:t>4</w:t>
      </w:r>
    </w:p>
    <w:p w14:paraId="54B989B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CE46C18" w14:textId="77777777" w:rsidR="001C3E88" w:rsidRDefault="00D16167">
      <w:r>
        <w:rPr>
          <w:noProof/>
        </w:rPr>
        <w:drawing>
          <wp:inline distT="0" distB="0" distL="0" distR="0" wp14:anchorId="27CA6CC3" wp14:editId="1BBB482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213CD4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CB700A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3A1A53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B4B396B" w14:textId="77777777" w:rsidR="00C46D09" w:rsidRDefault="00272ECA" w:rsidP="00AC4592">
      <w:pPr>
        <w:pStyle w:val="Nadpis4"/>
        <w:spacing w:before="0"/>
      </w:pPr>
      <w:bookmarkStart w:id="70" w:name="_Toc116056748"/>
      <w:r>
        <w:t>Společné vzdělávání</w:t>
      </w:r>
      <w:bookmarkEnd w:id="70"/>
      <w:r>
        <w:t xml:space="preserve"> </w:t>
      </w:r>
    </w:p>
    <w:p w14:paraId="6FE697E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C5F926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9804684" w14:textId="77777777" w:rsidR="00E62573" w:rsidRPr="00511A90" w:rsidRDefault="00E62573" w:rsidP="00E62573">
      <w:pPr>
        <w:pStyle w:val="Tabulkapopisek"/>
      </w:pPr>
      <w:r w:rsidRPr="00511A90">
        <w:t xml:space="preserve">Graf </w:t>
      </w:r>
      <w:r>
        <w:t>D</w:t>
      </w:r>
      <w:r w:rsidRPr="00511A90">
        <w:t>.</w:t>
      </w:r>
      <w:r>
        <w:t>4.1</w:t>
      </w:r>
    </w:p>
    <w:p w14:paraId="491E32B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68C343B" w14:textId="77777777" w:rsidR="001C3E88" w:rsidRDefault="00D16167">
      <w:r>
        <w:rPr>
          <w:noProof/>
        </w:rPr>
        <w:drawing>
          <wp:inline distT="0" distB="0" distL="0" distR="0" wp14:anchorId="7ACC2622" wp14:editId="04DFCD0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BBC732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79B8AF2" w14:textId="77777777" w:rsidR="006A6C8E" w:rsidRDefault="006A6C8E" w:rsidP="006A6C8E">
      <w:pPr>
        <w:spacing w:after="0"/>
        <w:rPr>
          <w:rFonts w:ascii="Inter" w:hAnsi="Inter" w:cs="Times New Roman"/>
          <w:b/>
          <w:bCs/>
        </w:rPr>
      </w:pPr>
    </w:p>
    <w:p w14:paraId="652E3AA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98D299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780F7D7" w14:textId="77777777" w:rsidR="00DF2BB1" w:rsidRDefault="00DF2BB1" w:rsidP="00E62573">
      <w:pPr>
        <w:pStyle w:val="Tabulkapopisek"/>
      </w:pPr>
    </w:p>
    <w:p w14:paraId="29B0F495" w14:textId="77777777" w:rsidR="00DF2BB1" w:rsidRPr="00511A90" w:rsidRDefault="00DF2BB1" w:rsidP="0035209D">
      <w:pPr>
        <w:pStyle w:val="Tabulkapopisek"/>
        <w:keepNext/>
      </w:pPr>
      <w:r w:rsidRPr="00511A90">
        <w:lastRenderedPageBreak/>
        <w:t xml:space="preserve">Graf </w:t>
      </w:r>
      <w:r>
        <w:t>D</w:t>
      </w:r>
      <w:r w:rsidRPr="00511A90">
        <w:t>.</w:t>
      </w:r>
      <w:r>
        <w:t>4.2</w:t>
      </w:r>
    </w:p>
    <w:p w14:paraId="04A3CD2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B02F10C" w14:textId="77777777" w:rsidR="001C3E88" w:rsidRDefault="00D16167">
      <w:r>
        <w:rPr>
          <w:noProof/>
        </w:rPr>
        <w:drawing>
          <wp:inline distT="0" distB="0" distL="0" distR="0" wp14:anchorId="18C87383" wp14:editId="5D041B6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AE6079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5BE0878" w14:textId="77777777" w:rsidR="00DF2BB1" w:rsidRDefault="00DF2BB1" w:rsidP="00DF2BB1"/>
    <w:p w14:paraId="2657AA8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36BD97" w14:textId="77777777" w:rsidR="00DF2BB1" w:rsidRPr="00511A90" w:rsidRDefault="00DF2BB1" w:rsidP="00DF2BB1">
      <w:pPr>
        <w:pStyle w:val="Tabulkapopisek"/>
      </w:pPr>
      <w:r w:rsidRPr="00511A90">
        <w:t xml:space="preserve">Graf </w:t>
      </w:r>
      <w:r>
        <w:t>D</w:t>
      </w:r>
      <w:r w:rsidRPr="00511A90">
        <w:t>.</w:t>
      </w:r>
      <w:r>
        <w:t>4.3</w:t>
      </w:r>
    </w:p>
    <w:p w14:paraId="2B13FF9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940B3AC" w14:textId="77777777" w:rsidR="001C3E88" w:rsidRDefault="00D16167">
      <w:r>
        <w:rPr>
          <w:noProof/>
        </w:rPr>
        <w:drawing>
          <wp:inline distT="0" distB="0" distL="0" distR="0" wp14:anchorId="019BAB04" wp14:editId="4BFC6A3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2399E5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77BFC57" w14:textId="77777777" w:rsidR="00093B94" w:rsidRDefault="00093B94" w:rsidP="001804C7"/>
    <w:p w14:paraId="6A8C912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DA9D6E5" w14:textId="77777777" w:rsidR="001804C7" w:rsidRDefault="001804C7" w:rsidP="001804C7">
      <w:pPr>
        <w:pStyle w:val="Tabulkapopisek"/>
      </w:pPr>
    </w:p>
    <w:p w14:paraId="67A5D27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F88708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050EB12" w14:textId="77777777" w:rsidR="001C3E88" w:rsidRDefault="00D16167">
      <w:r>
        <w:rPr>
          <w:noProof/>
        </w:rPr>
        <w:drawing>
          <wp:inline distT="0" distB="0" distL="0" distR="0" wp14:anchorId="2D833E1C" wp14:editId="1EF288B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B56BBB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96C8C2A" w14:textId="77777777" w:rsidR="001804C7" w:rsidRDefault="001804C7" w:rsidP="001804C7">
      <w:pPr>
        <w:pStyle w:val="Tabulkapopisek"/>
      </w:pPr>
    </w:p>
    <w:p w14:paraId="7449E692" w14:textId="77777777" w:rsidR="001804C7" w:rsidRPr="00511A90" w:rsidRDefault="001804C7" w:rsidP="001804C7">
      <w:pPr>
        <w:pStyle w:val="Tabulkapopisek"/>
      </w:pPr>
      <w:r w:rsidRPr="00511A90">
        <w:t xml:space="preserve">Graf </w:t>
      </w:r>
      <w:r>
        <w:t>D</w:t>
      </w:r>
      <w:r w:rsidRPr="00511A90">
        <w:t>.</w:t>
      </w:r>
      <w:r>
        <w:t>4.5</w:t>
      </w:r>
    </w:p>
    <w:p w14:paraId="521F5B8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8077136" w14:textId="77777777" w:rsidR="001C3E88" w:rsidRDefault="00D16167">
      <w:r>
        <w:rPr>
          <w:noProof/>
        </w:rPr>
        <w:drawing>
          <wp:inline distT="0" distB="0" distL="0" distR="0" wp14:anchorId="5973DECC" wp14:editId="4D371DC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08EE14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466727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942D05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33F9CE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A724691" w14:textId="77777777" w:rsidR="001C3E88" w:rsidRDefault="00D16167">
      <w:r>
        <w:rPr>
          <w:noProof/>
        </w:rPr>
        <w:drawing>
          <wp:inline distT="0" distB="0" distL="0" distR="0" wp14:anchorId="567E9484" wp14:editId="5114666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D0A18F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76DACD4" w14:textId="77777777" w:rsidR="001804C7" w:rsidRDefault="001804C7" w:rsidP="001804C7">
      <w:pPr>
        <w:pStyle w:val="Tabulkapopisek"/>
      </w:pPr>
    </w:p>
    <w:p w14:paraId="558C11B6" w14:textId="77777777" w:rsidR="001804C7" w:rsidRDefault="001804C7" w:rsidP="001804C7">
      <w:pPr>
        <w:pStyle w:val="Tabulkapopisek"/>
      </w:pPr>
    </w:p>
    <w:p w14:paraId="7990650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37FDB2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B07A137" w14:textId="77777777" w:rsidR="00743B23" w:rsidRDefault="00743B23" w:rsidP="009D127F">
      <w:pPr>
        <w:pStyle w:val="Nadpis4"/>
        <w:spacing w:before="0"/>
      </w:pPr>
      <w:bookmarkStart w:id="72" w:name="_Toc116056749"/>
      <w:r>
        <w:t xml:space="preserve">Zajištění </w:t>
      </w:r>
      <w:r w:rsidR="003001F1">
        <w:t>výuky – pedagogové a podpůrný tým</w:t>
      </w:r>
      <w:bookmarkEnd w:id="72"/>
    </w:p>
    <w:p w14:paraId="7EC0955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D2E2D0E" w14:textId="77777777" w:rsidR="00FE4AB8" w:rsidRPr="00511A90" w:rsidRDefault="00FE4AB8" w:rsidP="00FE4AB8">
      <w:pPr>
        <w:pStyle w:val="Tabulkapopisek"/>
      </w:pPr>
      <w:r w:rsidRPr="00511A90">
        <w:t xml:space="preserve">Graf </w:t>
      </w:r>
      <w:r>
        <w:t>D</w:t>
      </w:r>
      <w:r w:rsidRPr="00511A90">
        <w:t>.</w:t>
      </w:r>
      <w:r>
        <w:t>5.1</w:t>
      </w:r>
    </w:p>
    <w:p w14:paraId="2F83551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C6344FE" w14:textId="77777777" w:rsidR="001C3E88" w:rsidRDefault="00D16167">
      <w:r>
        <w:rPr>
          <w:noProof/>
        </w:rPr>
        <w:drawing>
          <wp:inline distT="0" distB="0" distL="0" distR="0" wp14:anchorId="16A8ED63" wp14:editId="69A7A76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75A999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9C417F8" w14:textId="77777777" w:rsidR="00FE4AB8" w:rsidRDefault="00FE4AB8" w:rsidP="00FE4AB8">
      <w:pPr>
        <w:pStyle w:val="Tabulkapopisek"/>
      </w:pPr>
    </w:p>
    <w:p w14:paraId="12D84935" w14:textId="77777777" w:rsidR="00FE4AB8" w:rsidRPr="00511A90" w:rsidRDefault="00FE4AB8" w:rsidP="00FE4AB8">
      <w:pPr>
        <w:pStyle w:val="Tabulkapopisek"/>
      </w:pPr>
      <w:r w:rsidRPr="00511A90">
        <w:t xml:space="preserve">Graf </w:t>
      </w:r>
      <w:r>
        <w:t>D</w:t>
      </w:r>
      <w:r w:rsidRPr="00511A90">
        <w:t>.</w:t>
      </w:r>
      <w:r>
        <w:t>5.2</w:t>
      </w:r>
    </w:p>
    <w:p w14:paraId="0E7D2E0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35A953B" w14:textId="77777777" w:rsidR="001C3E88" w:rsidRDefault="00D16167">
      <w:r>
        <w:rPr>
          <w:noProof/>
        </w:rPr>
        <w:drawing>
          <wp:inline distT="0" distB="0" distL="0" distR="0" wp14:anchorId="5FCD522F" wp14:editId="62D6D16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51BF37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C57FFF6" w14:textId="77777777" w:rsidR="00FE4AB8" w:rsidRDefault="00FE4AB8" w:rsidP="00FE4AB8">
      <w:pPr>
        <w:pStyle w:val="Tabulkapopisek"/>
      </w:pPr>
    </w:p>
    <w:p w14:paraId="6703513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54F847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698DE9B" w14:textId="77777777" w:rsidR="001C3E88" w:rsidRDefault="00D16167">
      <w:r>
        <w:rPr>
          <w:noProof/>
        </w:rPr>
        <w:drawing>
          <wp:inline distT="0" distB="0" distL="0" distR="0" wp14:anchorId="662B5D30" wp14:editId="28A2EA4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1A0CE4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11752B0" w14:textId="77777777" w:rsidR="00F3736A" w:rsidRDefault="00F3736A" w:rsidP="00F3736A">
      <w:pPr>
        <w:pStyle w:val="Tabulkapopisek"/>
      </w:pPr>
    </w:p>
    <w:p w14:paraId="06CC074D" w14:textId="77777777" w:rsidR="00F3736A" w:rsidRPr="00511A90" w:rsidRDefault="00F3736A" w:rsidP="00F3736A">
      <w:pPr>
        <w:pStyle w:val="Tabulkapopisek"/>
      </w:pPr>
      <w:r>
        <w:t>Tabulka</w:t>
      </w:r>
      <w:r w:rsidRPr="00511A90">
        <w:t xml:space="preserve"> </w:t>
      </w:r>
      <w:r>
        <w:t>D</w:t>
      </w:r>
      <w:r w:rsidRPr="00511A90">
        <w:t>.</w:t>
      </w:r>
      <w:r>
        <w:t>5.1</w:t>
      </w:r>
    </w:p>
    <w:p w14:paraId="5C40D4E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E33DFF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C3E88" w14:paraId="280CA6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4800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FFF81"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elezn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9E0D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35E0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A84FC"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C3E88" w14:paraId="2EF4D7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2F6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CEB1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4A4E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81FCA"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886B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C3E88" w14:paraId="206264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DF12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8153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C357"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9CCF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81D2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C3E88" w14:paraId="4A7C80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D400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EE0CF"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30D9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09A9"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86DE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C3E88" w14:paraId="3BE4E2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C8C54"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02B03"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EEA48"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E9DFB"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672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C3E88" w14:paraId="331C8F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D2BE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96865"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6EF16"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F1DB2"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1580" w14:textId="77777777" w:rsidR="001C3E88" w:rsidRDefault="00D161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9AE0D69" w14:textId="77777777" w:rsidR="00F3736A" w:rsidRDefault="00F3736A" w:rsidP="0063659F">
      <w:pPr>
        <w:pStyle w:val="Tabulkapopisek"/>
        <w:spacing w:before="0"/>
      </w:pPr>
      <w:r w:rsidRPr="00F3736A">
        <w:t>Zdroj: MŠMT</w:t>
      </w:r>
    </w:p>
    <w:p w14:paraId="55456157" w14:textId="77777777" w:rsidR="00743B23" w:rsidRDefault="00743B23">
      <w:pPr>
        <w:autoSpaceDE/>
        <w:autoSpaceDN/>
        <w:adjustRightInd/>
        <w:spacing w:line="259" w:lineRule="auto"/>
        <w:textAlignment w:val="auto"/>
        <w:rPr>
          <w:i/>
        </w:rPr>
      </w:pPr>
      <w:r>
        <w:rPr>
          <w:i/>
        </w:rPr>
        <w:br w:type="page"/>
      </w:r>
    </w:p>
    <w:p w14:paraId="61B42B8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7F6F3F2" w14:textId="77777777" w:rsidR="00743B23" w:rsidRDefault="004B2EC1" w:rsidP="00683E1E">
      <w:pPr>
        <w:pStyle w:val="Nadpis4"/>
        <w:spacing w:before="0"/>
      </w:pPr>
      <w:bookmarkStart w:id="74" w:name="_Toc116056750"/>
      <w:r>
        <w:t>Model kvalitní školy</w:t>
      </w:r>
      <w:r w:rsidR="002508D7">
        <w:t xml:space="preserve"> od ČŠI</w:t>
      </w:r>
      <w:bookmarkEnd w:id="74"/>
    </w:p>
    <w:p w14:paraId="37F9683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61F4BD5" w14:textId="77777777" w:rsidR="00C851F7" w:rsidRDefault="00D25B8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9AD2C6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38C64C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C02CA1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210676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A5C463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0FE9DB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2F591B6" w14:textId="77777777" w:rsidR="004B2EC1" w:rsidRDefault="004B2EC1" w:rsidP="00AF4E4D">
      <w:pPr>
        <w:autoSpaceDE/>
        <w:autoSpaceDN/>
        <w:adjustRightInd/>
        <w:spacing w:line="259" w:lineRule="auto"/>
        <w:textAlignment w:val="auto"/>
      </w:pPr>
      <w:r>
        <w:t>ORP jsou rozřazena do pěti úrovní:</w:t>
      </w:r>
    </w:p>
    <w:p w14:paraId="71E39BE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3DFD96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DA36BE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1704F7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CA4951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0F7800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1F82D9F" w14:textId="77777777" w:rsidR="002508D7" w:rsidRPr="00511A90" w:rsidRDefault="002508D7" w:rsidP="002508D7">
      <w:pPr>
        <w:pStyle w:val="Tabulkapopisek"/>
      </w:pPr>
      <w:r>
        <w:t>Graf</w:t>
      </w:r>
      <w:r w:rsidRPr="00511A90">
        <w:t xml:space="preserve"> </w:t>
      </w:r>
      <w:r>
        <w:t>D</w:t>
      </w:r>
      <w:r w:rsidRPr="00511A90">
        <w:t>.</w:t>
      </w:r>
      <w:r>
        <w:t>6.1</w:t>
      </w:r>
    </w:p>
    <w:p w14:paraId="78FAD76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A262518" w14:textId="77777777" w:rsidR="001C3E88" w:rsidRDefault="00D16167">
      <w:r>
        <w:rPr>
          <w:noProof/>
        </w:rPr>
        <w:drawing>
          <wp:inline distT="0" distB="0" distL="0" distR="0" wp14:anchorId="0D039372" wp14:editId="5D3C3F7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469D6A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B5D4CD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55AA5F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19D8285" w14:textId="77777777" w:rsidR="009221CA" w:rsidRPr="00511A90" w:rsidRDefault="009221CA" w:rsidP="009221CA">
      <w:pPr>
        <w:pStyle w:val="Tabulkapopisek"/>
      </w:pPr>
      <w:r>
        <w:t>Graf</w:t>
      </w:r>
      <w:r w:rsidRPr="00511A90">
        <w:t xml:space="preserve"> </w:t>
      </w:r>
      <w:r>
        <w:t>D</w:t>
      </w:r>
      <w:r w:rsidRPr="00511A90">
        <w:t>.</w:t>
      </w:r>
      <w:r>
        <w:t>6.2</w:t>
      </w:r>
    </w:p>
    <w:p w14:paraId="32A4EBF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BFDB07B" w14:textId="77777777" w:rsidR="001C3E88" w:rsidRDefault="00D16167">
      <w:r>
        <w:rPr>
          <w:noProof/>
        </w:rPr>
        <w:drawing>
          <wp:inline distT="0" distB="0" distL="0" distR="0" wp14:anchorId="6B5BF499" wp14:editId="41C3842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E6856A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3D0CA7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BF30400" w14:textId="77777777" w:rsidR="009221CA" w:rsidRDefault="009221CA" w:rsidP="009221CA">
      <w:pPr>
        <w:pStyle w:val="Tabulkapopisek"/>
      </w:pPr>
    </w:p>
    <w:p w14:paraId="44ED619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1C6E0A2" w14:textId="77777777" w:rsidR="009221CA" w:rsidRPr="00511A90" w:rsidRDefault="009221CA" w:rsidP="009221CA">
      <w:pPr>
        <w:pStyle w:val="Tabulkapopisek"/>
      </w:pPr>
      <w:r>
        <w:t>Graf</w:t>
      </w:r>
      <w:r w:rsidRPr="00511A90">
        <w:t xml:space="preserve"> </w:t>
      </w:r>
      <w:r>
        <w:t>D</w:t>
      </w:r>
      <w:r w:rsidRPr="00511A90">
        <w:t>.</w:t>
      </w:r>
      <w:r>
        <w:t>6.3</w:t>
      </w:r>
    </w:p>
    <w:p w14:paraId="25A498D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6876E55" w14:textId="77777777" w:rsidR="001C3E88" w:rsidRDefault="00D16167">
      <w:r>
        <w:rPr>
          <w:noProof/>
        </w:rPr>
        <w:drawing>
          <wp:inline distT="0" distB="0" distL="0" distR="0" wp14:anchorId="04B1754F" wp14:editId="26EE007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4A075A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ACDE85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8577B0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F173CB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9821B4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F5CDC3D" w14:textId="77777777" w:rsidR="001C3E88" w:rsidRDefault="00D16167">
      <w:r>
        <w:rPr>
          <w:noProof/>
        </w:rPr>
        <w:drawing>
          <wp:inline distT="0" distB="0" distL="0" distR="0" wp14:anchorId="13948184" wp14:editId="433965D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879F68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9F2DE1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53E5A9E" w14:textId="77777777" w:rsidR="009221CA" w:rsidRDefault="009221CA" w:rsidP="009221CA">
      <w:pPr>
        <w:pStyle w:val="Tabulkapopisek"/>
      </w:pPr>
    </w:p>
    <w:p w14:paraId="34271F7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BEED75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4C73C61" w14:textId="77777777" w:rsidR="007675E4" w:rsidRDefault="007675E4" w:rsidP="00683E1E">
      <w:pPr>
        <w:pStyle w:val="Nadpis4"/>
        <w:spacing w:before="0"/>
      </w:pPr>
      <w:bookmarkStart w:id="75" w:name="_Toc116056751"/>
      <w:r>
        <w:t>Financ</w:t>
      </w:r>
      <w:r w:rsidR="00272ECA">
        <w:t>ování vzdělávání</w:t>
      </w:r>
      <w:bookmarkEnd w:id="75"/>
    </w:p>
    <w:p w14:paraId="1A643C0B" w14:textId="77777777" w:rsidR="006A01CF" w:rsidRDefault="006A01CF" w:rsidP="00A57778">
      <w:pPr>
        <w:pStyle w:val="Tabulkakategorie"/>
        <w:jc w:val="center"/>
      </w:pPr>
    </w:p>
    <w:p w14:paraId="12602D9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EC0D6A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6F7FA1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24154DD" w14:textId="77777777" w:rsidR="007A4D48" w:rsidRPr="00511A90" w:rsidRDefault="007A4D48" w:rsidP="007A4D48">
      <w:pPr>
        <w:pStyle w:val="Tabulkapopisek"/>
      </w:pPr>
      <w:r>
        <w:t>Graf</w:t>
      </w:r>
      <w:r w:rsidRPr="00511A90">
        <w:t xml:space="preserve"> </w:t>
      </w:r>
      <w:r>
        <w:t>D</w:t>
      </w:r>
      <w:r w:rsidRPr="00511A90">
        <w:t>.</w:t>
      </w:r>
      <w:r>
        <w:t>7.1</w:t>
      </w:r>
    </w:p>
    <w:p w14:paraId="5F61715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845BBEC" w14:textId="77777777" w:rsidR="001C3E88" w:rsidRDefault="00D16167">
      <w:r>
        <w:rPr>
          <w:noProof/>
        </w:rPr>
        <w:drawing>
          <wp:inline distT="0" distB="0" distL="0" distR="0" wp14:anchorId="0C04CE7D" wp14:editId="2F723BA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64711B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F808B07" w14:textId="77777777" w:rsidR="00A57778" w:rsidRDefault="00A57778" w:rsidP="00A57778">
      <w:pPr>
        <w:ind w:left="720"/>
        <w:jc w:val="left"/>
      </w:pPr>
    </w:p>
    <w:p w14:paraId="11625FB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5FDBC1B" w14:textId="77777777" w:rsidR="00616603" w:rsidRPr="00511A90" w:rsidRDefault="00616603" w:rsidP="00616603">
      <w:pPr>
        <w:pStyle w:val="Tabulkapopisek"/>
      </w:pPr>
      <w:r>
        <w:t>Graf</w:t>
      </w:r>
      <w:r w:rsidRPr="00511A90">
        <w:t xml:space="preserve"> </w:t>
      </w:r>
      <w:r>
        <w:t>D</w:t>
      </w:r>
      <w:r w:rsidRPr="00511A90">
        <w:t>.</w:t>
      </w:r>
      <w:r>
        <w:t>7.1</w:t>
      </w:r>
    </w:p>
    <w:p w14:paraId="7226112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96BF71B" w14:textId="77777777" w:rsidR="001C3E88" w:rsidRDefault="00D16167">
      <w:r>
        <w:rPr>
          <w:noProof/>
        </w:rPr>
        <w:drawing>
          <wp:inline distT="0" distB="0" distL="0" distR="0" wp14:anchorId="4C67FA0B" wp14:editId="4BF0598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DF391A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427EBD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A8F833B" w14:textId="77777777" w:rsidR="00616603" w:rsidRPr="00511A90" w:rsidRDefault="00616603" w:rsidP="00616603">
      <w:pPr>
        <w:pStyle w:val="Tabulkapopisek"/>
      </w:pPr>
      <w:r>
        <w:t>Graf</w:t>
      </w:r>
      <w:r w:rsidRPr="00511A90">
        <w:t xml:space="preserve"> </w:t>
      </w:r>
      <w:r>
        <w:t>D</w:t>
      </w:r>
      <w:r w:rsidRPr="00511A90">
        <w:t>.</w:t>
      </w:r>
      <w:r>
        <w:t>7.2</w:t>
      </w:r>
    </w:p>
    <w:p w14:paraId="3EAA260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081D235" w14:textId="77777777" w:rsidR="001C3E88" w:rsidRDefault="00D16167">
      <w:r>
        <w:rPr>
          <w:noProof/>
        </w:rPr>
        <w:drawing>
          <wp:inline distT="0" distB="0" distL="0" distR="0" wp14:anchorId="5EA86318" wp14:editId="7CEE66A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F69F1C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E6E284E" w14:textId="77777777" w:rsidR="00895A1B" w:rsidRPr="00D72DFE" w:rsidRDefault="0022411D">
      <w:pPr>
        <w:autoSpaceDE/>
        <w:autoSpaceDN/>
        <w:adjustRightInd/>
        <w:spacing w:line="259" w:lineRule="auto"/>
        <w:textAlignment w:val="auto"/>
        <w:rPr>
          <w:b/>
        </w:rPr>
      </w:pPr>
      <w:r>
        <w:rPr>
          <w:b/>
        </w:rPr>
        <w:br w:type="page"/>
      </w:r>
    </w:p>
    <w:p w14:paraId="330D023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0E449AA" wp14:editId="30EADF7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E42894" w14:textId="77777777" w:rsidR="006B1B1B" w:rsidRDefault="006B1B1B" w:rsidP="00E3168F">
                            <w:pPr>
                              <w:pStyle w:val="Nadpis2"/>
                              <w:ind w:left="1843"/>
                              <w:rPr>
                                <w:color w:val="FFFFFF" w:themeColor="background1"/>
                                <w:sz w:val="132"/>
                                <w:szCs w:val="132"/>
                              </w:rPr>
                            </w:pPr>
                          </w:p>
                          <w:p w14:paraId="66F5A0D6" w14:textId="77777777" w:rsidR="006B1B1B" w:rsidRDefault="006B1B1B" w:rsidP="00E3168F">
                            <w:pPr>
                              <w:pStyle w:val="Nadpis2"/>
                              <w:ind w:left="1843"/>
                              <w:rPr>
                                <w:color w:val="FFFFFF" w:themeColor="background1"/>
                                <w:sz w:val="132"/>
                                <w:szCs w:val="132"/>
                              </w:rPr>
                            </w:pPr>
                          </w:p>
                          <w:p w14:paraId="7828213B" w14:textId="77777777" w:rsidR="006B1B1B" w:rsidRDefault="006B1B1B" w:rsidP="00E3168F">
                            <w:pPr>
                              <w:pStyle w:val="Nadpis2"/>
                              <w:rPr>
                                <w:color w:val="FFFFFF" w:themeColor="background1"/>
                                <w:sz w:val="132"/>
                                <w:szCs w:val="132"/>
                              </w:rPr>
                            </w:pPr>
                          </w:p>
                          <w:p w14:paraId="368FDF6D" w14:textId="77777777" w:rsidR="006B1B1B" w:rsidRDefault="006B1B1B" w:rsidP="00E3168F"/>
                          <w:p w14:paraId="487B3057" w14:textId="77777777" w:rsidR="006B1B1B" w:rsidRDefault="006B1B1B" w:rsidP="00E3168F"/>
                          <w:p w14:paraId="38FA47FB" w14:textId="77777777" w:rsidR="006B1B1B" w:rsidRDefault="006B1B1B" w:rsidP="00E3168F"/>
                          <w:p w14:paraId="74A841DF" w14:textId="77777777" w:rsidR="006B1B1B" w:rsidRPr="00E3168F" w:rsidRDefault="006B1B1B" w:rsidP="00E3168F"/>
                          <w:p w14:paraId="75F3F21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A9BFDC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64956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449A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7E42894" w14:textId="77777777" w:rsidR="006B1B1B" w:rsidRDefault="006B1B1B" w:rsidP="00E3168F">
                      <w:pPr>
                        <w:pStyle w:val="Nadpis2"/>
                        <w:ind w:left="1843"/>
                        <w:rPr>
                          <w:color w:val="FFFFFF" w:themeColor="background1"/>
                          <w:sz w:val="132"/>
                          <w:szCs w:val="132"/>
                        </w:rPr>
                      </w:pPr>
                    </w:p>
                    <w:p w14:paraId="66F5A0D6" w14:textId="77777777" w:rsidR="006B1B1B" w:rsidRDefault="006B1B1B" w:rsidP="00E3168F">
                      <w:pPr>
                        <w:pStyle w:val="Nadpis2"/>
                        <w:ind w:left="1843"/>
                        <w:rPr>
                          <w:color w:val="FFFFFF" w:themeColor="background1"/>
                          <w:sz w:val="132"/>
                          <w:szCs w:val="132"/>
                        </w:rPr>
                      </w:pPr>
                    </w:p>
                    <w:p w14:paraId="7828213B" w14:textId="77777777" w:rsidR="006B1B1B" w:rsidRDefault="006B1B1B" w:rsidP="00E3168F">
                      <w:pPr>
                        <w:pStyle w:val="Nadpis2"/>
                        <w:rPr>
                          <w:color w:val="FFFFFF" w:themeColor="background1"/>
                          <w:sz w:val="132"/>
                          <w:szCs w:val="132"/>
                        </w:rPr>
                      </w:pPr>
                    </w:p>
                    <w:p w14:paraId="368FDF6D" w14:textId="77777777" w:rsidR="006B1B1B" w:rsidRDefault="006B1B1B" w:rsidP="00E3168F"/>
                    <w:p w14:paraId="487B3057" w14:textId="77777777" w:rsidR="006B1B1B" w:rsidRDefault="006B1B1B" w:rsidP="00E3168F"/>
                    <w:p w14:paraId="38FA47FB" w14:textId="77777777" w:rsidR="006B1B1B" w:rsidRDefault="006B1B1B" w:rsidP="00E3168F"/>
                    <w:p w14:paraId="74A841DF" w14:textId="77777777" w:rsidR="006B1B1B" w:rsidRPr="00E3168F" w:rsidRDefault="006B1B1B" w:rsidP="00E3168F"/>
                    <w:p w14:paraId="75F3F21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A9BFDC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64956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D8CAB5B" wp14:editId="58969FF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51AD592" w14:textId="77777777" w:rsidR="00EC6730" w:rsidRDefault="00E3168F" w:rsidP="00EC6730">
      <w:pPr>
        <w:pStyle w:val="Nadpis2"/>
        <w:rPr>
          <w:color w:val="44546A"/>
          <w:sz w:val="56"/>
        </w:rPr>
      </w:pPr>
      <w:bookmarkStart w:id="78" w:name="_Toc11605675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17FF07F" w14:textId="77777777" w:rsidR="00634E84" w:rsidRDefault="00634E84" w:rsidP="00634E84">
      <w:pPr>
        <w:rPr>
          <w:b/>
          <w:bCs/>
        </w:rPr>
      </w:pPr>
    </w:p>
    <w:p w14:paraId="643A034A" w14:textId="77777777" w:rsidR="00634E84" w:rsidRDefault="00634E84" w:rsidP="00634E84">
      <w:pPr>
        <w:rPr>
          <w:b/>
          <w:bCs/>
        </w:rPr>
      </w:pPr>
    </w:p>
    <w:p w14:paraId="209D0ED8" w14:textId="77777777" w:rsidR="00634E84" w:rsidRPr="00664EEC" w:rsidRDefault="00634E84" w:rsidP="00634E84">
      <w:pPr>
        <w:rPr>
          <w:b/>
          <w:bCs/>
          <w:sz w:val="22"/>
          <w:szCs w:val="22"/>
        </w:rPr>
      </w:pPr>
      <w:r w:rsidRPr="00664EEC">
        <w:rPr>
          <w:b/>
          <w:bCs/>
          <w:sz w:val="22"/>
          <w:szCs w:val="22"/>
        </w:rPr>
        <w:t>Tvůrce: PAQ Research</w:t>
      </w:r>
    </w:p>
    <w:p w14:paraId="444F2998" w14:textId="77777777" w:rsidR="00634E84" w:rsidRDefault="00634E84" w:rsidP="00634E84">
      <w:r>
        <w:t>Data jsou zveřejněna pod licencí Creative Commons (Uveďte původ 4.0 Mezinárodní (CC BY 4.0) - https://creativecommons.org/licenses/by/4.0/deed.cs ).</w:t>
      </w:r>
    </w:p>
    <w:p w14:paraId="2BFB7DBE" w14:textId="77777777" w:rsidR="00634E84" w:rsidRDefault="00634E84" w:rsidP="00634E84"/>
    <w:p w14:paraId="6A13AD79" w14:textId="77777777" w:rsidR="00634E84" w:rsidRPr="00664EEC" w:rsidRDefault="00634E84" w:rsidP="00634E84">
      <w:pPr>
        <w:rPr>
          <w:b/>
          <w:bCs/>
          <w:sz w:val="22"/>
          <w:szCs w:val="22"/>
        </w:rPr>
      </w:pPr>
      <w:r w:rsidRPr="00664EEC">
        <w:rPr>
          <w:b/>
          <w:bCs/>
          <w:sz w:val="22"/>
          <w:szCs w:val="22"/>
        </w:rPr>
        <w:t xml:space="preserve">Tato licence umožňuje:  </w:t>
      </w:r>
    </w:p>
    <w:p w14:paraId="0FF2F7CA" w14:textId="77777777" w:rsidR="00634E84" w:rsidRDefault="00634E84" w:rsidP="00634E84">
      <w:r>
        <w:t>Sdílet — rozmnožovat a distribuovat materiál prostřednictvím jakéhokoli média v jakémkoli formátu</w:t>
      </w:r>
    </w:p>
    <w:p w14:paraId="7718CB62" w14:textId="77777777" w:rsidR="00634E84" w:rsidRPr="00634E84" w:rsidRDefault="00634E84" w:rsidP="00634E84">
      <w:r>
        <w:t>Upravit — remixovat, změnit a vyjít z původního díla pro jakýkoliv účel, a to i komerční.</w:t>
      </w:r>
    </w:p>
    <w:p w14:paraId="0D3F67FD" w14:textId="77777777" w:rsidR="00634E84" w:rsidRDefault="00634E84" w:rsidP="001A2AE1">
      <w:pPr>
        <w:autoSpaceDE/>
        <w:autoSpaceDN/>
        <w:adjustRightInd/>
        <w:spacing w:line="259" w:lineRule="auto"/>
        <w:textAlignment w:val="auto"/>
      </w:pPr>
    </w:p>
    <w:p w14:paraId="54851247" w14:textId="77777777" w:rsidR="00664EEC" w:rsidRDefault="00664EEC" w:rsidP="001A2AE1">
      <w:pPr>
        <w:autoSpaceDE/>
        <w:autoSpaceDN/>
        <w:adjustRightInd/>
        <w:spacing w:line="259" w:lineRule="auto"/>
        <w:textAlignment w:val="auto"/>
      </w:pPr>
    </w:p>
    <w:p w14:paraId="101AFE92" w14:textId="77777777" w:rsidR="00664EEC" w:rsidRDefault="00664EEC" w:rsidP="001A2AE1">
      <w:pPr>
        <w:autoSpaceDE/>
        <w:autoSpaceDN/>
        <w:adjustRightInd/>
        <w:spacing w:line="259" w:lineRule="auto"/>
        <w:textAlignment w:val="auto"/>
      </w:pPr>
    </w:p>
    <w:p w14:paraId="76A4D32B" w14:textId="77777777" w:rsidR="00664EEC" w:rsidRDefault="00664EEC" w:rsidP="001A2AE1">
      <w:pPr>
        <w:autoSpaceDE/>
        <w:autoSpaceDN/>
        <w:adjustRightInd/>
        <w:spacing w:line="259" w:lineRule="auto"/>
        <w:textAlignment w:val="auto"/>
      </w:pPr>
    </w:p>
    <w:p w14:paraId="2C46184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81F093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9B1EC4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9C35E4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582D13F" wp14:editId="26A2188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7059474" w14:textId="77777777" w:rsidR="00664EEC" w:rsidRDefault="00CA1F46" w:rsidP="00CA1F46">
      <w:pPr>
        <w:autoSpaceDE/>
        <w:autoSpaceDN/>
        <w:adjustRightInd/>
        <w:spacing w:line="259" w:lineRule="auto"/>
        <w:textAlignment w:val="auto"/>
      </w:pPr>
      <w:r>
        <w:rPr>
          <w:noProof/>
        </w:rPr>
        <w:drawing>
          <wp:inline distT="0" distB="0" distL="0" distR="0" wp14:anchorId="3394E20B" wp14:editId="71B08D6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C1CEFD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DE565" w14:textId="77777777" w:rsidR="000174B0" w:rsidRDefault="000174B0">
      <w:pPr>
        <w:spacing w:after="0" w:line="240" w:lineRule="auto"/>
      </w:pPr>
      <w:r>
        <w:separator/>
      </w:r>
    </w:p>
  </w:endnote>
  <w:endnote w:type="continuationSeparator" w:id="0">
    <w:p w14:paraId="3854552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9E0D3AC-8D05-40CE-870B-4178F78A6B77}"/>
    <w:embedBold r:id="rId2" w:fontKey="{D98F7ADA-9F30-4A23-AF7B-933818A1144E}"/>
    <w:embedItalic r:id="rId3" w:fontKey="{F7FE98CD-DF78-4740-997C-01170E1A80E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2F249E2-1A99-4CC3-9EFA-0AE0916A3421}"/>
    <w:embedBold r:id="rId5" w:fontKey="{5FE4550F-1AD3-4AD1-B9B7-1F647A335E78}"/>
  </w:font>
  <w:font w:name="Century Gothic">
    <w:panose1 w:val="020B0502020202020204"/>
    <w:charset w:val="EE"/>
    <w:family w:val="swiss"/>
    <w:pitch w:val="variable"/>
    <w:sig w:usb0="00000287" w:usb1="00000000" w:usb2="00000000" w:usb3="00000000" w:csb0="0000009F" w:csb1="00000000"/>
    <w:embedRegular r:id="rId6" w:fontKey="{76BC6E08-CF44-429A-90B7-A6B045EE9C5A}"/>
    <w:embedBold r:id="rId7" w:fontKey="{37594D0B-62D4-4E93-92B4-F4CA8EED6E08}"/>
  </w:font>
  <w:font w:name="Segoe UI">
    <w:panose1 w:val="020B0502040204020203"/>
    <w:charset w:val="EE"/>
    <w:family w:val="swiss"/>
    <w:pitch w:val="variable"/>
    <w:sig w:usb0="E4002EFF" w:usb1="C000E47F" w:usb2="00000009" w:usb3="00000000" w:csb0="000001FF" w:csb1="00000000"/>
    <w:embedRegular r:id="rId8" w:fontKey="{5690316E-8AAF-418A-B284-27D6D2A8CD96}"/>
    <w:embedBold r:id="rId9" w:fontKey="{0107C988-02B1-4B46-BFE8-40472436A11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DD3FF70-4C0D-442C-BB1E-77469ED8EDF6}"/>
  </w:font>
  <w:font w:name="Calibri">
    <w:panose1 w:val="020F0502020204030204"/>
    <w:charset w:val="EE"/>
    <w:family w:val="swiss"/>
    <w:pitch w:val="variable"/>
    <w:sig w:usb0="E4002EFF" w:usb1="C000247B" w:usb2="00000009" w:usb3="00000000" w:csb0="000001FF" w:csb1="00000000"/>
    <w:embedRegular r:id="rId11" w:fontKey="{CB936958-1C17-4EB9-B07D-DF33DFB4F8E8}"/>
    <w:embedBold r:id="rId12" w:fontKey="{19BCD910-3ABB-4A73-AB88-6BE78731D59C}"/>
  </w:font>
  <w:font w:name="Fira Sans Condensed">
    <w:panose1 w:val="020B0503050000020004"/>
    <w:charset w:val="00"/>
    <w:family w:val="swiss"/>
    <w:pitch w:val="variable"/>
    <w:sig w:usb0="600002FF" w:usb1="00000001" w:usb2="00000000" w:usb3="00000000" w:csb0="0000019F" w:csb1="00000000"/>
    <w:embedRegular r:id="rId13" w:fontKey="{D0D24A21-84B0-45D3-927A-2029DE1083D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BCA658B-7B64-44FC-8396-34FF9703C682}"/>
    <w:embedBold r:id="rId15" w:fontKey="{DC2D2D58-6B1F-4686-97C8-BAF596D63A51}"/>
  </w:font>
  <w:font w:name="Fira Sans Condensed Light">
    <w:panose1 w:val="020B0403050000020004"/>
    <w:charset w:val="00"/>
    <w:family w:val="swiss"/>
    <w:pitch w:val="variable"/>
    <w:sig w:usb0="600002FF" w:usb1="00000001" w:usb2="00000000" w:usb3="00000000" w:csb0="0000019F" w:csb1="00000000"/>
    <w:embedRegular r:id="rId16" w:fontKey="{97CDA6C9-2CB9-4BBA-AF0A-B26CC8B019D3}"/>
    <w:embedItalic r:id="rId17" w:fontKey="{1E603607-0A9D-4E85-8553-E91FDB9B7485}"/>
  </w:font>
  <w:font w:name="Fira Sans Condensed Medium">
    <w:panose1 w:val="020B0603050000020004"/>
    <w:charset w:val="00"/>
    <w:family w:val="swiss"/>
    <w:pitch w:val="variable"/>
    <w:sig w:usb0="600002FF" w:usb1="00000001" w:usb2="00000000" w:usb3="00000000" w:csb0="0000019F" w:csb1="00000000"/>
    <w:embedRegular r:id="rId18" w:fontKey="{E832BF3C-F7A8-45A6-A9DF-3EAA555B4CA0}"/>
  </w:font>
  <w:font w:name="Fira Sans Light">
    <w:panose1 w:val="020B0403050000020004"/>
    <w:charset w:val="EE"/>
    <w:family w:val="swiss"/>
    <w:pitch w:val="variable"/>
    <w:sig w:usb0="600002FF" w:usb1="00000001" w:usb2="00000000" w:usb3="00000000" w:csb0="0000019F" w:csb1="00000000"/>
    <w:embedRegular r:id="rId19" w:fontKey="{295E0511-B8D4-426A-91AA-4845E3594A67}"/>
  </w:font>
  <w:font w:name="Inter SemiBold">
    <w:panose1 w:val="020B0502030000000004"/>
    <w:charset w:val="EE"/>
    <w:family w:val="swiss"/>
    <w:pitch w:val="variable"/>
    <w:sig w:usb0="E00002FF" w:usb1="1200A1FF" w:usb2="00000001" w:usb3="00000000" w:csb0="0000019F" w:csb1="00000000"/>
    <w:embedRegular r:id="rId20" w:fontKey="{B72A7F9B-55E0-4A98-93D7-87CBF3F44A2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242EE8C-8F65-48D4-9551-A387872CFCAC}"/>
    <w:embedItalic r:id="rId22" w:fontKey="{FE8E150E-AA13-4CE7-872D-C000FB4DA952}"/>
  </w:font>
  <w:font w:name="Inter Light">
    <w:panose1 w:val="020B0502030000000004"/>
    <w:charset w:val="EE"/>
    <w:family w:val="swiss"/>
    <w:pitch w:val="variable"/>
    <w:sig w:usb0="E00002FF" w:usb1="1200A1FF" w:usb2="00000001" w:usb3="00000000" w:csb0="0000019F" w:csb1="00000000"/>
    <w:embedRegular r:id="rId23" w:fontKey="{2DA9FCA3-8BCE-4935-8099-2753AED4C7F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710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6830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0BAAE49" wp14:editId="04BCFC9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68B0C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0BAAE4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68B0C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D4DE2" w14:textId="77777777" w:rsidR="000174B0" w:rsidRDefault="000174B0">
      <w:pPr>
        <w:spacing w:after="0" w:line="240" w:lineRule="auto"/>
      </w:pPr>
      <w:r>
        <w:separator/>
      </w:r>
    </w:p>
  </w:footnote>
  <w:footnote w:type="continuationSeparator" w:id="0">
    <w:p w14:paraId="36B56B1F" w14:textId="77777777" w:rsidR="000174B0" w:rsidRDefault="000174B0">
      <w:pPr>
        <w:spacing w:after="0" w:line="240" w:lineRule="auto"/>
      </w:pPr>
      <w:r>
        <w:continuationSeparator/>
      </w:r>
    </w:p>
  </w:footnote>
  <w:footnote w:id="1">
    <w:p w14:paraId="6133E18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E61129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B08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977AC09" wp14:editId="6F0F936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8272AB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977AC0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8272AB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39606B2" wp14:editId="6D8BAA4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953D18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39606B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953D18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2119C20" wp14:editId="189F422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D3A4FA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10EE2B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68E6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3E88"/>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16167"/>
    <w:rsid w:val="00D2073A"/>
    <w:rsid w:val="00D233D8"/>
    <w:rsid w:val="00D25B8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E01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7</Words>
  <Characters>77574</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8:28Z</dcterms:modified>
</cp:coreProperties>
</file>